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03B14E" w14:textId="7A86C60B" w:rsidR="0021599E" w:rsidRPr="00712D1B" w:rsidRDefault="0021599E" w:rsidP="0021599E">
      <w:pPr>
        <w:rPr>
          <w:color w:val="FFFFFF" w:themeColor="background1"/>
          <w14:textFill>
            <w14:noFill/>
          </w14:textFill>
        </w:rPr>
      </w:pPr>
    </w:p>
    <w:p w14:paraId="533A337E" w14:textId="197630E2" w:rsidR="0021599E" w:rsidRDefault="0021599E" w:rsidP="007A572D">
      <w:pPr>
        <w:ind w:right="-397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551D9FC" wp14:editId="663DFC68">
                <wp:simplePos x="0" y="0"/>
                <wp:positionH relativeFrom="column">
                  <wp:posOffset>16510</wp:posOffset>
                </wp:positionH>
                <wp:positionV relativeFrom="paragraph">
                  <wp:posOffset>6985</wp:posOffset>
                </wp:positionV>
                <wp:extent cx="4786630" cy="679069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6630" cy="67906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E5417C" w14:textId="77777777" w:rsidR="00E27159" w:rsidRDefault="00E27159" w:rsidP="00E51293">
                            <w:pPr>
                              <w:rPr>
                                <w:rFonts w:ascii="Times New Roman" w:hAnsi="Times New Roman"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bookmarkStart w:id="0" w:name="_Hlk68623883"/>
                          </w:p>
                          <w:bookmarkEnd w:id="0"/>
                          <w:p w14:paraId="766D3983" w14:textId="6CF13A4D" w:rsidR="00E723E1" w:rsidRPr="008D7AAD" w:rsidRDefault="00E51293" w:rsidP="00562C14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pacing w:before="14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r w:rsidRPr="008D7AAD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  <w:t>Standing Order Mandate</w:t>
                            </w:r>
                            <w:r w:rsidR="00E723E1" w:rsidRPr="008D7AAD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    </w:t>
                            </w:r>
                            <w:r w:rsidRPr="008D7AAD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  <w:t>Please pay to:</w:t>
                            </w:r>
                            <w:r w:rsidRPr="008D7AA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7FDEAFA4" w14:textId="3FFF486B" w:rsidR="00E51293" w:rsidRPr="008D7AAD" w:rsidRDefault="00E51293" w:rsidP="00562C14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pacing w:before="14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r w:rsidRPr="008D7AAD">
                              <w:rPr>
                                <w:rFonts w:ascii="Times New Roman" w:eastAsia="Times New Roman" w:hAnsi="Times New Roman" w:cs="Times New Roman"/>
                                <w:sz w:val="26"/>
                                <w:szCs w:val="26"/>
                              </w:rPr>
                              <w:t>Lions Club of New Milton (CIO)</w:t>
                            </w:r>
                          </w:p>
                          <w:p w14:paraId="711EF9CF" w14:textId="7D882F59" w:rsidR="00E723E1" w:rsidRPr="00E723E1" w:rsidRDefault="00E51293" w:rsidP="00562C14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pacing w:before="14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8D7AAD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  <w:t>Sort Code:</w:t>
                            </w:r>
                            <w:r w:rsidRPr="008D7AA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136259" w:rsidRPr="008D7AA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6"/>
                                <w:szCs w:val="26"/>
                              </w:rPr>
                              <w:tab/>
                            </w:r>
                            <w:r w:rsidR="00695C8B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6"/>
                                <w:szCs w:val="26"/>
                              </w:rPr>
                              <w:t>30</w:t>
                            </w:r>
                            <w:r w:rsidRPr="008D7AA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6"/>
                                <w:szCs w:val="26"/>
                              </w:rPr>
                              <w:t>-</w:t>
                            </w:r>
                            <w:r w:rsidR="00695C8B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6"/>
                                <w:szCs w:val="26"/>
                              </w:rPr>
                              <w:t>96</w:t>
                            </w:r>
                            <w:r w:rsidRPr="008D7AA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6"/>
                                <w:szCs w:val="26"/>
                              </w:rPr>
                              <w:t>-</w:t>
                            </w:r>
                            <w:r w:rsidR="00695C8B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6"/>
                                <w:szCs w:val="26"/>
                              </w:rPr>
                              <w:t>2</w:t>
                            </w:r>
                            <w:r w:rsidR="00FE42F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6"/>
                                <w:szCs w:val="26"/>
                              </w:rPr>
                              <w:t>6</w:t>
                            </w:r>
                            <w:r w:rsidRPr="008D7AA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 </w:t>
                            </w:r>
                            <w:r w:rsidR="00136259" w:rsidRPr="008D7AA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6"/>
                                <w:szCs w:val="26"/>
                              </w:rPr>
                              <w:tab/>
                            </w:r>
                            <w:r w:rsidRPr="008D7AAD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A/c no: </w:t>
                            </w:r>
                            <w:r w:rsidR="00695C8B">
                              <w:rPr>
                                <w:rFonts w:ascii="Times New Roman" w:eastAsia="Times New Roman" w:hAnsi="Times New Roman" w:cs="Times New Roman"/>
                                <w:sz w:val="26"/>
                                <w:szCs w:val="26"/>
                              </w:rPr>
                              <w:t>81279560</w:t>
                            </w:r>
                            <w:r w:rsidRPr="00E723E1"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3E01B7C1" w14:textId="4486C703" w:rsidR="00B9049A" w:rsidRDefault="00E51293" w:rsidP="00B9049A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pacing w:before="14"/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</w:pPr>
                            <w:r w:rsidRPr="008D7AAD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  <w:t>Reference:</w:t>
                            </w:r>
                            <w:r w:rsidR="00E723E1" w:rsidRPr="00E723E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B9049A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LT</w:t>
                            </w:r>
                            <w:r w:rsidR="00E723E1" w:rsidRPr="00E723E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                      </w:t>
                            </w:r>
                            <w:r w:rsidRPr="00E723E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9049A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9049A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</w:r>
                            <w:r w:rsidR="00B9049A" w:rsidRPr="00B9049A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>[</w:t>
                            </w:r>
                            <w:r w:rsidR="00B9049A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 xml:space="preserve"> </w:t>
                            </w:r>
                            <w:r w:rsidR="00B9049A" w:rsidRPr="00B9049A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>enter ‘Ticket’ number(s)</w:t>
                            </w:r>
                            <w:r w:rsidR="00B9049A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 xml:space="preserve"> </w:t>
                            </w:r>
                            <w:r w:rsidR="00B9049A" w:rsidRPr="00B9049A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>]</w:t>
                            </w:r>
                          </w:p>
                          <w:p w14:paraId="664F3F33" w14:textId="2E3B8FA0" w:rsidR="00E51293" w:rsidRDefault="00E51293" w:rsidP="00B9049A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pacing w:before="14"/>
                              <w:rPr>
                                <w:rFonts w:ascii="Times New Roman" w:hAnsi="Times New Roman" w:cs="Times New Roman"/>
                                <w:color w:val="002060"/>
                                <w:sz w:val="16"/>
                                <w:szCs w:val="16"/>
                              </w:rPr>
                            </w:pPr>
                            <w:r w:rsidRPr="00E723E1">
                              <w:rPr>
                                <w:rFonts w:ascii="Times New Roman" w:hAnsi="Times New Roman" w:cs="Times New Roman"/>
                                <w:color w:val="002060"/>
                                <w:sz w:val="16"/>
                                <w:szCs w:val="16"/>
                              </w:rPr>
                              <w:t>--------------------------------------------------------------------------</w:t>
                            </w:r>
                            <w:r w:rsidR="00E723E1">
                              <w:rPr>
                                <w:rFonts w:ascii="Times New Roman" w:hAnsi="Times New Roman" w:cs="Times New Roman"/>
                                <w:color w:val="002060"/>
                                <w:sz w:val="16"/>
                                <w:szCs w:val="16"/>
                              </w:rPr>
                              <w:t>-------------------------------------------------------</w:t>
                            </w:r>
                            <w:r w:rsidRPr="00E723E1">
                              <w:rPr>
                                <w:rFonts w:ascii="Times New Roman" w:hAnsi="Times New Roman" w:cs="Times New Roman"/>
                                <w:color w:val="002060"/>
                                <w:sz w:val="16"/>
                                <w:szCs w:val="16"/>
                              </w:rPr>
                              <w:t>---</w:t>
                            </w:r>
                          </w:p>
                          <w:p w14:paraId="09387095" w14:textId="06EEAD08" w:rsidR="00E51293" w:rsidRPr="00E723E1" w:rsidRDefault="00E51293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723E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  <w:t>Standing Order</w:t>
                            </w:r>
                            <w:r w:rsidRPr="00E723E1">
                              <w:rPr>
                                <w:rFonts w:ascii="Times New Roman" w:hAnsi="Times New Roman" w:cs="Times New Roman"/>
                                <w:color w:val="002060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B14BCC">
                              <w:rPr>
                                <w:rFonts w:ascii="Times New Roman" w:hAnsi="Times New Roman" w:cs="Times New Roman"/>
                                <w:color w:val="002060"/>
                                <w:sz w:val="24"/>
                                <w:szCs w:val="24"/>
                              </w:rPr>
                              <w:t>(p</w:t>
                            </w:r>
                            <w:r w:rsidRPr="00B14BCC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lease tick </w:t>
                            </w:r>
                            <w:r w:rsidRPr="00B14BCC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sym w:font="Wingdings 2" w:char="F050"/>
                            </w:r>
                            <w:r w:rsidRPr="00B14BCC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)</w:t>
                            </w:r>
                            <w:r w:rsidRPr="00E723E1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New Instruction</w:t>
                            </w:r>
                            <w:r w:rsidRPr="00E723E1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w:tab/>
                            </w:r>
                            <w:r w:rsidRPr="00E723E1"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8"/>
                                <w:szCs w:val="28"/>
                              </w:rPr>
                              <w:drawing>
                                <wp:inline distT="0" distB="0" distL="0" distR="0" wp14:anchorId="4792386E" wp14:editId="1B653185">
                                  <wp:extent cx="237490" cy="228600"/>
                                  <wp:effectExtent l="0" t="0" r="0" b="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7490" cy="2286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E723E1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0AE971FD" w14:textId="77777777" w:rsidR="00E95EF1" w:rsidRDefault="00E95EF1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7C42783B" w14:textId="62FB3082" w:rsidR="00E723E1" w:rsidRPr="00136259" w:rsidRDefault="00E51293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Bank Name: </w:t>
                            </w:r>
                            <w:r w:rsidR="00136259"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   …</w:t>
                            </w:r>
                            <w:r w:rsidR="00E723E1"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……………</w:t>
                            </w: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…</w:t>
                            </w:r>
                            <w:r w:rsidR="00E723E1"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…</w:t>
                            </w: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</w:t>
                            </w:r>
                            <w:r w:rsidR="00136259"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</w:t>
                            </w:r>
                            <w:r w:rsidR="00B23D5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…</w:t>
                            </w: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</w:t>
                            </w:r>
                            <w:r w:rsidR="00136259"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14:paraId="3877EA28" w14:textId="77777777" w:rsidR="00E95EF1" w:rsidRDefault="00E95EF1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5543AA91" w14:textId="6471A4C2" w:rsidR="00E51293" w:rsidRPr="00136259" w:rsidRDefault="00E51293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Bank Address: ………………………</w:t>
                            </w:r>
                            <w:r w:rsidR="00E723E1"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..</w:t>
                            </w: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….……</w:t>
                            </w:r>
                            <w:r w:rsidR="00136259"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</w:t>
                            </w:r>
                            <w:r w:rsidR="00B23D5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…</w:t>
                            </w: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..</w:t>
                            </w:r>
                          </w:p>
                          <w:p w14:paraId="2D93A6B9" w14:textId="77777777" w:rsidR="00E95EF1" w:rsidRDefault="00E95EF1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58D82834" w14:textId="5B443069" w:rsidR="00E723E1" w:rsidRPr="00136259" w:rsidRDefault="00E51293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Bank Sort Code:</w:t>
                            </w:r>
                            <w:r w:rsidR="002B05CF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</w: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.-…….-…….</w:t>
                            </w: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14:paraId="23195B09" w14:textId="77777777" w:rsidR="00E95EF1" w:rsidRDefault="00E95EF1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1FF35D7C" w14:textId="1EE24D13" w:rsidR="00E51293" w:rsidRPr="00136259" w:rsidRDefault="00E51293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Account Number:</w:t>
                            </w:r>
                            <w:r w:rsidR="002B05CF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</w:r>
                            <w:r w:rsidR="00136259"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</w:t>
                            </w: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…….……………………...</w:t>
                            </w:r>
                          </w:p>
                          <w:p w14:paraId="311200D6" w14:textId="77777777" w:rsidR="00E95EF1" w:rsidRDefault="00E95EF1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0DB0A496" w14:textId="4F65F55A" w:rsidR="00E723E1" w:rsidRPr="00136259" w:rsidRDefault="00E51293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Account in name of:  </w:t>
                            </w:r>
                            <w:r w:rsidR="00E95EF1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</w: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…</w:t>
                            </w:r>
                            <w:r w:rsidR="00B23D5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…………</w:t>
                            </w: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………………..…</w:t>
                            </w:r>
                            <w:r w:rsidR="00B23D5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745C1D1C" w14:textId="77777777" w:rsidR="00E95EF1" w:rsidRDefault="00E95EF1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0C79848E" w14:textId="07598DAB" w:rsidR="00136259" w:rsidRDefault="00E51293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Payment amount</w:t>
                            </w:r>
                            <w:r w:rsidR="00E95EF1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:</w:t>
                            </w:r>
                            <w:r w:rsidR="00B9049A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  </w:t>
                            </w: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£</w:t>
                            </w:r>
                            <w:r w:rsidR="00136259"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……</w:t>
                            </w:r>
                            <w:r w:rsidR="002073D2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</w:t>
                            </w: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</w:t>
                            </w:r>
                            <w:r w:rsidR="002073D2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</w:r>
                            <w:r w:rsidR="00B9049A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</w:r>
                            <w:r w:rsidR="002073D2"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Payment </w:t>
                            </w:r>
                            <w:r w:rsidR="002073D2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date: 1</w:t>
                            </w:r>
                            <w:r w:rsidR="002073D2" w:rsidRPr="002073D2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vertAlign w:val="superscript"/>
                              </w:rPr>
                              <w:t>st</w:t>
                            </w:r>
                            <w:r w:rsidR="00B9049A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vertAlign w:val="superscript"/>
                              </w:rPr>
                              <w:t xml:space="preserve"> </w:t>
                            </w:r>
                            <w:r w:rsidR="00B9049A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monthly</w:t>
                            </w:r>
                          </w:p>
                          <w:p w14:paraId="02256841" w14:textId="77777777" w:rsidR="002073D2" w:rsidRPr="00136259" w:rsidRDefault="002073D2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3143B68D" w14:textId="05A5A1EA" w:rsidR="00136259" w:rsidRPr="00136259" w:rsidRDefault="00E51293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Amount in Words: </w:t>
                            </w:r>
                            <w:r w:rsidR="00E95EF1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</w: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………</w:t>
                            </w:r>
                            <w:r w:rsidR="002B05CF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</w:t>
                            </w: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5A7BFC0B" w14:textId="77777777" w:rsidR="00136259" w:rsidRPr="00136259" w:rsidRDefault="00136259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15D20EBA" w14:textId="73F42800" w:rsidR="00136259" w:rsidRPr="00136259" w:rsidRDefault="00E51293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Month of 1</w:t>
                            </w: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vertAlign w:val="superscript"/>
                              </w:rPr>
                              <w:t>st</w:t>
                            </w:r>
                            <w:r w:rsidR="00136259"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vertAlign w:val="superscript"/>
                              </w:rPr>
                              <w:t xml:space="preserve"> </w:t>
                            </w: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Payment: </w:t>
                            </w:r>
                            <w:r w:rsidR="00E95EF1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……………</w:t>
                            </w:r>
                            <w:r w:rsidR="00E95EF1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14:paraId="3178C258" w14:textId="77777777" w:rsidR="00136259" w:rsidRPr="00136259" w:rsidRDefault="00136259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78BB49C7" w14:textId="48DE46A4" w:rsidR="00E51293" w:rsidRDefault="00136259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Freq</w:t>
                            </w:r>
                            <w:r w:rsidR="00E51293"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uency of Payments (tick </w:t>
                            </w:r>
                            <w:r w:rsidR="00E51293"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sym w:font="Wingdings 2" w:char="F050"/>
                            </w:r>
                            <w:r w:rsidR="00E51293"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) Monthly</w:t>
                            </w:r>
                            <w:r w:rsidR="002B05CF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</w:r>
                            <w:r w:rsidR="00E51293" w:rsidRPr="00136259"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3F5D6334" wp14:editId="7CB386D2">
                                  <wp:extent cx="238760" cy="171450"/>
                                  <wp:effectExtent l="0" t="0" r="8890" b="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8760" cy="1714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E723E1"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51293"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or if</w:t>
                            </w:r>
                            <w:r w:rsidR="009D66FE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95EF1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51293"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Annually     </w:t>
                            </w:r>
                            <w:r w:rsidR="00E51293" w:rsidRPr="00136259"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0E482AB1" wp14:editId="019A7A48">
                                  <wp:extent cx="238760" cy="171450"/>
                                  <wp:effectExtent l="0" t="0" r="8890" b="0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8760" cy="1714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6C5606C" w14:textId="77777777" w:rsidR="00E95EF1" w:rsidRPr="00136259" w:rsidRDefault="00E95EF1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41536633" w14:textId="61055B53" w:rsidR="00E723E1" w:rsidRPr="00136259" w:rsidRDefault="00E51293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tabs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8145"/>
                              </w:tabs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Continue until further notice (</w:t>
                            </w: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sym w:font="Wingdings 2" w:char="F050"/>
                            </w: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)</w:t>
                            </w: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</w:r>
                            <w:r w:rsidR="009D66FE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</w:r>
                            <w:r w:rsidRPr="00136259"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1E51D58E" wp14:editId="447A614F">
                                  <wp:extent cx="238760" cy="152400"/>
                                  <wp:effectExtent l="0" t="0" r="8890" b="0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8760" cy="152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6E4715CC" w14:textId="77777777" w:rsidR="00E95EF1" w:rsidRDefault="00E51293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tabs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8145"/>
                              </w:tabs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or</w:t>
                            </w: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14:paraId="440A4B82" w14:textId="162C7AB6" w:rsidR="00E51293" w:rsidRPr="00136259" w:rsidRDefault="00E51293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tabs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8145"/>
                              </w:tabs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Final Payment Date of:</w:t>
                            </w:r>
                            <w:r w:rsidR="00B14BCC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</w: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..……..…………..</w:t>
                            </w:r>
                          </w:p>
                          <w:p w14:paraId="59FF8993" w14:textId="77777777" w:rsidR="00E51293" w:rsidRPr="00136259" w:rsidRDefault="00E51293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5EF6DFCA" w14:textId="77777777" w:rsidR="009D66FE" w:rsidRDefault="009D66FE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7747689D" w14:textId="5271487E" w:rsidR="00E95EF1" w:rsidRDefault="00E51293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PAYEE Signature: …</w:t>
                            </w:r>
                            <w:r w:rsidR="00E95EF1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………….</w:t>
                            </w: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…………………………..……</w:t>
                            </w: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14:paraId="18658838" w14:textId="77777777" w:rsidR="00E95EF1" w:rsidRDefault="00E95EF1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6944E195" w14:textId="43A19ABE" w:rsidR="00E51293" w:rsidRDefault="00E51293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Date</w:t>
                            </w:r>
                            <w:r w:rsidR="00E95EF1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:</w:t>
                            </w:r>
                            <w:r w:rsidR="00E95EF1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</w:r>
                            <w:r w:rsidR="002073D2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  <w:t xml:space="preserve">      </w:t>
                            </w:r>
                            <w:r w:rsidR="00E95EF1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……………..</w:t>
                            </w:r>
                          </w:p>
                          <w:p w14:paraId="29BA5559" w14:textId="6C690781" w:rsidR="008D7AAD" w:rsidRDefault="008D7AAD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1451C758" w14:textId="2059289A" w:rsidR="008D7AAD" w:rsidRDefault="008D7AAD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1777672D" w14:textId="2DB91C26" w:rsidR="008D7AAD" w:rsidRDefault="008D7AAD" w:rsidP="008D7AAD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ind w:firstLine="720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                                                                                                                                  </w:t>
                            </w:r>
                            <w:r w:rsidRPr="008D7AAD">
                              <w:rPr>
                                <w:rFonts w:ascii="Times New Roman" w:hAnsi="Times New Roman"/>
                                <w:color w:val="000000" w:themeColor="text1"/>
                                <w:sz w:val="14"/>
                                <w:szCs w:val="14"/>
                              </w:rPr>
                              <w:t>(final v.1</w:t>
                            </w:r>
                            <w:r w:rsidR="00695C8B">
                              <w:rPr>
                                <w:rFonts w:ascii="Times New Roman" w:hAnsi="Times New Roman"/>
                                <w:color w:val="000000" w:themeColor="text1"/>
                                <w:sz w:val="14"/>
                                <w:szCs w:val="14"/>
                              </w:rPr>
                              <w:t>3</w:t>
                            </w:r>
                            <w:r>
                              <w:rPr>
                                <w:rFonts w:ascii="Times New Roman" w:hAnsi="Times New Roman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, </w:t>
                            </w:r>
                            <w:proofErr w:type="spellStart"/>
                            <w:r w:rsidR="00FE42FD">
                              <w:rPr>
                                <w:rFonts w:ascii="Times New Roman" w:hAnsi="Times New Roman"/>
                                <w:color w:val="000000" w:themeColor="text1"/>
                                <w:sz w:val="14"/>
                                <w:szCs w:val="14"/>
                              </w:rPr>
                              <w:t>upsi</w:t>
                            </w:r>
                            <w:proofErr w:type="spellEnd"/>
                            <w:r w:rsidRPr="008D7AAD">
                              <w:rPr>
                                <w:rFonts w:ascii="Times New Roman" w:hAnsi="Times New Roman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 – 202</w:t>
                            </w:r>
                            <w:r w:rsidR="00695C8B">
                              <w:rPr>
                                <w:rFonts w:ascii="Times New Roman" w:hAnsi="Times New Roman"/>
                                <w:color w:val="000000" w:themeColor="text1"/>
                                <w:sz w:val="14"/>
                                <w:szCs w:val="14"/>
                              </w:rPr>
                              <w:t>3.02.01</w:t>
                            </w:r>
                            <w:r w:rsidRPr="008D7AAD">
                              <w:rPr>
                                <w:rFonts w:ascii="Times New Roman" w:hAnsi="Times New Roman"/>
                                <w:color w:val="000000" w:themeColor="text1"/>
                                <w:sz w:val="14"/>
                                <w:szCs w:val="14"/>
                              </w:rPr>
                              <w:t>)</w:t>
                            </w:r>
                          </w:p>
                          <w:p w14:paraId="227254DC" w14:textId="77777777" w:rsidR="008D7AAD" w:rsidRDefault="008D7AAD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</w:p>
                          <w:p w14:paraId="76A703F3" w14:textId="77777777" w:rsidR="00E95EF1" w:rsidRDefault="00E95EF1" w:rsidP="00952683">
                            <w:pPr>
                              <w:ind w:left="1440" w:firstLine="720"/>
                              <w:rPr>
                                <w:rFonts w:ascii="Times New Roman" w:hAnsi="Times New Roman"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</w:p>
                          <w:p w14:paraId="2C5C312B" w14:textId="77777777" w:rsidR="00E95EF1" w:rsidRDefault="00E95EF1" w:rsidP="00952683">
                            <w:pPr>
                              <w:ind w:left="1440" w:firstLine="720"/>
                              <w:rPr>
                                <w:rFonts w:ascii="Times New Roman" w:hAnsi="Times New Roman"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</w:p>
                          <w:p w14:paraId="7879FD4B" w14:textId="77777777" w:rsidR="00E95EF1" w:rsidRDefault="00E95EF1" w:rsidP="00952683">
                            <w:pPr>
                              <w:ind w:left="1440" w:firstLine="720"/>
                              <w:rPr>
                                <w:rFonts w:ascii="Times New Roman" w:hAnsi="Times New Roman"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</w:p>
                          <w:p w14:paraId="1B1D304A" w14:textId="61D1AB32" w:rsidR="00830C36" w:rsidRPr="008D7AAD" w:rsidRDefault="00DA32D6" w:rsidP="008D7AAD">
                            <w:pPr>
                              <w:ind w:left="5040"/>
                              <w:rPr>
                                <w:color w:val="002060"/>
                                <w:sz w:val="14"/>
                                <w:szCs w:val="14"/>
                              </w:rPr>
                            </w:pPr>
                            <w:r w:rsidRPr="008D7AAD">
                              <w:rPr>
                                <w:rFonts w:ascii="Times New Roman" w:hAnsi="Times New Roman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51D9F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.3pt;margin-top:.55pt;width:376.9pt;height:534.7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" stroked="f">
                <v:textbox>
                  <w:txbxContent>
                    <w:p w14:paraId="19E5417C" w14:textId="77777777" w:rsidR="00E27159" w:rsidRDefault="00E27159" w:rsidP="00E51293">
                      <w:pPr>
                        <w:rPr>
                          <w:rFonts w:ascii="Times New Roman" w:hAnsi="Times New Roman"/>
                          <w:color w:val="000000" w:themeColor="text1"/>
                          <w:sz w:val="16"/>
                          <w:szCs w:val="16"/>
                        </w:rPr>
                      </w:pPr>
                      <w:bookmarkStart w:id="1" w:name="_Hlk68623883"/>
                    </w:p>
                    <w:bookmarkEnd w:id="1"/>
                    <w:p w14:paraId="766D3983" w14:textId="6CF13A4D" w:rsidR="00E723E1" w:rsidRPr="008D7AAD" w:rsidRDefault="00E51293" w:rsidP="00562C14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pacing w:before="14"/>
                        <w:rPr>
                          <w:rFonts w:ascii="Times New Roman" w:hAnsi="Times New Roman" w:cs="Times New Roman"/>
                          <w:color w:val="000000" w:themeColor="text1"/>
                          <w:sz w:val="26"/>
                          <w:szCs w:val="26"/>
                        </w:rPr>
                      </w:pPr>
                      <w:r w:rsidRPr="008D7AAD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  <w:t>Standing Order Mandate</w:t>
                      </w:r>
                      <w:r w:rsidR="00E723E1" w:rsidRPr="008D7AAD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  <w:t xml:space="preserve">     </w:t>
                      </w:r>
                      <w:r w:rsidRPr="008D7AAD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  <w:t>Please pay to:</w:t>
                      </w:r>
                      <w:r w:rsidRPr="008D7AAD">
                        <w:rPr>
                          <w:rFonts w:ascii="Times New Roman" w:hAnsi="Times New Roman" w:cs="Times New Roman"/>
                          <w:color w:val="000000" w:themeColor="text1"/>
                          <w:sz w:val="26"/>
                          <w:szCs w:val="26"/>
                        </w:rPr>
                        <w:t xml:space="preserve"> </w:t>
                      </w:r>
                    </w:p>
                    <w:p w14:paraId="7FDEAFA4" w14:textId="3FFF486B" w:rsidR="00E51293" w:rsidRPr="008D7AAD" w:rsidRDefault="00E51293" w:rsidP="00562C14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pacing w:before="14"/>
                        <w:rPr>
                          <w:rFonts w:ascii="Times New Roman" w:hAnsi="Times New Roman" w:cs="Times New Roman"/>
                          <w:color w:val="000000" w:themeColor="text1"/>
                          <w:sz w:val="26"/>
                          <w:szCs w:val="26"/>
                        </w:rPr>
                      </w:pPr>
                      <w:r w:rsidRPr="008D7AAD">
                        <w:rPr>
                          <w:rFonts w:ascii="Times New Roman" w:eastAsia="Times New Roman" w:hAnsi="Times New Roman" w:cs="Times New Roman"/>
                          <w:sz w:val="26"/>
                          <w:szCs w:val="26"/>
                        </w:rPr>
                        <w:t>Lions Club of New Milton (CIO)</w:t>
                      </w:r>
                    </w:p>
                    <w:p w14:paraId="711EF9CF" w14:textId="7D882F59" w:rsidR="00E723E1" w:rsidRPr="00E723E1" w:rsidRDefault="00E51293" w:rsidP="00562C14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pacing w:before="14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 w:rsidRPr="008D7AAD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  <w:t>Sort Code:</w:t>
                      </w:r>
                      <w:r w:rsidRPr="008D7AAD">
                        <w:rPr>
                          <w:rFonts w:ascii="Times New Roman" w:hAnsi="Times New Roman" w:cs="Times New Roman"/>
                          <w:color w:val="000000" w:themeColor="text1"/>
                          <w:sz w:val="26"/>
                          <w:szCs w:val="26"/>
                        </w:rPr>
                        <w:t xml:space="preserve"> </w:t>
                      </w:r>
                      <w:r w:rsidR="00136259" w:rsidRPr="008D7AAD">
                        <w:rPr>
                          <w:rFonts w:ascii="Times New Roman" w:hAnsi="Times New Roman" w:cs="Times New Roman"/>
                          <w:color w:val="000000" w:themeColor="text1"/>
                          <w:sz w:val="26"/>
                          <w:szCs w:val="26"/>
                        </w:rPr>
                        <w:tab/>
                      </w:r>
                      <w:r w:rsidR="00695C8B">
                        <w:rPr>
                          <w:rFonts w:ascii="Times New Roman" w:hAnsi="Times New Roman" w:cs="Times New Roman"/>
                          <w:color w:val="000000" w:themeColor="text1"/>
                          <w:sz w:val="26"/>
                          <w:szCs w:val="26"/>
                        </w:rPr>
                        <w:t>30</w:t>
                      </w:r>
                      <w:r w:rsidRPr="008D7AAD">
                        <w:rPr>
                          <w:rFonts w:ascii="Times New Roman" w:hAnsi="Times New Roman" w:cs="Times New Roman"/>
                          <w:color w:val="000000" w:themeColor="text1"/>
                          <w:sz w:val="26"/>
                          <w:szCs w:val="26"/>
                        </w:rPr>
                        <w:t>-</w:t>
                      </w:r>
                      <w:r w:rsidR="00695C8B">
                        <w:rPr>
                          <w:rFonts w:ascii="Times New Roman" w:hAnsi="Times New Roman" w:cs="Times New Roman"/>
                          <w:color w:val="000000" w:themeColor="text1"/>
                          <w:sz w:val="26"/>
                          <w:szCs w:val="26"/>
                        </w:rPr>
                        <w:t>96</w:t>
                      </w:r>
                      <w:r w:rsidRPr="008D7AAD">
                        <w:rPr>
                          <w:rFonts w:ascii="Times New Roman" w:hAnsi="Times New Roman" w:cs="Times New Roman"/>
                          <w:color w:val="000000" w:themeColor="text1"/>
                          <w:sz w:val="26"/>
                          <w:szCs w:val="26"/>
                        </w:rPr>
                        <w:t>-</w:t>
                      </w:r>
                      <w:r w:rsidR="00695C8B">
                        <w:rPr>
                          <w:rFonts w:ascii="Times New Roman" w:hAnsi="Times New Roman" w:cs="Times New Roman"/>
                          <w:color w:val="000000" w:themeColor="text1"/>
                          <w:sz w:val="26"/>
                          <w:szCs w:val="26"/>
                        </w:rPr>
                        <w:t>2</w:t>
                      </w:r>
                      <w:r w:rsidR="00FE42FD">
                        <w:rPr>
                          <w:rFonts w:ascii="Times New Roman" w:hAnsi="Times New Roman" w:cs="Times New Roman"/>
                          <w:color w:val="000000" w:themeColor="text1"/>
                          <w:sz w:val="26"/>
                          <w:szCs w:val="26"/>
                        </w:rPr>
                        <w:t>6</w:t>
                      </w:r>
                      <w:r w:rsidRPr="008D7AAD">
                        <w:rPr>
                          <w:rFonts w:ascii="Times New Roman" w:hAnsi="Times New Roman" w:cs="Times New Roman"/>
                          <w:color w:val="000000" w:themeColor="text1"/>
                          <w:sz w:val="26"/>
                          <w:szCs w:val="26"/>
                        </w:rPr>
                        <w:t xml:space="preserve">  </w:t>
                      </w:r>
                      <w:r w:rsidR="00136259" w:rsidRPr="008D7AAD">
                        <w:rPr>
                          <w:rFonts w:ascii="Times New Roman" w:hAnsi="Times New Roman" w:cs="Times New Roman"/>
                          <w:color w:val="000000" w:themeColor="text1"/>
                          <w:sz w:val="26"/>
                          <w:szCs w:val="26"/>
                        </w:rPr>
                        <w:tab/>
                      </w:r>
                      <w:r w:rsidRPr="008D7AAD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  <w:t xml:space="preserve">A/c no: </w:t>
                      </w:r>
                      <w:r w:rsidR="00695C8B">
                        <w:rPr>
                          <w:rFonts w:ascii="Times New Roman" w:eastAsia="Times New Roman" w:hAnsi="Times New Roman" w:cs="Times New Roman"/>
                          <w:sz w:val="26"/>
                          <w:szCs w:val="26"/>
                        </w:rPr>
                        <w:t>81279560</w:t>
                      </w:r>
                      <w:r w:rsidRPr="00E723E1"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3E01B7C1" w14:textId="4486C703" w:rsidR="00B9049A" w:rsidRDefault="00E51293" w:rsidP="00B9049A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pacing w:before="14"/>
                        <w:rPr>
                          <w:rFonts w:ascii="Times New Roman" w:hAnsi="Times New Roman" w:cs="Times New Roman"/>
                          <w:color w:val="000000" w:themeColor="text1"/>
                        </w:rPr>
                      </w:pPr>
                      <w:r w:rsidRPr="008D7AAD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  <w:t>Reference:</w:t>
                      </w:r>
                      <w:r w:rsidR="00E723E1" w:rsidRPr="00E723E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 xml:space="preserve">  </w:t>
                      </w:r>
                      <w:r w:rsidR="00B9049A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LT</w:t>
                      </w:r>
                      <w:r w:rsidR="00E723E1" w:rsidRPr="00E723E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 xml:space="preserve">                       </w:t>
                      </w:r>
                      <w:r w:rsidRPr="00E723E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r w:rsidR="00B9049A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r w:rsidR="00B9049A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ab/>
                      </w:r>
                      <w:r w:rsidR="00B9049A" w:rsidRPr="00B9049A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>[</w:t>
                      </w:r>
                      <w:r w:rsidR="00B9049A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 xml:space="preserve"> </w:t>
                      </w:r>
                      <w:r w:rsidR="00B9049A" w:rsidRPr="00B9049A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>enter ‘Ticket’ number(s)</w:t>
                      </w:r>
                      <w:r w:rsidR="00B9049A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 xml:space="preserve"> </w:t>
                      </w:r>
                      <w:r w:rsidR="00B9049A" w:rsidRPr="00B9049A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>]</w:t>
                      </w:r>
                    </w:p>
                    <w:p w14:paraId="664F3F33" w14:textId="2E3B8FA0" w:rsidR="00E51293" w:rsidRDefault="00E51293" w:rsidP="00B9049A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pacing w:before="14"/>
                        <w:rPr>
                          <w:rFonts w:ascii="Times New Roman" w:hAnsi="Times New Roman" w:cs="Times New Roman"/>
                          <w:color w:val="002060"/>
                          <w:sz w:val="16"/>
                          <w:szCs w:val="16"/>
                        </w:rPr>
                      </w:pPr>
                      <w:r w:rsidRPr="00E723E1">
                        <w:rPr>
                          <w:rFonts w:ascii="Times New Roman" w:hAnsi="Times New Roman" w:cs="Times New Roman"/>
                          <w:color w:val="002060"/>
                          <w:sz w:val="16"/>
                          <w:szCs w:val="16"/>
                        </w:rPr>
                        <w:t>--------------------------------------------------------------------------</w:t>
                      </w:r>
                      <w:r w:rsidR="00E723E1">
                        <w:rPr>
                          <w:rFonts w:ascii="Times New Roman" w:hAnsi="Times New Roman" w:cs="Times New Roman"/>
                          <w:color w:val="002060"/>
                          <w:sz w:val="16"/>
                          <w:szCs w:val="16"/>
                        </w:rPr>
                        <w:t>-------------------------------------------------------</w:t>
                      </w:r>
                      <w:r w:rsidRPr="00E723E1">
                        <w:rPr>
                          <w:rFonts w:ascii="Times New Roman" w:hAnsi="Times New Roman" w:cs="Times New Roman"/>
                          <w:color w:val="002060"/>
                          <w:sz w:val="16"/>
                          <w:szCs w:val="16"/>
                        </w:rPr>
                        <w:t>---</w:t>
                      </w:r>
                    </w:p>
                    <w:p w14:paraId="09387095" w14:textId="06EEAD08" w:rsidR="00E51293" w:rsidRPr="00E723E1" w:rsidRDefault="00E51293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8"/>
                          <w:szCs w:val="28"/>
                        </w:rPr>
                      </w:pPr>
                      <w:r w:rsidRPr="00E723E1">
                        <w:rPr>
                          <w:rFonts w:ascii="Times New Roman" w:hAnsi="Times New Roman" w:cs="Times New Roman"/>
                          <w:b/>
                          <w:bCs/>
                          <w:color w:val="002060"/>
                          <w:sz w:val="28"/>
                          <w:szCs w:val="28"/>
                        </w:rPr>
                        <w:t>Standing Order</w:t>
                      </w:r>
                      <w:r w:rsidRPr="00E723E1">
                        <w:rPr>
                          <w:rFonts w:ascii="Times New Roman" w:hAnsi="Times New Roman" w:cs="Times New Roman"/>
                          <w:color w:val="002060"/>
                          <w:sz w:val="28"/>
                          <w:szCs w:val="28"/>
                        </w:rPr>
                        <w:t xml:space="preserve"> </w:t>
                      </w:r>
                      <w:r w:rsidRPr="00B14BCC">
                        <w:rPr>
                          <w:rFonts w:ascii="Times New Roman" w:hAnsi="Times New Roman" w:cs="Times New Roman"/>
                          <w:color w:val="002060"/>
                          <w:sz w:val="24"/>
                          <w:szCs w:val="24"/>
                        </w:rPr>
                        <w:t>(p</w:t>
                      </w:r>
                      <w:r w:rsidRPr="00B14BCC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lease tick </w:t>
                      </w:r>
                      <w:r w:rsidRPr="00B14BCC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sym w:font="Wingdings 2" w:char="F050"/>
                      </w:r>
                      <w:r w:rsidRPr="00B14BCC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)</w:t>
                      </w:r>
                      <w:r w:rsidRPr="00E723E1">
                        <w:rPr>
                          <w:rFonts w:ascii="Times New Roman" w:hAnsi="Times New Roman" w:cs="Times New Roman"/>
                          <w:color w:val="000000" w:themeColor="text1"/>
                          <w:sz w:val="28"/>
                          <w:szCs w:val="28"/>
                        </w:rPr>
                        <w:t xml:space="preserve">  New Instruction</w:t>
                      </w:r>
                      <w:r w:rsidRPr="00E723E1">
                        <w:rPr>
                          <w:rFonts w:ascii="Times New Roman" w:hAnsi="Times New Roman" w:cs="Times New Roman"/>
                          <w:color w:val="000000" w:themeColor="text1"/>
                          <w:sz w:val="28"/>
                          <w:szCs w:val="28"/>
                        </w:rPr>
                        <w:tab/>
                      </w:r>
                      <w:r w:rsidRPr="00E723E1"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8"/>
                          <w:szCs w:val="28"/>
                        </w:rPr>
                        <w:drawing>
                          <wp:inline distT="0" distB="0" distL="0" distR="0" wp14:anchorId="4792386E" wp14:editId="1B653185">
                            <wp:extent cx="237490" cy="228600"/>
                            <wp:effectExtent l="0" t="0" r="0" b="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37490" cy="2286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E723E1">
                        <w:rPr>
                          <w:rFonts w:ascii="Times New Roman" w:hAnsi="Times New Roman" w:cs="Times New Roman"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</w:p>
                    <w:p w14:paraId="0AE971FD" w14:textId="77777777" w:rsidR="00E95EF1" w:rsidRDefault="00E95EF1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7C42783B" w14:textId="62FB3082" w:rsidR="00E723E1" w:rsidRPr="00136259" w:rsidRDefault="00E51293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Bank Name: </w:t>
                      </w:r>
                      <w:r w:rsidR="00136259"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    …</w:t>
                      </w:r>
                      <w:r w:rsidR="00E723E1"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……………</w:t>
                      </w: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…</w:t>
                      </w:r>
                      <w:r w:rsidR="00E723E1"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…</w:t>
                      </w: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</w:t>
                      </w:r>
                      <w:r w:rsidR="00136259"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</w:t>
                      </w:r>
                      <w:r w:rsidR="00B23D54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…</w:t>
                      </w: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</w:t>
                      </w:r>
                      <w:r w:rsidR="00136259"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ab/>
                      </w:r>
                    </w:p>
                    <w:p w14:paraId="3877EA28" w14:textId="77777777" w:rsidR="00E95EF1" w:rsidRDefault="00E95EF1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5543AA91" w14:textId="6471A4C2" w:rsidR="00E51293" w:rsidRPr="00136259" w:rsidRDefault="00E51293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Bank Address: ………………………</w:t>
                      </w:r>
                      <w:r w:rsidR="00E723E1"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..</w:t>
                      </w: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….……</w:t>
                      </w:r>
                      <w:r w:rsidR="00136259"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</w:t>
                      </w:r>
                      <w:r w:rsidR="00B23D54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…</w:t>
                      </w: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..</w:t>
                      </w:r>
                    </w:p>
                    <w:p w14:paraId="2D93A6B9" w14:textId="77777777" w:rsidR="00E95EF1" w:rsidRDefault="00E95EF1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58D82834" w14:textId="5B443069" w:rsidR="00E723E1" w:rsidRPr="00136259" w:rsidRDefault="00E51293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Bank Sort Code:</w:t>
                      </w:r>
                      <w:r w:rsidR="002B05CF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ab/>
                      </w: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.-…….-…….</w:t>
                      </w: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ab/>
                      </w:r>
                    </w:p>
                    <w:p w14:paraId="23195B09" w14:textId="77777777" w:rsidR="00E95EF1" w:rsidRDefault="00E95EF1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1FF35D7C" w14:textId="1EE24D13" w:rsidR="00E51293" w:rsidRPr="00136259" w:rsidRDefault="00E51293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Account Number:</w:t>
                      </w:r>
                      <w:r w:rsidR="002B05CF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ab/>
                      </w:r>
                      <w:r w:rsidR="00136259"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</w:t>
                      </w: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…….……………………...</w:t>
                      </w:r>
                    </w:p>
                    <w:p w14:paraId="311200D6" w14:textId="77777777" w:rsidR="00E95EF1" w:rsidRDefault="00E95EF1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0DB0A496" w14:textId="4F65F55A" w:rsidR="00E723E1" w:rsidRPr="00136259" w:rsidRDefault="00E51293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Account in name of:  </w:t>
                      </w:r>
                      <w:r w:rsidR="00E95EF1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ab/>
                      </w: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…</w:t>
                      </w:r>
                      <w:r w:rsidR="00B23D54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…………</w:t>
                      </w: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………………..…</w:t>
                      </w:r>
                      <w:r w:rsidR="00B23D54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745C1D1C" w14:textId="77777777" w:rsidR="00E95EF1" w:rsidRDefault="00E95EF1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0C79848E" w14:textId="07598DAB" w:rsidR="00136259" w:rsidRDefault="00E51293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Payment amount</w:t>
                      </w:r>
                      <w:r w:rsidR="00E95EF1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:</w:t>
                      </w:r>
                      <w:r w:rsidR="00B9049A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   </w:t>
                      </w: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£</w:t>
                      </w:r>
                      <w:r w:rsidR="00136259"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……</w:t>
                      </w:r>
                      <w:r w:rsidR="002073D2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</w:t>
                      </w: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</w:t>
                      </w:r>
                      <w:r w:rsidR="002073D2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ab/>
                      </w:r>
                      <w:r w:rsidR="00B9049A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ab/>
                      </w:r>
                      <w:r w:rsidR="002073D2"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Payment </w:t>
                      </w:r>
                      <w:r w:rsidR="002073D2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date: 1</w:t>
                      </w:r>
                      <w:r w:rsidR="002073D2" w:rsidRPr="002073D2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  <w:vertAlign w:val="superscript"/>
                        </w:rPr>
                        <w:t>st</w:t>
                      </w:r>
                      <w:r w:rsidR="00B9049A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  <w:vertAlign w:val="superscript"/>
                        </w:rPr>
                        <w:t xml:space="preserve"> </w:t>
                      </w:r>
                      <w:r w:rsidR="00B9049A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monthly</w:t>
                      </w:r>
                    </w:p>
                    <w:p w14:paraId="02256841" w14:textId="77777777" w:rsidR="002073D2" w:rsidRPr="00136259" w:rsidRDefault="002073D2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3143B68D" w14:textId="05A5A1EA" w:rsidR="00136259" w:rsidRPr="00136259" w:rsidRDefault="00E51293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Amount in Words: </w:t>
                      </w:r>
                      <w:r w:rsidR="00E95EF1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ab/>
                      </w: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………</w:t>
                      </w:r>
                      <w:r w:rsidR="002B05CF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</w:t>
                      </w: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</w:p>
                    <w:p w14:paraId="5A7BFC0B" w14:textId="77777777" w:rsidR="00136259" w:rsidRPr="00136259" w:rsidRDefault="00136259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15D20EBA" w14:textId="73F42800" w:rsidR="00136259" w:rsidRPr="00136259" w:rsidRDefault="00E51293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Month of 1</w:t>
                      </w: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  <w:vertAlign w:val="superscript"/>
                        </w:rPr>
                        <w:t>st</w:t>
                      </w:r>
                      <w:r w:rsidR="00136259"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  <w:vertAlign w:val="superscript"/>
                        </w:rPr>
                        <w:t xml:space="preserve"> </w:t>
                      </w: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Payment: </w:t>
                      </w:r>
                      <w:r w:rsidR="00E95EF1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……………</w:t>
                      </w:r>
                      <w:r w:rsidR="00E95EF1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ab/>
                      </w:r>
                    </w:p>
                    <w:p w14:paraId="3178C258" w14:textId="77777777" w:rsidR="00136259" w:rsidRPr="00136259" w:rsidRDefault="00136259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78BB49C7" w14:textId="48DE46A4" w:rsidR="00E51293" w:rsidRDefault="00136259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Freq</w:t>
                      </w:r>
                      <w:r w:rsidR="00E51293"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uency of Payments (tick </w:t>
                      </w:r>
                      <w:r w:rsidR="00E51293"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sym w:font="Wingdings 2" w:char="F050"/>
                      </w:r>
                      <w:r w:rsidR="00E51293"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) Monthly</w:t>
                      </w:r>
                      <w:r w:rsidR="002B05CF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ab/>
                      </w:r>
                      <w:r w:rsidR="00E51293" w:rsidRPr="00136259"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</w:rPr>
                        <w:drawing>
                          <wp:inline distT="0" distB="0" distL="0" distR="0" wp14:anchorId="3F5D6334" wp14:editId="7CB386D2">
                            <wp:extent cx="238760" cy="171450"/>
                            <wp:effectExtent l="0" t="0" r="8890" b="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38760" cy="1714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E723E1"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r w:rsidR="00E51293"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or if</w:t>
                      </w:r>
                      <w:r w:rsidR="009D66FE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r w:rsidR="00E95EF1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r w:rsidR="00E51293"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Annually     </w:t>
                      </w:r>
                      <w:r w:rsidR="00E51293" w:rsidRPr="00136259"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</w:rPr>
                        <w:drawing>
                          <wp:inline distT="0" distB="0" distL="0" distR="0" wp14:anchorId="0E482AB1" wp14:editId="019A7A48">
                            <wp:extent cx="238760" cy="171450"/>
                            <wp:effectExtent l="0" t="0" r="8890" b="0"/>
                            <wp:docPr id="8" name="Picture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38760" cy="1714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6C5606C" w14:textId="77777777" w:rsidR="00E95EF1" w:rsidRPr="00136259" w:rsidRDefault="00E95EF1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41536633" w14:textId="61055B53" w:rsidR="00E723E1" w:rsidRPr="00136259" w:rsidRDefault="00E51293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tabs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8145"/>
                        </w:tabs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Continue until further notice (</w:t>
                      </w: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sym w:font="Wingdings 2" w:char="F050"/>
                      </w: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)</w:t>
                      </w: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ab/>
                      </w:r>
                      <w:r w:rsidR="009D66FE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ab/>
                      </w:r>
                      <w:r w:rsidRPr="00136259"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</w:rPr>
                        <w:drawing>
                          <wp:inline distT="0" distB="0" distL="0" distR="0" wp14:anchorId="1E51D58E" wp14:editId="447A614F">
                            <wp:extent cx="238760" cy="152400"/>
                            <wp:effectExtent l="0" t="0" r="8890" b="0"/>
                            <wp:docPr id="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38760" cy="152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6E4715CC" w14:textId="77777777" w:rsidR="00E95EF1" w:rsidRDefault="00E51293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tabs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8145"/>
                        </w:tabs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or</w:t>
                      </w: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ab/>
                      </w:r>
                    </w:p>
                    <w:p w14:paraId="440A4B82" w14:textId="162C7AB6" w:rsidR="00E51293" w:rsidRPr="00136259" w:rsidRDefault="00E51293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tabs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8145"/>
                        </w:tabs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Final Payment Date of:</w:t>
                      </w:r>
                      <w:r w:rsidR="00B14BCC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ab/>
                      </w: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..……..…………..</w:t>
                      </w:r>
                    </w:p>
                    <w:p w14:paraId="59FF8993" w14:textId="77777777" w:rsidR="00E51293" w:rsidRPr="00136259" w:rsidRDefault="00E51293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5EF6DFCA" w14:textId="77777777" w:rsidR="009D66FE" w:rsidRDefault="009D66FE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7747689D" w14:textId="5271487E" w:rsidR="00E95EF1" w:rsidRDefault="00E51293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PAYEE Signature: …</w:t>
                      </w:r>
                      <w:r w:rsidR="00E95EF1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………….</w:t>
                      </w: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…………………………..……</w:t>
                      </w: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ab/>
                      </w:r>
                    </w:p>
                    <w:p w14:paraId="18658838" w14:textId="77777777" w:rsidR="00E95EF1" w:rsidRDefault="00E95EF1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6944E195" w14:textId="43A19ABE" w:rsidR="00E51293" w:rsidRDefault="00E51293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Date</w:t>
                      </w:r>
                      <w:r w:rsidR="00E95EF1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:</w:t>
                      </w:r>
                      <w:r w:rsidR="00E95EF1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ab/>
                      </w:r>
                      <w:r w:rsidR="002073D2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ab/>
                        <w:t xml:space="preserve">      </w:t>
                      </w:r>
                      <w:r w:rsidR="00E95EF1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……………..</w:t>
                      </w:r>
                    </w:p>
                    <w:p w14:paraId="29BA5559" w14:textId="6C690781" w:rsidR="008D7AAD" w:rsidRDefault="008D7AAD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1451C758" w14:textId="2059289A" w:rsidR="008D7AAD" w:rsidRDefault="008D7AAD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1777672D" w14:textId="2DB91C26" w:rsidR="008D7AAD" w:rsidRDefault="008D7AAD" w:rsidP="008D7AAD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ind w:firstLine="720"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color w:val="000000" w:themeColor="text1"/>
                          <w:sz w:val="14"/>
                          <w:szCs w:val="14"/>
                        </w:rPr>
                        <w:t xml:space="preserve">                                                                                                                                  </w:t>
                      </w:r>
                      <w:r w:rsidRPr="008D7AAD">
                        <w:rPr>
                          <w:rFonts w:ascii="Times New Roman" w:hAnsi="Times New Roman"/>
                          <w:color w:val="000000" w:themeColor="text1"/>
                          <w:sz w:val="14"/>
                          <w:szCs w:val="14"/>
                        </w:rPr>
                        <w:t>(final v.1</w:t>
                      </w:r>
                      <w:r w:rsidR="00695C8B">
                        <w:rPr>
                          <w:rFonts w:ascii="Times New Roman" w:hAnsi="Times New Roman"/>
                          <w:color w:val="000000" w:themeColor="text1"/>
                          <w:sz w:val="14"/>
                          <w:szCs w:val="14"/>
                        </w:rPr>
                        <w:t>3</w:t>
                      </w:r>
                      <w:r>
                        <w:rPr>
                          <w:rFonts w:ascii="Times New Roman" w:hAnsi="Times New Roman"/>
                          <w:color w:val="000000" w:themeColor="text1"/>
                          <w:sz w:val="14"/>
                          <w:szCs w:val="14"/>
                        </w:rPr>
                        <w:t xml:space="preserve">, </w:t>
                      </w:r>
                      <w:proofErr w:type="spellStart"/>
                      <w:r w:rsidR="00FE42FD">
                        <w:rPr>
                          <w:rFonts w:ascii="Times New Roman" w:hAnsi="Times New Roman"/>
                          <w:color w:val="000000" w:themeColor="text1"/>
                          <w:sz w:val="14"/>
                          <w:szCs w:val="14"/>
                        </w:rPr>
                        <w:t>upsi</w:t>
                      </w:r>
                      <w:proofErr w:type="spellEnd"/>
                      <w:r w:rsidRPr="008D7AAD">
                        <w:rPr>
                          <w:rFonts w:ascii="Times New Roman" w:hAnsi="Times New Roman"/>
                          <w:color w:val="000000" w:themeColor="text1"/>
                          <w:sz w:val="14"/>
                          <w:szCs w:val="14"/>
                        </w:rPr>
                        <w:t xml:space="preserve"> – 202</w:t>
                      </w:r>
                      <w:r w:rsidR="00695C8B">
                        <w:rPr>
                          <w:rFonts w:ascii="Times New Roman" w:hAnsi="Times New Roman"/>
                          <w:color w:val="000000" w:themeColor="text1"/>
                          <w:sz w:val="14"/>
                          <w:szCs w:val="14"/>
                        </w:rPr>
                        <w:t>3.02.01</w:t>
                      </w:r>
                      <w:r w:rsidRPr="008D7AAD">
                        <w:rPr>
                          <w:rFonts w:ascii="Times New Roman" w:hAnsi="Times New Roman"/>
                          <w:color w:val="000000" w:themeColor="text1"/>
                          <w:sz w:val="14"/>
                          <w:szCs w:val="14"/>
                        </w:rPr>
                        <w:t>)</w:t>
                      </w:r>
                    </w:p>
                    <w:p w14:paraId="227254DC" w14:textId="77777777" w:rsidR="008D7AAD" w:rsidRDefault="008D7AAD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/>
                          <w:color w:val="000000" w:themeColor="text1"/>
                          <w:sz w:val="16"/>
                          <w:szCs w:val="16"/>
                        </w:rPr>
                      </w:pPr>
                    </w:p>
                    <w:p w14:paraId="76A703F3" w14:textId="77777777" w:rsidR="00E95EF1" w:rsidRDefault="00E95EF1" w:rsidP="00952683">
                      <w:pPr>
                        <w:ind w:left="1440" w:firstLine="720"/>
                        <w:rPr>
                          <w:rFonts w:ascii="Times New Roman" w:hAnsi="Times New Roman"/>
                          <w:color w:val="000000" w:themeColor="text1"/>
                          <w:sz w:val="16"/>
                          <w:szCs w:val="16"/>
                        </w:rPr>
                      </w:pPr>
                    </w:p>
                    <w:p w14:paraId="2C5C312B" w14:textId="77777777" w:rsidR="00E95EF1" w:rsidRDefault="00E95EF1" w:rsidP="00952683">
                      <w:pPr>
                        <w:ind w:left="1440" w:firstLine="720"/>
                        <w:rPr>
                          <w:rFonts w:ascii="Times New Roman" w:hAnsi="Times New Roman"/>
                          <w:color w:val="000000" w:themeColor="text1"/>
                          <w:sz w:val="16"/>
                          <w:szCs w:val="16"/>
                        </w:rPr>
                      </w:pPr>
                    </w:p>
                    <w:p w14:paraId="7879FD4B" w14:textId="77777777" w:rsidR="00E95EF1" w:rsidRDefault="00E95EF1" w:rsidP="00952683">
                      <w:pPr>
                        <w:ind w:left="1440" w:firstLine="720"/>
                        <w:rPr>
                          <w:rFonts w:ascii="Times New Roman" w:hAnsi="Times New Roman"/>
                          <w:color w:val="000000" w:themeColor="text1"/>
                          <w:sz w:val="16"/>
                          <w:szCs w:val="16"/>
                        </w:rPr>
                      </w:pPr>
                    </w:p>
                    <w:p w14:paraId="1B1D304A" w14:textId="61D1AB32" w:rsidR="00830C36" w:rsidRPr="008D7AAD" w:rsidRDefault="00DA32D6" w:rsidP="008D7AAD">
                      <w:pPr>
                        <w:ind w:left="5040"/>
                        <w:rPr>
                          <w:color w:val="002060"/>
                          <w:sz w:val="14"/>
                          <w:szCs w:val="14"/>
                        </w:rPr>
                      </w:pPr>
                      <w:r w:rsidRPr="008D7AAD">
                        <w:rPr>
                          <w:rFonts w:ascii="Times New Roman" w:hAnsi="Times New Roman"/>
                          <w:color w:val="000000" w:themeColor="text1"/>
                          <w:sz w:val="14"/>
                          <w:szCs w:val="14"/>
                        </w:rPr>
                        <w:t xml:space="preserve">   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2335FA24" wp14:editId="164529F0">
                <wp:simplePos x="0" y="0"/>
                <wp:positionH relativeFrom="column">
                  <wp:posOffset>5462868</wp:posOffset>
                </wp:positionH>
                <wp:positionV relativeFrom="paragraph">
                  <wp:posOffset>47625</wp:posOffset>
                </wp:positionV>
                <wp:extent cx="4630420" cy="6750050"/>
                <wp:effectExtent l="0" t="0" r="17780" b="1270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30420" cy="6750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D4170A" w14:textId="5E7EB74D" w:rsidR="0021599E" w:rsidRDefault="0021599E" w:rsidP="000E50F0">
                            <w:pPr>
                              <w:jc w:val="center"/>
                            </w:pPr>
                          </w:p>
                          <w:p w14:paraId="3E4AE63B" w14:textId="6D4D301D" w:rsidR="000E50F0" w:rsidRDefault="000E50F0" w:rsidP="000E50F0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788015C" wp14:editId="37A919BD">
                                  <wp:extent cx="2409825" cy="2409825"/>
                                  <wp:effectExtent l="0" t="0" r="9525" b="9525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09825" cy="24098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53BBB2D" w14:textId="38E7969E" w:rsidR="000E50F0" w:rsidRDefault="000E50F0" w:rsidP="000E50F0">
                            <w:pPr>
                              <w:jc w:val="center"/>
                            </w:pPr>
                          </w:p>
                          <w:p w14:paraId="025E3524" w14:textId="72498C32" w:rsidR="000E50F0" w:rsidRPr="00DC5A57" w:rsidRDefault="00BD1925" w:rsidP="000E50F0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32"/>
                                <w:szCs w:val="32"/>
                              </w:rPr>
                              <w:t xml:space="preserve">With </w:t>
                            </w:r>
                            <w:r w:rsidR="00B81857" w:rsidRPr="00DC5A57"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32"/>
                                <w:szCs w:val="32"/>
                              </w:rPr>
                              <w:t>Your Support</w:t>
                            </w:r>
                            <w:r w:rsidR="002A632F"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32"/>
                                <w:szCs w:val="32"/>
                              </w:rPr>
                              <w:t xml:space="preserve">, </w:t>
                            </w:r>
                            <w:r w:rsidR="00B81857" w:rsidRPr="00DC5A57"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32"/>
                                <w:szCs w:val="32"/>
                              </w:rPr>
                              <w:t xml:space="preserve">we can do </w:t>
                            </w:r>
                            <w:r w:rsidR="00BC1E50" w:rsidRPr="00DC5A57"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32"/>
                                <w:szCs w:val="32"/>
                              </w:rPr>
                              <w:t>amazing things</w:t>
                            </w:r>
                          </w:p>
                          <w:p w14:paraId="798F988E" w14:textId="7D84CA13" w:rsidR="00951B91" w:rsidRPr="00951B91" w:rsidRDefault="00BC1E50" w:rsidP="00951B91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24"/>
                                <w:szCs w:val="24"/>
                              </w:rPr>
                            </w:pPr>
                            <w:r w:rsidRPr="00DC5A57"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32"/>
                                <w:szCs w:val="32"/>
                              </w:rPr>
                              <w:t>+</w:t>
                            </w:r>
                          </w:p>
                          <w:p w14:paraId="24F519FB" w14:textId="15264E1E" w:rsidR="00F508E0" w:rsidRDefault="00BC1E50" w:rsidP="00951B91">
                            <w:pPr>
                              <w:jc w:val="center"/>
                              <w:rPr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</w:pPr>
                            <w:r w:rsidRPr="00DC5A57"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32"/>
                                <w:szCs w:val="32"/>
                              </w:rPr>
                              <w:t xml:space="preserve">You might win </w:t>
                            </w:r>
                            <w:r w:rsidR="004547BC" w:rsidRPr="004547BC"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48"/>
                                <w:szCs w:val="48"/>
                              </w:rPr>
                              <w:t>£££££</w:t>
                            </w:r>
                            <w:r w:rsidR="003A2C6D"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48"/>
                                <w:szCs w:val="48"/>
                              </w:rPr>
                              <w:t>s!</w:t>
                            </w:r>
                          </w:p>
                          <w:p w14:paraId="14130BFB" w14:textId="09DCC99D" w:rsidR="00F508E0" w:rsidRDefault="00F508E0" w:rsidP="00521214">
                            <w:pPr>
                              <w:spacing w:before="80"/>
                              <w:jc w:val="center"/>
                              <w:rPr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noProof/>
                                <w:color w:val="002060"/>
                                <w:sz w:val="28"/>
                                <w:szCs w:val="28"/>
                              </w:rPr>
                              <w:drawing>
                                <wp:inline distT="0" distB="0" distL="0" distR="0" wp14:anchorId="0CC1EB75" wp14:editId="3728D974">
                                  <wp:extent cx="1550504" cy="1450257"/>
                                  <wp:effectExtent l="0" t="0" r="0" b="0"/>
                                  <wp:docPr id="5" name="Picture 5" descr="Logo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5" descr="Logo&#10;&#10;Description automatically generated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79804" cy="147766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21F53E1" w14:textId="1E75A50B" w:rsidR="00B3469C" w:rsidRPr="00DC5A57" w:rsidRDefault="00B3469C" w:rsidP="00521214">
                            <w:pPr>
                              <w:spacing w:before="80"/>
                              <w:jc w:val="center"/>
                              <w:rPr>
                                <w:b/>
                                <w:bCs/>
                                <w:color w:val="002060"/>
                                <w:sz w:val="44"/>
                                <w:szCs w:val="44"/>
                              </w:rPr>
                            </w:pPr>
                            <w:r w:rsidRPr="00DC5A57">
                              <w:rPr>
                                <w:b/>
                                <w:bCs/>
                                <w:color w:val="002060"/>
                                <w:sz w:val="44"/>
                                <w:szCs w:val="44"/>
                              </w:rPr>
                              <w:t>LIONS CLUB OF NEW MILTON</w:t>
                            </w:r>
                          </w:p>
                          <w:p w14:paraId="04993178" w14:textId="77777777" w:rsidR="00603826" w:rsidRDefault="00000000" w:rsidP="00603826">
                            <w:pPr>
                              <w:spacing w:before="100"/>
                              <w:jc w:val="center"/>
                              <w:rPr>
                                <w:rStyle w:val="Hyperlink"/>
                                <w:rFonts w:ascii="Times New Roman" w:hAnsi="Times New Roman"/>
                              </w:rPr>
                            </w:pPr>
                            <w:hyperlink r:id="rId10" w:history="1">
                              <w:r w:rsidR="00603826" w:rsidRPr="005C0F29">
                                <w:rPr>
                                  <w:rStyle w:val="Hyperlink"/>
                                  <w:rFonts w:ascii="Times New Roman" w:hAnsi="Times New Roman"/>
                                </w:rPr>
                                <w:t>www.newmiltonlions.org.uk</w:t>
                              </w:r>
                            </w:hyperlink>
                          </w:p>
                          <w:p w14:paraId="190E2526" w14:textId="15C2EA2A" w:rsidR="00B04F08" w:rsidRDefault="00000000" w:rsidP="00806E32">
                            <w:pPr>
                              <w:spacing w:before="100"/>
                              <w:jc w:val="center"/>
                              <w:rPr>
                                <w:i/>
                                <w:i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hyperlink r:id="rId11" w:history="1">
                              <w:r w:rsidR="00B04F08">
                                <w:rPr>
                                  <w:rStyle w:val="Hyperlink"/>
                                </w:rPr>
                                <w:t>100club@newmiltonlions.org.uk</w:t>
                              </w:r>
                            </w:hyperlink>
                          </w:p>
                          <w:p w14:paraId="35ECBD9C" w14:textId="3DFC7480" w:rsidR="00521214" w:rsidRDefault="00521214" w:rsidP="00806E32">
                            <w:pPr>
                              <w:spacing w:before="100"/>
                              <w:jc w:val="center"/>
                              <w:rPr>
                                <w:i/>
                                <w:i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000000" w:themeColor="text1"/>
                                <w:sz w:val="28"/>
                                <w:szCs w:val="28"/>
                              </w:rPr>
                              <w:t>‘</w:t>
                            </w:r>
                            <w:r w:rsidRPr="006D5489">
                              <w:rPr>
                                <w:i/>
                                <w:iCs/>
                                <w:color w:val="000000" w:themeColor="text1"/>
                                <w:sz w:val="28"/>
                                <w:szCs w:val="28"/>
                              </w:rPr>
                              <w:t>Ordinary people, Amazing things</w:t>
                            </w:r>
                            <w:r>
                              <w:rPr>
                                <w:i/>
                                <w:iCs/>
                                <w:color w:val="000000" w:themeColor="text1"/>
                                <w:sz w:val="28"/>
                                <w:szCs w:val="28"/>
                              </w:rPr>
                              <w:t>’</w:t>
                            </w:r>
                          </w:p>
                          <w:p w14:paraId="46A40164" w14:textId="52C72AEF" w:rsidR="006A7DE0" w:rsidRPr="00B3469C" w:rsidRDefault="006A7DE0" w:rsidP="00951B91">
                            <w:pPr>
                              <w:spacing w:before="80"/>
                              <w:jc w:val="center"/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  <w:t>CIO Registration : 11</w:t>
                            </w:r>
                            <w:r w:rsidR="00E7600C"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  <w:t>77005</w:t>
                            </w:r>
                            <w:r w:rsidR="00603826"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35FA24" id="Text Box 3" o:spid="_x0000_s1027" type="#_x0000_t202" style="position:absolute;margin-left:430.15pt;margin-top:3.75pt;width:364.6pt;height:531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" strokecolor="black [3213]" strokeweight=".5pt">
                <v:textbox>
                  <w:txbxContent>
                    <w:p w14:paraId="1CD4170A" w14:textId="5E7EB74D" w:rsidR="0021599E" w:rsidRDefault="0021599E" w:rsidP="000E50F0">
                      <w:pPr>
                        <w:jc w:val="center"/>
                      </w:pPr>
                    </w:p>
                    <w:p w14:paraId="3E4AE63B" w14:textId="6D4D301D" w:rsidR="000E50F0" w:rsidRDefault="000E50F0" w:rsidP="000E50F0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788015C" wp14:editId="37A919BD">
                            <wp:extent cx="2409825" cy="2409825"/>
                            <wp:effectExtent l="0" t="0" r="9525" b="9525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09825" cy="24098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53BBB2D" w14:textId="38E7969E" w:rsidR="000E50F0" w:rsidRDefault="000E50F0" w:rsidP="000E50F0">
                      <w:pPr>
                        <w:jc w:val="center"/>
                      </w:pPr>
                    </w:p>
                    <w:p w14:paraId="025E3524" w14:textId="72498C32" w:rsidR="000E50F0" w:rsidRPr="00DC5A57" w:rsidRDefault="00BD1925" w:rsidP="000E50F0">
                      <w:pPr>
                        <w:jc w:val="center"/>
                        <w:rPr>
                          <w:b/>
                          <w:bCs/>
                          <w:i/>
                          <w:iCs/>
                          <w:color w:val="FF0000"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FF0000"/>
                          <w:sz w:val="32"/>
                          <w:szCs w:val="32"/>
                        </w:rPr>
                        <w:t xml:space="preserve">With </w:t>
                      </w:r>
                      <w:r w:rsidR="00B81857" w:rsidRPr="00DC5A57">
                        <w:rPr>
                          <w:b/>
                          <w:bCs/>
                          <w:i/>
                          <w:iCs/>
                          <w:color w:val="FF0000"/>
                          <w:sz w:val="32"/>
                          <w:szCs w:val="32"/>
                        </w:rPr>
                        <w:t>Your Support</w:t>
                      </w:r>
                      <w:r w:rsidR="002A632F">
                        <w:rPr>
                          <w:b/>
                          <w:bCs/>
                          <w:i/>
                          <w:iCs/>
                          <w:color w:val="FF0000"/>
                          <w:sz w:val="32"/>
                          <w:szCs w:val="32"/>
                        </w:rPr>
                        <w:t xml:space="preserve">, </w:t>
                      </w:r>
                      <w:r w:rsidR="00B81857" w:rsidRPr="00DC5A57">
                        <w:rPr>
                          <w:b/>
                          <w:bCs/>
                          <w:i/>
                          <w:iCs/>
                          <w:color w:val="FF0000"/>
                          <w:sz w:val="32"/>
                          <w:szCs w:val="32"/>
                        </w:rPr>
                        <w:t xml:space="preserve">we can do </w:t>
                      </w:r>
                      <w:r w:rsidR="00BC1E50" w:rsidRPr="00DC5A57">
                        <w:rPr>
                          <w:b/>
                          <w:bCs/>
                          <w:i/>
                          <w:iCs/>
                          <w:color w:val="FF0000"/>
                          <w:sz w:val="32"/>
                          <w:szCs w:val="32"/>
                        </w:rPr>
                        <w:t>amazing things</w:t>
                      </w:r>
                    </w:p>
                    <w:p w14:paraId="798F988E" w14:textId="7D84CA13" w:rsidR="00951B91" w:rsidRPr="00951B91" w:rsidRDefault="00BC1E50" w:rsidP="00951B91">
                      <w:pPr>
                        <w:jc w:val="center"/>
                        <w:rPr>
                          <w:b/>
                          <w:bCs/>
                          <w:i/>
                          <w:iCs/>
                          <w:color w:val="FF0000"/>
                          <w:sz w:val="24"/>
                          <w:szCs w:val="24"/>
                        </w:rPr>
                      </w:pPr>
                      <w:r w:rsidRPr="00DC5A57">
                        <w:rPr>
                          <w:b/>
                          <w:bCs/>
                          <w:i/>
                          <w:iCs/>
                          <w:color w:val="FF0000"/>
                          <w:sz w:val="32"/>
                          <w:szCs w:val="32"/>
                        </w:rPr>
                        <w:t>+</w:t>
                      </w:r>
                    </w:p>
                    <w:p w14:paraId="24F519FB" w14:textId="15264E1E" w:rsidR="00F508E0" w:rsidRDefault="00BC1E50" w:rsidP="00951B91">
                      <w:pPr>
                        <w:jc w:val="center"/>
                        <w:rPr>
                          <w:b/>
                          <w:bCs/>
                          <w:color w:val="002060"/>
                          <w:sz w:val="28"/>
                          <w:szCs w:val="28"/>
                        </w:rPr>
                      </w:pPr>
                      <w:r w:rsidRPr="00DC5A57">
                        <w:rPr>
                          <w:b/>
                          <w:bCs/>
                          <w:i/>
                          <w:iCs/>
                          <w:color w:val="FF0000"/>
                          <w:sz w:val="32"/>
                          <w:szCs w:val="32"/>
                        </w:rPr>
                        <w:t xml:space="preserve">You might win </w:t>
                      </w:r>
                      <w:r w:rsidR="004547BC" w:rsidRPr="004547BC">
                        <w:rPr>
                          <w:b/>
                          <w:bCs/>
                          <w:i/>
                          <w:iCs/>
                          <w:color w:val="FF0000"/>
                          <w:sz w:val="48"/>
                          <w:szCs w:val="48"/>
                        </w:rPr>
                        <w:t>£££££</w:t>
                      </w:r>
                      <w:r w:rsidR="003A2C6D">
                        <w:rPr>
                          <w:b/>
                          <w:bCs/>
                          <w:i/>
                          <w:iCs/>
                          <w:color w:val="FF0000"/>
                          <w:sz w:val="48"/>
                          <w:szCs w:val="48"/>
                        </w:rPr>
                        <w:t>s!</w:t>
                      </w:r>
                    </w:p>
                    <w:p w14:paraId="14130BFB" w14:textId="09DCC99D" w:rsidR="00F508E0" w:rsidRDefault="00F508E0" w:rsidP="00521214">
                      <w:pPr>
                        <w:spacing w:before="80"/>
                        <w:jc w:val="center"/>
                        <w:rPr>
                          <w:b/>
                          <w:bCs/>
                          <w:color w:val="002060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noProof/>
                          <w:color w:val="002060"/>
                          <w:sz w:val="28"/>
                          <w:szCs w:val="28"/>
                        </w:rPr>
                        <w:drawing>
                          <wp:inline distT="0" distB="0" distL="0" distR="0" wp14:anchorId="0CC1EB75" wp14:editId="3728D974">
                            <wp:extent cx="1550504" cy="1450257"/>
                            <wp:effectExtent l="0" t="0" r="0" b="0"/>
                            <wp:docPr id="5" name="Picture 5" descr="Logo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5" descr="Logo&#10;&#10;Description automatically generated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79804" cy="147766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21F53E1" w14:textId="1E75A50B" w:rsidR="00B3469C" w:rsidRPr="00DC5A57" w:rsidRDefault="00B3469C" w:rsidP="00521214">
                      <w:pPr>
                        <w:spacing w:before="80"/>
                        <w:jc w:val="center"/>
                        <w:rPr>
                          <w:b/>
                          <w:bCs/>
                          <w:color w:val="002060"/>
                          <w:sz w:val="44"/>
                          <w:szCs w:val="44"/>
                        </w:rPr>
                      </w:pPr>
                      <w:r w:rsidRPr="00DC5A57">
                        <w:rPr>
                          <w:b/>
                          <w:bCs/>
                          <w:color w:val="002060"/>
                          <w:sz w:val="44"/>
                          <w:szCs w:val="44"/>
                        </w:rPr>
                        <w:t>LIONS CLUB OF NEW MILTON</w:t>
                      </w:r>
                    </w:p>
                    <w:p w14:paraId="04993178" w14:textId="77777777" w:rsidR="00603826" w:rsidRDefault="00000000" w:rsidP="00603826">
                      <w:pPr>
                        <w:spacing w:before="100"/>
                        <w:jc w:val="center"/>
                        <w:rPr>
                          <w:rStyle w:val="Hyperlink"/>
                          <w:rFonts w:ascii="Times New Roman" w:hAnsi="Times New Roman"/>
                        </w:rPr>
                      </w:pPr>
                      <w:hyperlink r:id="rId12" w:history="1">
                        <w:r w:rsidR="00603826" w:rsidRPr="005C0F29">
                          <w:rPr>
                            <w:rStyle w:val="Hyperlink"/>
                            <w:rFonts w:ascii="Times New Roman" w:hAnsi="Times New Roman"/>
                          </w:rPr>
                          <w:t>www.newmiltonlions.org.uk</w:t>
                        </w:r>
                      </w:hyperlink>
                    </w:p>
                    <w:p w14:paraId="190E2526" w14:textId="15C2EA2A" w:rsidR="00B04F08" w:rsidRDefault="00000000" w:rsidP="00806E32">
                      <w:pPr>
                        <w:spacing w:before="100"/>
                        <w:jc w:val="center"/>
                        <w:rPr>
                          <w:i/>
                          <w:iCs/>
                          <w:color w:val="000000" w:themeColor="text1"/>
                          <w:sz w:val="28"/>
                          <w:szCs w:val="28"/>
                        </w:rPr>
                      </w:pPr>
                      <w:hyperlink r:id="rId13" w:history="1">
                        <w:r w:rsidR="00B04F08">
                          <w:rPr>
                            <w:rStyle w:val="Hyperlink"/>
                          </w:rPr>
                          <w:t>100club@newmiltonlions.org.uk</w:t>
                        </w:r>
                      </w:hyperlink>
                    </w:p>
                    <w:p w14:paraId="35ECBD9C" w14:textId="3DFC7480" w:rsidR="00521214" w:rsidRDefault="00521214" w:rsidP="00806E32">
                      <w:pPr>
                        <w:spacing w:before="100"/>
                        <w:jc w:val="center"/>
                        <w:rPr>
                          <w:i/>
                          <w:iCs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i/>
                          <w:iCs/>
                          <w:color w:val="000000" w:themeColor="text1"/>
                          <w:sz w:val="28"/>
                          <w:szCs w:val="28"/>
                        </w:rPr>
                        <w:t>‘</w:t>
                      </w:r>
                      <w:r w:rsidRPr="006D5489">
                        <w:rPr>
                          <w:i/>
                          <w:iCs/>
                          <w:color w:val="000000" w:themeColor="text1"/>
                          <w:sz w:val="28"/>
                          <w:szCs w:val="28"/>
                        </w:rPr>
                        <w:t>Ordinary people, Amazing things</w:t>
                      </w:r>
                      <w:r>
                        <w:rPr>
                          <w:i/>
                          <w:iCs/>
                          <w:color w:val="000000" w:themeColor="text1"/>
                          <w:sz w:val="28"/>
                          <w:szCs w:val="28"/>
                        </w:rPr>
                        <w:t>’</w:t>
                      </w:r>
                    </w:p>
                    <w:p w14:paraId="46A40164" w14:textId="52C72AEF" w:rsidR="006A7DE0" w:rsidRPr="00B3469C" w:rsidRDefault="006A7DE0" w:rsidP="00951B91">
                      <w:pPr>
                        <w:spacing w:before="80"/>
                        <w:jc w:val="center"/>
                        <w:rPr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color w:val="000000" w:themeColor="text1"/>
                          <w:sz w:val="28"/>
                          <w:szCs w:val="28"/>
                        </w:rPr>
                        <w:t>CIO Registration : 11</w:t>
                      </w:r>
                      <w:r w:rsidR="00E7600C">
                        <w:rPr>
                          <w:color w:val="000000" w:themeColor="text1"/>
                          <w:sz w:val="28"/>
                          <w:szCs w:val="28"/>
                        </w:rPr>
                        <w:t>77005</w:t>
                      </w:r>
                      <w:r w:rsidR="00603826">
                        <w:rPr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B5F6123" w14:textId="0D3BAC0A" w:rsidR="0092347B" w:rsidRDefault="0021599E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FD4D720" wp14:editId="437BF5FC">
                <wp:simplePos x="0" y="0"/>
                <wp:positionH relativeFrom="margin">
                  <wp:posOffset>5482590</wp:posOffset>
                </wp:positionH>
                <wp:positionV relativeFrom="paragraph">
                  <wp:posOffset>125095</wp:posOffset>
                </wp:positionV>
                <wp:extent cx="4654550" cy="689610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0800000">
                          <a:off x="0" y="0"/>
                          <a:ext cx="4654550" cy="6896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F8F220" w14:textId="249DC9DF" w:rsidR="004E4AF4" w:rsidRDefault="00E71406" w:rsidP="00FD60E1">
                            <w:pPr>
                              <w:spacing w:before="6" w:after="6"/>
                              <w:rPr>
                                <w:rFonts w:ascii="Times New Roman" w:hAnsi="Times New Roman" w:cs="Times New Roman"/>
                                <w:color w:val="002060"/>
                                <w:sz w:val="28"/>
                                <w:szCs w:val="28"/>
                              </w:rPr>
                            </w:pPr>
                            <w:bookmarkStart w:id="2" w:name="_Hlk68206489"/>
                            <w:bookmarkStart w:id="3" w:name="_Hlk68206490"/>
                            <w:r>
                              <w:rPr>
                                <w:rFonts w:ascii="Times New Roman" w:hAnsi="Times New Roman" w:cs="Times New Roman"/>
                                <w:color w:val="002060"/>
                                <w:sz w:val="28"/>
                                <w:szCs w:val="28"/>
                              </w:rPr>
                              <w:t>Please visit our website f</w:t>
                            </w:r>
                            <w:r w:rsidR="009E65AF" w:rsidRPr="00E71406">
                              <w:rPr>
                                <w:rFonts w:ascii="Times New Roman" w:hAnsi="Times New Roman" w:cs="Times New Roman"/>
                                <w:color w:val="002060"/>
                                <w:sz w:val="28"/>
                                <w:szCs w:val="28"/>
                              </w:rPr>
                              <w:t xml:space="preserve">or </w:t>
                            </w:r>
                            <w:r w:rsidRPr="00E71406">
                              <w:rPr>
                                <w:rFonts w:ascii="Times New Roman" w:hAnsi="Times New Roman" w:cs="Times New Roman"/>
                                <w:color w:val="002060"/>
                                <w:sz w:val="28"/>
                                <w:szCs w:val="28"/>
                              </w:rPr>
                              <w:t xml:space="preserve">FAQ’s </w:t>
                            </w:r>
                            <w:r w:rsidR="009E65AF" w:rsidRPr="00E71406">
                              <w:rPr>
                                <w:rFonts w:ascii="Times New Roman" w:hAnsi="Times New Roman" w:cs="Times New Roman"/>
                                <w:color w:val="002060"/>
                                <w:sz w:val="28"/>
                                <w:szCs w:val="28"/>
                              </w:rPr>
                              <w:t xml:space="preserve">about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2060"/>
                                <w:sz w:val="28"/>
                                <w:szCs w:val="28"/>
                              </w:rPr>
                              <w:t>our</w:t>
                            </w:r>
                            <w:r w:rsidR="009E65AF" w:rsidRPr="00E71406">
                              <w:rPr>
                                <w:rFonts w:ascii="Times New Roman" w:hAnsi="Times New Roman" w:cs="Times New Roman"/>
                                <w:color w:val="002060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4E4AF4" w:rsidRPr="00E71406">
                              <w:rPr>
                                <w:rFonts w:ascii="Times New Roman" w:hAnsi="Times New Roman" w:cs="Times New Roman"/>
                                <w:color w:val="002060"/>
                                <w:sz w:val="28"/>
                                <w:szCs w:val="28"/>
                              </w:rPr>
                              <w:t>‘100club’</w:t>
                            </w:r>
                            <w:r w:rsidR="009E65AF" w:rsidRPr="00E71406">
                              <w:rPr>
                                <w:rFonts w:ascii="Times New Roman" w:hAnsi="Times New Roman" w:cs="Times New Roman"/>
                                <w:color w:val="002060"/>
                                <w:sz w:val="28"/>
                                <w:szCs w:val="28"/>
                              </w:rPr>
                              <w:t>.</w:t>
                            </w:r>
                            <w:r w:rsidR="004E4AF4" w:rsidRPr="00E71406">
                              <w:rPr>
                                <w:rFonts w:ascii="Times New Roman" w:hAnsi="Times New Roman" w:cs="Times New Roman"/>
                                <w:color w:val="002060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5456425B" w14:textId="77777777" w:rsidR="00FD60E1" w:rsidRPr="00E71406" w:rsidRDefault="00FD60E1" w:rsidP="00FD60E1">
                            <w:pPr>
                              <w:spacing w:before="6" w:after="6"/>
                              <w:rPr>
                                <w:rFonts w:ascii="Times New Roman" w:hAnsi="Times New Roman" w:cs="Times New Roman"/>
                                <w:color w:val="002060"/>
                                <w:sz w:val="28"/>
                                <w:szCs w:val="28"/>
                              </w:rPr>
                            </w:pPr>
                          </w:p>
                          <w:p w14:paraId="323FCFA9" w14:textId="1F6D7C5C" w:rsidR="00F77984" w:rsidRDefault="00F77984" w:rsidP="00FD60E1">
                            <w:pPr>
                              <w:spacing w:before="6" w:after="6"/>
                              <w:rPr>
                                <w:rFonts w:ascii="Times New Roman" w:hAnsi="Times New Roman" w:cs="Times New Roman"/>
                                <w:color w:val="002060"/>
                                <w:sz w:val="28"/>
                                <w:szCs w:val="28"/>
                              </w:rPr>
                            </w:pPr>
                            <w:r w:rsidRPr="00F77984">
                              <w:rPr>
                                <w:rFonts w:ascii="Times New Roman" w:hAnsi="Times New Roman" w:cs="Times New Roman"/>
                                <w:color w:val="002060"/>
                                <w:sz w:val="28"/>
                                <w:szCs w:val="28"/>
                              </w:rPr>
                              <w:t>Objective and Overview of the ‘100 Club’</w:t>
                            </w:r>
                          </w:p>
                          <w:p w14:paraId="0395CF1B" w14:textId="1497BA58" w:rsidR="00151469" w:rsidRPr="008C4177" w:rsidRDefault="00F77984" w:rsidP="008C4177">
                            <w:pPr>
                              <w:pStyle w:val="auto-style3"/>
                              <w:numPr>
                                <w:ilvl w:val="0"/>
                                <w:numId w:val="12"/>
                              </w:numPr>
                              <w:spacing w:before="0" w:beforeAutospacing="0" w:after="0" w:afterAutospacing="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  <w:r w:rsidRPr="008C4177">
                              <w:rPr>
                                <w:sz w:val="22"/>
                                <w:szCs w:val="22"/>
                              </w:rPr>
                              <w:t xml:space="preserve">Lions Club of New Milton raises money for </w:t>
                            </w:r>
                            <w:r w:rsidR="00446E20" w:rsidRPr="008C4177">
                              <w:rPr>
                                <w:sz w:val="22"/>
                                <w:szCs w:val="22"/>
                              </w:rPr>
                              <w:t>causes which we support</w:t>
                            </w:r>
                            <w:r w:rsidRPr="008C4177">
                              <w:rPr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116CA3D7" w14:textId="5B65D3AA" w:rsidR="00F070A5" w:rsidRPr="008C4177" w:rsidRDefault="00151469" w:rsidP="008C4177">
                            <w:pPr>
                              <w:pStyle w:val="auto-style3"/>
                              <w:numPr>
                                <w:ilvl w:val="0"/>
                                <w:numId w:val="12"/>
                              </w:numPr>
                              <w:spacing w:before="0" w:beforeAutospacing="0" w:after="0" w:afterAutospacing="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  <w:r w:rsidRPr="008C4177">
                              <w:rPr>
                                <w:sz w:val="22"/>
                                <w:szCs w:val="22"/>
                              </w:rPr>
                              <w:t>T</w:t>
                            </w:r>
                            <w:r w:rsidR="00F77984" w:rsidRPr="008C4177">
                              <w:rPr>
                                <w:sz w:val="22"/>
                                <w:szCs w:val="22"/>
                              </w:rPr>
                              <w:t>he Lions motto is ‘We Serve’ and we do this in our local community by fundraising and giving freely of our time.</w:t>
                            </w:r>
                            <w:r w:rsidRPr="008C4177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34A01E6C" w14:textId="77777777" w:rsidR="001F61D9" w:rsidRPr="008C4177" w:rsidRDefault="00F77984" w:rsidP="008C4177">
                            <w:pPr>
                              <w:pStyle w:val="auto-style3"/>
                              <w:numPr>
                                <w:ilvl w:val="0"/>
                                <w:numId w:val="12"/>
                              </w:numPr>
                              <w:spacing w:before="80" w:beforeAutospacing="0" w:after="0" w:afterAutospacing="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  <w:r w:rsidRPr="008C4177">
                              <w:rPr>
                                <w:sz w:val="22"/>
                                <w:szCs w:val="22"/>
                              </w:rPr>
                              <w:t>Administration costs of the ‘100 Club’ are met by members, or from sponsorship.</w:t>
                            </w:r>
                          </w:p>
                          <w:p w14:paraId="52FE7CBC" w14:textId="17BF943C" w:rsidR="00F77984" w:rsidRPr="008C4177" w:rsidRDefault="00F77984" w:rsidP="009E65AF">
                            <w:pPr>
                              <w:pStyle w:val="auto-style3"/>
                              <w:numPr>
                                <w:ilvl w:val="0"/>
                                <w:numId w:val="12"/>
                              </w:numPr>
                              <w:spacing w:before="120" w:beforeAutospacing="0" w:after="0" w:afterAutospacing="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  <w:r w:rsidRPr="008C4177">
                              <w:rPr>
                                <w:sz w:val="22"/>
                                <w:szCs w:val="22"/>
                              </w:rPr>
                              <w:t xml:space="preserve">The </w:t>
                            </w:r>
                            <w:r w:rsidR="00951B91">
                              <w:rPr>
                                <w:sz w:val="22"/>
                                <w:szCs w:val="22"/>
                              </w:rPr>
                              <w:t xml:space="preserve">‘100 Club’ </w:t>
                            </w:r>
                            <w:r w:rsidR="006E4AA4">
                              <w:rPr>
                                <w:sz w:val="22"/>
                                <w:szCs w:val="22"/>
                              </w:rPr>
                              <w:t>inaugural Priz</w:t>
                            </w:r>
                            <w:r w:rsidRPr="008C4177">
                              <w:rPr>
                                <w:sz w:val="22"/>
                                <w:szCs w:val="22"/>
                              </w:rPr>
                              <w:t>e Draw will be made in July 2021.</w:t>
                            </w:r>
                          </w:p>
                          <w:p w14:paraId="08041762" w14:textId="1D93260E" w:rsidR="00F77984" w:rsidRDefault="00F77984" w:rsidP="009E65AF">
                            <w:pPr>
                              <w:spacing w:before="120"/>
                              <w:rPr>
                                <w:rFonts w:ascii="Times New Roman" w:hAnsi="Times New Roman" w:cs="Times New Roman"/>
                                <w:color w:val="002060"/>
                                <w:sz w:val="28"/>
                                <w:szCs w:val="28"/>
                              </w:rPr>
                            </w:pPr>
                            <w:r w:rsidRPr="00F77984">
                              <w:rPr>
                                <w:rFonts w:ascii="Times New Roman" w:hAnsi="Times New Roman" w:cs="Times New Roman"/>
                                <w:color w:val="002060"/>
                                <w:sz w:val="28"/>
                                <w:szCs w:val="28"/>
                              </w:rPr>
                              <w:t>The</w:t>
                            </w:r>
                            <w:bookmarkStart w:id="4" w:name="_Hlk67005777"/>
                            <w:r w:rsidRPr="00F77984">
                              <w:rPr>
                                <w:rFonts w:ascii="Times New Roman" w:hAnsi="Times New Roman" w:cs="Times New Roman"/>
                                <w:color w:val="002060"/>
                                <w:sz w:val="28"/>
                                <w:szCs w:val="28"/>
                              </w:rPr>
                              <w:t xml:space="preserve"> Rules</w:t>
                            </w:r>
                            <w:bookmarkEnd w:id="4"/>
                          </w:p>
                          <w:p w14:paraId="2001D156" w14:textId="7D9876E3" w:rsidR="00F77984" w:rsidRPr="00F77984" w:rsidRDefault="00F77984" w:rsidP="001F61D9">
                            <w:pPr>
                              <w:spacing w:before="80"/>
                              <w:ind w:left="357" w:hanging="215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1. 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Maximum of 100 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Subscriptions are available each of which can be purchased by a total contribution of £60.00 paid annually or £5 monthly. Each Subscription provides for 12 entries per year and is allocated a number between 1 &amp; 100.</w:t>
                            </w:r>
                          </w:p>
                          <w:p w14:paraId="2A23DC7B" w14:textId="4860692A" w:rsidR="00F77984" w:rsidRPr="00F77984" w:rsidRDefault="00F77984" w:rsidP="001F61D9">
                            <w:pPr>
                              <w:spacing w:before="80"/>
                              <w:ind w:left="357" w:hanging="215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2. 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Prize Draws 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will be held every month.  In all months except June and December the Prizes will be 1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  <w:vertAlign w:val="superscript"/>
                              </w:rPr>
                              <w:t>st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£50; 2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  <w:vertAlign w:val="superscript"/>
                              </w:rPr>
                              <w:t>nd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£30; 3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  <w:vertAlign w:val="superscript"/>
                              </w:rPr>
                              <w:t>rd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£20.  In June and December, the Prizes will be replaced by 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Bonus Prizes 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of 1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  <w:vertAlign w:val="superscript"/>
                              </w:rPr>
                              <w:t>st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£250; 2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  <w:vertAlign w:val="superscript"/>
                              </w:rPr>
                              <w:t>nd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£150; 3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  <w:vertAlign w:val="superscript"/>
                              </w:rPr>
                              <w:t>rd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£100.</w:t>
                            </w:r>
                          </w:p>
                          <w:p w14:paraId="4932CA5C" w14:textId="0B3657D7" w:rsidR="00F77984" w:rsidRPr="00F77984" w:rsidRDefault="00F77984" w:rsidP="001F61D9">
                            <w:pPr>
                              <w:spacing w:before="80"/>
                              <w:ind w:left="357" w:hanging="215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3. 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The Lions ‘100 Club’ 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is a ‘small society lottery’ registered under our Lottery Licence 271, LOTT/10/00652 with New Forest District Council. The ‘100 Club’ is open to all Lions, their partners and members of the general public aged 18</w:t>
                            </w:r>
                            <w:r w:rsidR="004333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&amp; </w:t>
                            </w:r>
                            <w:r w:rsidR="0096060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o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ver</w:t>
                            </w:r>
                            <w:r w:rsidR="00BE5D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15DECE2E" w14:textId="76838A7B" w:rsidR="00F77984" w:rsidRPr="00F77984" w:rsidRDefault="00F77984" w:rsidP="00982E9D">
                            <w:pPr>
                              <w:spacing w:before="80"/>
                              <w:ind w:left="357" w:hanging="215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4. 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Payments per ‘Ticket’</w:t>
                            </w:r>
                            <w:r w:rsidRPr="00D0391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D0391D" w:rsidRPr="00D0391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to be made by Standing Order</w:t>
                            </w:r>
                            <w:r w:rsidR="00D0391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(monthly 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£5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, or annually 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£60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), or by cash or cheque for the annual amount of £60.  </w:t>
                            </w:r>
                            <w:r w:rsidR="00982E9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A 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Subscription </w:t>
                            </w:r>
                            <w:r w:rsidR="00D0391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is 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for a full 12-month period </w:t>
                            </w:r>
                            <w:r w:rsidR="00982E9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and 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no refunds will be given</w:t>
                            </w:r>
                            <w:r w:rsidR="00D0391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3585DC16" w14:textId="089FE8C5" w:rsidR="00F77984" w:rsidRPr="00F77984" w:rsidRDefault="00F77984" w:rsidP="00982E9D">
                            <w:pPr>
                              <w:spacing w:before="80"/>
                              <w:ind w:left="360" w:hanging="218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bookmarkStart w:id="5" w:name="_Hlk67495564"/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5. 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Subscriber’s ‘Tickets’ 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will only be entered into Draw if subscription is up to date.</w:t>
                            </w:r>
                          </w:p>
                          <w:p w14:paraId="6B58FD13" w14:textId="61D1E6C0" w:rsidR="00F77984" w:rsidRPr="00433377" w:rsidRDefault="00433377" w:rsidP="00982E9D">
                            <w:pPr>
                              <w:ind w:left="284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77984" w:rsidRPr="00433377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Eligibility</w:t>
                            </w:r>
                            <w:r w:rsidR="00F77984" w:rsidRPr="0043337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to be in Draw – there will be </w:t>
                            </w:r>
                            <w:r w:rsidR="00F77984" w:rsidRPr="0043337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u w:val="single"/>
                              </w:rPr>
                              <w:t>one month</w:t>
                            </w:r>
                            <w:r w:rsidR="00951B91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u w:val="single"/>
                              </w:rPr>
                              <w:t>’s wait</w:t>
                            </w:r>
                            <w:r w:rsidR="00951B91" w:rsidRPr="00FD561D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77984" w:rsidRPr="0043337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before a new</w:t>
                            </w:r>
                            <w:r w:rsidR="00192DDD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192DDD" w:rsidRPr="004E4AF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Subscriber’s ‘</w:t>
                            </w:r>
                            <w:r w:rsidR="00F77984" w:rsidRPr="0043337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Ticket’ shall be entered </w:t>
                            </w:r>
                            <w:r w:rsidR="00951B91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after the start of the </w:t>
                            </w:r>
                            <w:r w:rsidR="00F77984" w:rsidRPr="0043337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Draw.</w:t>
                            </w:r>
                          </w:p>
                          <w:bookmarkEnd w:id="5"/>
                          <w:p w14:paraId="05A83A7A" w14:textId="0A81C903" w:rsidR="00F77984" w:rsidRPr="00F77984" w:rsidRDefault="00F77984" w:rsidP="001F61D9">
                            <w:pPr>
                              <w:spacing w:before="80"/>
                              <w:ind w:left="360" w:hanging="218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6. 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The Draw 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will be made by the Lions Club President</w:t>
                            </w:r>
                            <w:r w:rsidR="00E02F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,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or other Officer of that Club on the second full Club meeting each month. (4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  <w:vertAlign w:val="superscript"/>
                              </w:rPr>
                              <w:t>th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Monday of each month).</w:t>
                            </w:r>
                          </w:p>
                          <w:p w14:paraId="7995F145" w14:textId="77AFA8F1" w:rsidR="00F77984" w:rsidRPr="00F77984" w:rsidRDefault="00F77984" w:rsidP="001F61D9">
                            <w:pPr>
                              <w:spacing w:before="80"/>
                              <w:ind w:left="357" w:hanging="215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7. 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Winners Payments 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will be made normally within 7 working days of each Draw and can be in the form of Cheques sent to your registered address, or you can opt to be paid by Internet Bank Transfer.</w:t>
                            </w:r>
                          </w:p>
                          <w:p w14:paraId="5ED8C2C7" w14:textId="6661DA61" w:rsidR="00F77984" w:rsidRPr="00960607" w:rsidRDefault="00F77984" w:rsidP="001F61D9">
                            <w:pPr>
                              <w:spacing w:before="80"/>
                              <w:ind w:left="357" w:hanging="215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A81676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8.</w:t>
                            </w:r>
                            <w:r w:rsidRPr="0096060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Winning Ticket </w:t>
                            </w:r>
                            <w:r w:rsidRPr="0096060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results are posted on the Lions Club of New Milton website page.</w:t>
                            </w:r>
                          </w:p>
                          <w:p w14:paraId="1144A152" w14:textId="75006DC0" w:rsidR="00F77984" w:rsidRPr="00960607" w:rsidRDefault="00F77984" w:rsidP="001F61D9">
                            <w:pPr>
                              <w:spacing w:before="80"/>
                              <w:ind w:left="357" w:hanging="215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6060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9. The ‘100 Club’ </w:t>
                            </w:r>
                            <w:r w:rsidRPr="0096060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is run by Lions Club of New Milton and in the case of any dispute the decision of the Club President is final. </w:t>
                            </w:r>
                          </w:p>
                          <w:p w14:paraId="04A0100A" w14:textId="30093216" w:rsidR="00F77984" w:rsidRPr="00960607" w:rsidRDefault="00F77984" w:rsidP="001F61D9">
                            <w:pPr>
                              <w:spacing w:before="80"/>
                              <w:ind w:left="357" w:hanging="215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6060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10. Subscriber</w:t>
                            </w:r>
                            <w:r w:rsidR="00E02F48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s</w:t>
                            </w:r>
                            <w:r w:rsidRPr="0096060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6060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will be deemed to have left the ‘100 Club’ if his/her subscription renewal remains unpaid for a period of one month.</w:t>
                            </w:r>
                          </w:p>
                          <w:p w14:paraId="4725C7E8" w14:textId="3A0F62F6" w:rsidR="00F77984" w:rsidRPr="00960607" w:rsidRDefault="00F77984" w:rsidP="001F61D9">
                            <w:pPr>
                              <w:spacing w:before="80"/>
                              <w:ind w:left="357" w:hanging="215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6060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11. If a Winner </w:t>
                            </w:r>
                            <w:r w:rsidRPr="0096060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cannot be contacted after 6 months, any winnings on that number will be donated to the Lions </w:t>
                            </w:r>
                            <w:r w:rsidR="002719BC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Club </w:t>
                            </w:r>
                            <w:r w:rsidRPr="0096060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Fun</w:t>
                            </w:r>
                            <w:r w:rsidR="002719BC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ds.</w:t>
                            </w:r>
                          </w:p>
                          <w:p w14:paraId="628C7C95" w14:textId="670F8667" w:rsidR="00960607" w:rsidRPr="00A81676" w:rsidRDefault="00F77984" w:rsidP="001F61D9">
                            <w:pPr>
                              <w:spacing w:before="80"/>
                              <w:ind w:left="360" w:hanging="218"/>
                              <w:rPr>
                                <w:rStyle w:val="Hyperlink"/>
                                <w:rFonts w:ascii="Times New Roman" w:hAnsi="Times New Roman" w:cs="Times New Roman"/>
                              </w:rPr>
                            </w:pPr>
                            <w:r w:rsidRPr="0096060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12. Enquiries </w:t>
                            </w:r>
                            <w:r w:rsidRPr="0096060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or </w:t>
                            </w:r>
                            <w:r w:rsidR="00433377" w:rsidRPr="0096060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m</w:t>
                            </w:r>
                            <w:r w:rsidRPr="0096060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ore detail</w:t>
                            </w:r>
                            <w:r w:rsidR="00042DC7" w:rsidRPr="0096060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s</w:t>
                            </w:r>
                            <w:r w:rsidRPr="0096060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?  </w:t>
                            </w:r>
                            <w:r w:rsidR="00151469" w:rsidRPr="0096060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Contact </w:t>
                            </w:r>
                            <w:r w:rsidR="0096060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our </w:t>
                            </w:r>
                            <w:r w:rsidRPr="0096060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Lions ‘100 Club’ Organiser</w:t>
                            </w:r>
                            <w:r w:rsidR="0096060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E02F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whose details are </w:t>
                            </w:r>
                            <w:r w:rsidRPr="0096060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on the Lions website page at:</w:t>
                            </w:r>
                            <w:r w:rsidR="009909A8" w:rsidRPr="0096060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ab/>
                            </w:r>
                            <w:r w:rsidRPr="00A81676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 xml:space="preserve"> </w:t>
                            </w:r>
                            <w:hyperlink r:id="rId14" w:history="1">
                              <w:r w:rsidR="00151469" w:rsidRPr="00A81676">
                                <w:rPr>
                                  <w:rStyle w:val="Hyperlink"/>
                                  <w:rFonts w:ascii="Times New Roman" w:hAnsi="Times New Roman" w:cs="Times New Roman"/>
                                </w:rPr>
                                <w:t>www.newmiltonlions.org.uk/100club</w:t>
                              </w:r>
                            </w:hyperlink>
                            <w:r w:rsidR="00151469" w:rsidRPr="00A81676">
                              <w:rPr>
                                <w:rStyle w:val="Hyperlink"/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</w:p>
                          <w:p w14:paraId="62DE504A" w14:textId="1651FE11" w:rsidR="00EB6B15" w:rsidRDefault="00151469" w:rsidP="00EB6B15">
                            <w:pPr>
                              <w:pStyle w:val="ListParagraph"/>
                              <w:ind w:left="142"/>
                              <w:rPr>
                                <w:rStyle w:val="Hyperlink"/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Style w:val="Hyperlink"/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6E2A4661" w14:textId="37CEDA21" w:rsidR="00F77984" w:rsidRPr="00151469" w:rsidRDefault="00960607" w:rsidP="00960607">
                            <w:pPr>
                              <w:pStyle w:val="ListParagraph"/>
                              <w:ind w:left="142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ab/>
                            </w:r>
                            <w:r w:rsidR="00EB6B15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ab/>
                            </w:r>
                            <w:bookmarkEnd w:id="2"/>
                            <w:bookmarkEnd w:id="3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D4D720" id="_x0000_s1028" type="#_x0000_t202" style="position:absolute;margin-left:431.7pt;margin-top:9.85pt;width:366.5pt;height:543pt;rotation:180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" stroked="f">
                <v:textbox>
                  <w:txbxContent>
                    <w:p w14:paraId="2EF8F220" w14:textId="249DC9DF" w:rsidR="004E4AF4" w:rsidRDefault="00E71406" w:rsidP="00FD60E1">
                      <w:pPr>
                        <w:spacing w:before="6" w:after="6"/>
                        <w:rPr>
                          <w:rFonts w:ascii="Times New Roman" w:hAnsi="Times New Roman" w:cs="Times New Roman"/>
                          <w:color w:val="002060"/>
                          <w:sz w:val="28"/>
                          <w:szCs w:val="28"/>
                        </w:rPr>
                      </w:pPr>
                      <w:bookmarkStart w:id="6" w:name="_Hlk68206489"/>
                      <w:bookmarkStart w:id="7" w:name="_Hlk68206490"/>
                      <w:r>
                        <w:rPr>
                          <w:rFonts w:ascii="Times New Roman" w:hAnsi="Times New Roman" w:cs="Times New Roman"/>
                          <w:color w:val="002060"/>
                          <w:sz w:val="28"/>
                          <w:szCs w:val="28"/>
                        </w:rPr>
                        <w:t>Please visit our website f</w:t>
                      </w:r>
                      <w:r w:rsidR="009E65AF" w:rsidRPr="00E71406">
                        <w:rPr>
                          <w:rFonts w:ascii="Times New Roman" w:hAnsi="Times New Roman" w:cs="Times New Roman"/>
                          <w:color w:val="002060"/>
                          <w:sz w:val="28"/>
                          <w:szCs w:val="28"/>
                        </w:rPr>
                        <w:t xml:space="preserve">or </w:t>
                      </w:r>
                      <w:r w:rsidRPr="00E71406">
                        <w:rPr>
                          <w:rFonts w:ascii="Times New Roman" w:hAnsi="Times New Roman" w:cs="Times New Roman"/>
                          <w:color w:val="002060"/>
                          <w:sz w:val="28"/>
                          <w:szCs w:val="28"/>
                        </w:rPr>
                        <w:t xml:space="preserve">FAQ’s </w:t>
                      </w:r>
                      <w:r w:rsidR="009E65AF" w:rsidRPr="00E71406">
                        <w:rPr>
                          <w:rFonts w:ascii="Times New Roman" w:hAnsi="Times New Roman" w:cs="Times New Roman"/>
                          <w:color w:val="002060"/>
                          <w:sz w:val="28"/>
                          <w:szCs w:val="28"/>
                        </w:rPr>
                        <w:t xml:space="preserve">about </w:t>
                      </w:r>
                      <w:r>
                        <w:rPr>
                          <w:rFonts w:ascii="Times New Roman" w:hAnsi="Times New Roman" w:cs="Times New Roman"/>
                          <w:color w:val="002060"/>
                          <w:sz w:val="28"/>
                          <w:szCs w:val="28"/>
                        </w:rPr>
                        <w:t>our</w:t>
                      </w:r>
                      <w:r w:rsidR="009E65AF" w:rsidRPr="00E71406">
                        <w:rPr>
                          <w:rFonts w:ascii="Times New Roman" w:hAnsi="Times New Roman" w:cs="Times New Roman"/>
                          <w:color w:val="002060"/>
                          <w:sz w:val="28"/>
                          <w:szCs w:val="28"/>
                        </w:rPr>
                        <w:t xml:space="preserve"> </w:t>
                      </w:r>
                      <w:r w:rsidR="004E4AF4" w:rsidRPr="00E71406">
                        <w:rPr>
                          <w:rFonts w:ascii="Times New Roman" w:hAnsi="Times New Roman" w:cs="Times New Roman"/>
                          <w:color w:val="002060"/>
                          <w:sz w:val="28"/>
                          <w:szCs w:val="28"/>
                        </w:rPr>
                        <w:t>‘100club’</w:t>
                      </w:r>
                      <w:r w:rsidR="009E65AF" w:rsidRPr="00E71406">
                        <w:rPr>
                          <w:rFonts w:ascii="Times New Roman" w:hAnsi="Times New Roman" w:cs="Times New Roman"/>
                          <w:color w:val="002060"/>
                          <w:sz w:val="28"/>
                          <w:szCs w:val="28"/>
                        </w:rPr>
                        <w:t>.</w:t>
                      </w:r>
                      <w:r w:rsidR="004E4AF4" w:rsidRPr="00E71406">
                        <w:rPr>
                          <w:rFonts w:ascii="Times New Roman" w:hAnsi="Times New Roman" w:cs="Times New Roman"/>
                          <w:color w:val="002060"/>
                          <w:sz w:val="28"/>
                          <w:szCs w:val="28"/>
                        </w:rPr>
                        <w:t xml:space="preserve"> </w:t>
                      </w:r>
                    </w:p>
                    <w:p w14:paraId="5456425B" w14:textId="77777777" w:rsidR="00FD60E1" w:rsidRPr="00E71406" w:rsidRDefault="00FD60E1" w:rsidP="00FD60E1">
                      <w:pPr>
                        <w:spacing w:before="6" w:after="6"/>
                        <w:rPr>
                          <w:rFonts w:ascii="Times New Roman" w:hAnsi="Times New Roman" w:cs="Times New Roman"/>
                          <w:color w:val="002060"/>
                          <w:sz w:val="28"/>
                          <w:szCs w:val="28"/>
                        </w:rPr>
                      </w:pPr>
                    </w:p>
                    <w:p w14:paraId="323FCFA9" w14:textId="1F6D7C5C" w:rsidR="00F77984" w:rsidRDefault="00F77984" w:rsidP="00FD60E1">
                      <w:pPr>
                        <w:spacing w:before="6" w:after="6"/>
                        <w:rPr>
                          <w:rFonts w:ascii="Times New Roman" w:hAnsi="Times New Roman" w:cs="Times New Roman"/>
                          <w:color w:val="002060"/>
                          <w:sz w:val="28"/>
                          <w:szCs w:val="28"/>
                        </w:rPr>
                      </w:pPr>
                      <w:r w:rsidRPr="00F77984">
                        <w:rPr>
                          <w:rFonts w:ascii="Times New Roman" w:hAnsi="Times New Roman" w:cs="Times New Roman"/>
                          <w:color w:val="002060"/>
                          <w:sz w:val="28"/>
                          <w:szCs w:val="28"/>
                        </w:rPr>
                        <w:t>Objective and Overview of the ‘100 Club’</w:t>
                      </w:r>
                    </w:p>
                    <w:p w14:paraId="0395CF1B" w14:textId="1497BA58" w:rsidR="00151469" w:rsidRPr="008C4177" w:rsidRDefault="00F77984" w:rsidP="008C4177">
                      <w:pPr>
                        <w:pStyle w:val="auto-style3"/>
                        <w:numPr>
                          <w:ilvl w:val="0"/>
                          <w:numId w:val="12"/>
                        </w:numPr>
                        <w:spacing w:before="0" w:beforeAutospacing="0" w:after="0" w:afterAutospacing="0"/>
                        <w:contextualSpacing/>
                        <w:rPr>
                          <w:sz w:val="22"/>
                          <w:szCs w:val="22"/>
                        </w:rPr>
                      </w:pPr>
                      <w:r w:rsidRPr="008C4177">
                        <w:rPr>
                          <w:sz w:val="22"/>
                          <w:szCs w:val="22"/>
                        </w:rPr>
                        <w:t xml:space="preserve">Lions Club of New Milton raises money for </w:t>
                      </w:r>
                      <w:r w:rsidR="00446E20" w:rsidRPr="008C4177">
                        <w:rPr>
                          <w:sz w:val="22"/>
                          <w:szCs w:val="22"/>
                        </w:rPr>
                        <w:t>causes which we support</w:t>
                      </w:r>
                      <w:r w:rsidRPr="008C4177">
                        <w:rPr>
                          <w:sz w:val="22"/>
                          <w:szCs w:val="22"/>
                        </w:rPr>
                        <w:t>.</w:t>
                      </w:r>
                    </w:p>
                    <w:p w14:paraId="116CA3D7" w14:textId="5B65D3AA" w:rsidR="00F070A5" w:rsidRPr="008C4177" w:rsidRDefault="00151469" w:rsidP="008C4177">
                      <w:pPr>
                        <w:pStyle w:val="auto-style3"/>
                        <w:numPr>
                          <w:ilvl w:val="0"/>
                          <w:numId w:val="12"/>
                        </w:numPr>
                        <w:spacing w:before="0" w:beforeAutospacing="0" w:after="0" w:afterAutospacing="0"/>
                        <w:contextualSpacing/>
                        <w:rPr>
                          <w:sz w:val="22"/>
                          <w:szCs w:val="22"/>
                        </w:rPr>
                      </w:pPr>
                      <w:r w:rsidRPr="008C4177">
                        <w:rPr>
                          <w:sz w:val="22"/>
                          <w:szCs w:val="22"/>
                        </w:rPr>
                        <w:t>T</w:t>
                      </w:r>
                      <w:r w:rsidR="00F77984" w:rsidRPr="008C4177">
                        <w:rPr>
                          <w:sz w:val="22"/>
                          <w:szCs w:val="22"/>
                        </w:rPr>
                        <w:t>he Lions motto is ‘We Serve’ and we do this in our local community by fundraising and giving freely of our time.</w:t>
                      </w:r>
                      <w:r w:rsidRPr="008C4177">
                        <w:rPr>
                          <w:sz w:val="22"/>
                          <w:szCs w:val="22"/>
                        </w:rPr>
                        <w:t xml:space="preserve"> </w:t>
                      </w:r>
                    </w:p>
                    <w:p w14:paraId="34A01E6C" w14:textId="77777777" w:rsidR="001F61D9" w:rsidRPr="008C4177" w:rsidRDefault="00F77984" w:rsidP="008C4177">
                      <w:pPr>
                        <w:pStyle w:val="auto-style3"/>
                        <w:numPr>
                          <w:ilvl w:val="0"/>
                          <w:numId w:val="12"/>
                        </w:numPr>
                        <w:spacing w:before="80" w:beforeAutospacing="0" w:after="0" w:afterAutospacing="0"/>
                        <w:contextualSpacing/>
                        <w:rPr>
                          <w:sz w:val="22"/>
                          <w:szCs w:val="22"/>
                        </w:rPr>
                      </w:pPr>
                      <w:r w:rsidRPr="008C4177">
                        <w:rPr>
                          <w:sz w:val="22"/>
                          <w:szCs w:val="22"/>
                        </w:rPr>
                        <w:t>Administration costs of the ‘100 Club’ are met by members, or from sponsorship.</w:t>
                      </w:r>
                    </w:p>
                    <w:p w14:paraId="52FE7CBC" w14:textId="17BF943C" w:rsidR="00F77984" w:rsidRPr="008C4177" w:rsidRDefault="00F77984" w:rsidP="009E65AF">
                      <w:pPr>
                        <w:pStyle w:val="auto-style3"/>
                        <w:numPr>
                          <w:ilvl w:val="0"/>
                          <w:numId w:val="12"/>
                        </w:numPr>
                        <w:spacing w:before="120" w:beforeAutospacing="0" w:after="0" w:afterAutospacing="0"/>
                        <w:contextualSpacing/>
                        <w:rPr>
                          <w:sz w:val="22"/>
                          <w:szCs w:val="22"/>
                        </w:rPr>
                      </w:pPr>
                      <w:r w:rsidRPr="008C4177">
                        <w:rPr>
                          <w:sz w:val="22"/>
                          <w:szCs w:val="22"/>
                        </w:rPr>
                        <w:t xml:space="preserve">The </w:t>
                      </w:r>
                      <w:r w:rsidR="00951B91">
                        <w:rPr>
                          <w:sz w:val="22"/>
                          <w:szCs w:val="22"/>
                        </w:rPr>
                        <w:t xml:space="preserve">‘100 Club’ </w:t>
                      </w:r>
                      <w:r w:rsidR="006E4AA4">
                        <w:rPr>
                          <w:sz w:val="22"/>
                          <w:szCs w:val="22"/>
                        </w:rPr>
                        <w:t>inaugural Priz</w:t>
                      </w:r>
                      <w:r w:rsidRPr="008C4177">
                        <w:rPr>
                          <w:sz w:val="22"/>
                          <w:szCs w:val="22"/>
                        </w:rPr>
                        <w:t>e Draw will be made in July 2021.</w:t>
                      </w:r>
                    </w:p>
                    <w:p w14:paraId="08041762" w14:textId="1D93260E" w:rsidR="00F77984" w:rsidRDefault="00F77984" w:rsidP="009E65AF">
                      <w:pPr>
                        <w:spacing w:before="120"/>
                        <w:rPr>
                          <w:rFonts w:ascii="Times New Roman" w:hAnsi="Times New Roman" w:cs="Times New Roman"/>
                          <w:color w:val="002060"/>
                          <w:sz w:val="28"/>
                          <w:szCs w:val="28"/>
                        </w:rPr>
                      </w:pPr>
                      <w:r w:rsidRPr="00F77984">
                        <w:rPr>
                          <w:rFonts w:ascii="Times New Roman" w:hAnsi="Times New Roman" w:cs="Times New Roman"/>
                          <w:color w:val="002060"/>
                          <w:sz w:val="28"/>
                          <w:szCs w:val="28"/>
                        </w:rPr>
                        <w:t>The</w:t>
                      </w:r>
                      <w:bookmarkStart w:id="8" w:name="_Hlk67005777"/>
                      <w:r w:rsidRPr="00F77984">
                        <w:rPr>
                          <w:rFonts w:ascii="Times New Roman" w:hAnsi="Times New Roman" w:cs="Times New Roman"/>
                          <w:color w:val="002060"/>
                          <w:sz w:val="28"/>
                          <w:szCs w:val="28"/>
                        </w:rPr>
                        <w:t xml:space="preserve"> Rules</w:t>
                      </w:r>
                      <w:bookmarkEnd w:id="8"/>
                    </w:p>
                    <w:p w14:paraId="2001D156" w14:textId="7D9876E3" w:rsidR="00F77984" w:rsidRPr="00F77984" w:rsidRDefault="00F77984" w:rsidP="001F61D9">
                      <w:pPr>
                        <w:spacing w:before="80"/>
                        <w:ind w:left="357" w:hanging="215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1. </w:t>
                      </w:r>
                      <w:r w:rsidRPr="00F77984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Maximum of 100 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Subscriptions are available each of which can be purchased by a total contribution of £60.00 paid annually or £5 monthly. Each Subscription provides for 12 entries per year and is allocated a number between 1 &amp; 100.</w:t>
                      </w:r>
                    </w:p>
                    <w:p w14:paraId="2A23DC7B" w14:textId="4860692A" w:rsidR="00F77984" w:rsidRPr="00F77984" w:rsidRDefault="00F77984" w:rsidP="001F61D9">
                      <w:pPr>
                        <w:spacing w:before="80"/>
                        <w:ind w:left="357" w:hanging="215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2. </w:t>
                      </w:r>
                      <w:r w:rsidRPr="00F77984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Prize Draws 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will be held every month.  In all months except June and December the Prizes will be 1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  <w:vertAlign w:val="superscript"/>
                        </w:rPr>
                        <w:t>st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£50; 2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  <w:vertAlign w:val="superscript"/>
                        </w:rPr>
                        <w:t>nd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£30; 3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  <w:vertAlign w:val="superscript"/>
                        </w:rPr>
                        <w:t>rd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£20.  In June and December, the Prizes will be replaced by </w:t>
                      </w:r>
                      <w:r w:rsidRPr="00F77984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Bonus Prizes 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of 1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  <w:vertAlign w:val="superscript"/>
                        </w:rPr>
                        <w:t>st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£250; 2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  <w:vertAlign w:val="superscript"/>
                        </w:rPr>
                        <w:t>nd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£150; 3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  <w:vertAlign w:val="superscript"/>
                        </w:rPr>
                        <w:t>rd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£100.</w:t>
                      </w:r>
                    </w:p>
                    <w:p w14:paraId="4932CA5C" w14:textId="0B3657D7" w:rsidR="00F77984" w:rsidRPr="00F77984" w:rsidRDefault="00F77984" w:rsidP="001F61D9">
                      <w:pPr>
                        <w:spacing w:before="80"/>
                        <w:ind w:left="357" w:hanging="215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3. </w:t>
                      </w:r>
                      <w:r w:rsidRPr="00F77984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The Lions ‘100 Club’ 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is a ‘small society lottery’ registered under our Lottery Licence 271, LOTT/10/00652 with New Forest District Council. The ‘100 Club’ is open to all Lions, their partners and members of the general public aged 18</w:t>
                      </w:r>
                      <w:r w:rsidR="00433377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&amp; </w:t>
                      </w:r>
                      <w:r w:rsidR="00960607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o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ver</w:t>
                      </w:r>
                      <w:r w:rsidR="00BE5D77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.</w:t>
                      </w:r>
                    </w:p>
                    <w:p w14:paraId="15DECE2E" w14:textId="76838A7B" w:rsidR="00F77984" w:rsidRPr="00F77984" w:rsidRDefault="00F77984" w:rsidP="00982E9D">
                      <w:pPr>
                        <w:spacing w:before="80"/>
                        <w:ind w:left="357" w:hanging="215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4. </w:t>
                      </w:r>
                      <w:r w:rsidRPr="00F77984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Payments per ‘Ticket’</w:t>
                      </w:r>
                      <w:r w:rsidRPr="00D0391D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D0391D" w:rsidRPr="00D0391D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to be made by Standing Order</w:t>
                      </w:r>
                      <w:r w:rsidR="00D0391D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(monthly </w:t>
                      </w:r>
                      <w:r w:rsidRPr="00F77984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£5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, or annually </w:t>
                      </w:r>
                      <w:r w:rsidRPr="00F77984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£60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), or by cash or cheque for the annual amount of £60.  </w:t>
                      </w:r>
                      <w:r w:rsidR="00982E9D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A 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Subscription </w:t>
                      </w:r>
                      <w:r w:rsidR="00D0391D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is 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for a full 12-month period </w:t>
                      </w:r>
                      <w:r w:rsidR="00982E9D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and 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no refunds will be given</w:t>
                      </w:r>
                      <w:r w:rsidR="00D0391D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.</w:t>
                      </w:r>
                    </w:p>
                    <w:p w14:paraId="3585DC16" w14:textId="089FE8C5" w:rsidR="00F77984" w:rsidRPr="00F77984" w:rsidRDefault="00F77984" w:rsidP="00982E9D">
                      <w:pPr>
                        <w:spacing w:before="80"/>
                        <w:ind w:left="360" w:hanging="218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bookmarkStart w:id="9" w:name="_Hlk67495564"/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5. </w:t>
                      </w:r>
                      <w:r w:rsidRPr="00F77984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Subscriber’s ‘Tickets’ 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will only be entered into Draw if subscription is up to date.</w:t>
                      </w:r>
                    </w:p>
                    <w:p w14:paraId="6B58FD13" w14:textId="61D1E6C0" w:rsidR="00F77984" w:rsidRPr="00433377" w:rsidRDefault="00433377" w:rsidP="00982E9D">
                      <w:pPr>
                        <w:ind w:left="284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r w:rsidR="00F77984" w:rsidRPr="00433377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Eligibility</w:t>
                      </w:r>
                      <w:r w:rsidR="00F77984" w:rsidRPr="0043337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to be in Draw – there will be </w:t>
                      </w:r>
                      <w:r w:rsidR="00F77984" w:rsidRPr="00433377">
                        <w:rPr>
                          <w:rFonts w:ascii="Times New Roman" w:hAnsi="Times New Roman" w:cs="Times New Roman"/>
                          <w:sz w:val="20"/>
                          <w:szCs w:val="20"/>
                          <w:u w:val="single"/>
                        </w:rPr>
                        <w:t>one month</w:t>
                      </w:r>
                      <w:r w:rsidR="00951B91">
                        <w:rPr>
                          <w:rFonts w:ascii="Times New Roman" w:hAnsi="Times New Roman" w:cs="Times New Roman"/>
                          <w:sz w:val="20"/>
                          <w:szCs w:val="20"/>
                          <w:u w:val="single"/>
                        </w:rPr>
                        <w:t>’s wait</w:t>
                      </w:r>
                      <w:r w:rsidR="00951B91" w:rsidRPr="00FD561D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  <w:r w:rsidR="00F77984" w:rsidRPr="0043337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before a new</w:t>
                      </w:r>
                      <w:r w:rsidR="00192DDD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  <w:r w:rsidR="00192DDD" w:rsidRPr="004E4AF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Subscriber’s ‘</w:t>
                      </w:r>
                      <w:r w:rsidR="00F77984" w:rsidRPr="0043337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Ticket’ shall be entered </w:t>
                      </w:r>
                      <w:r w:rsidR="00951B91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after the start of the </w:t>
                      </w:r>
                      <w:r w:rsidR="00F77984" w:rsidRPr="0043337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Draw.</w:t>
                      </w:r>
                    </w:p>
                    <w:bookmarkEnd w:id="9"/>
                    <w:p w14:paraId="05A83A7A" w14:textId="0A81C903" w:rsidR="00F77984" w:rsidRPr="00F77984" w:rsidRDefault="00F77984" w:rsidP="001F61D9">
                      <w:pPr>
                        <w:spacing w:before="80"/>
                        <w:ind w:left="360" w:hanging="218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6. </w:t>
                      </w:r>
                      <w:r w:rsidRPr="00F77984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The Draw 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will be made by the Lions Club President</w:t>
                      </w:r>
                      <w:r w:rsidR="00E02F48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,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or other Officer of that Club on the second full Club meeting each month. (4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  <w:vertAlign w:val="superscript"/>
                        </w:rPr>
                        <w:t>th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Monday of each month).</w:t>
                      </w:r>
                    </w:p>
                    <w:p w14:paraId="7995F145" w14:textId="77AFA8F1" w:rsidR="00F77984" w:rsidRPr="00F77984" w:rsidRDefault="00F77984" w:rsidP="001F61D9">
                      <w:pPr>
                        <w:spacing w:before="80"/>
                        <w:ind w:left="357" w:hanging="215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7. </w:t>
                      </w:r>
                      <w:r w:rsidRPr="00F77984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Winners Payments 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will be made normally within 7 working days of each Draw and can be in the form of Cheques sent to your registered address, or you can opt to be paid by Internet Bank Transfer.</w:t>
                      </w:r>
                    </w:p>
                    <w:p w14:paraId="5ED8C2C7" w14:textId="6661DA61" w:rsidR="00F77984" w:rsidRPr="00960607" w:rsidRDefault="00F77984" w:rsidP="001F61D9">
                      <w:pPr>
                        <w:spacing w:before="80"/>
                        <w:ind w:left="357" w:hanging="215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 w:rsidRPr="00A81676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8.</w:t>
                      </w:r>
                      <w:r w:rsidRPr="0096060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Winning Ticket </w:t>
                      </w:r>
                      <w:r w:rsidRPr="00960607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results are posted on the Lions Club of New Milton website page.</w:t>
                      </w:r>
                    </w:p>
                    <w:p w14:paraId="1144A152" w14:textId="75006DC0" w:rsidR="00F77984" w:rsidRPr="00960607" w:rsidRDefault="00F77984" w:rsidP="001F61D9">
                      <w:pPr>
                        <w:spacing w:before="80"/>
                        <w:ind w:left="357" w:hanging="215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 w:rsidRPr="0096060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9. The ‘100 Club’ </w:t>
                      </w:r>
                      <w:r w:rsidRPr="00960607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is run by Lions Club of New Milton and in the case of any dispute the decision of the Club President is final. </w:t>
                      </w:r>
                    </w:p>
                    <w:p w14:paraId="04A0100A" w14:textId="30093216" w:rsidR="00F77984" w:rsidRPr="00960607" w:rsidRDefault="00F77984" w:rsidP="001F61D9">
                      <w:pPr>
                        <w:spacing w:before="80"/>
                        <w:ind w:left="357" w:hanging="215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 w:rsidRPr="0096060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10. Subscriber</w:t>
                      </w:r>
                      <w:r w:rsidR="00E02F48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s</w:t>
                      </w:r>
                      <w:r w:rsidRPr="0096060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960607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will be deemed to have left the ‘100 Club’ if his/her subscription renewal remains unpaid for a period of one month.</w:t>
                      </w:r>
                    </w:p>
                    <w:p w14:paraId="4725C7E8" w14:textId="3A0F62F6" w:rsidR="00F77984" w:rsidRPr="00960607" w:rsidRDefault="00F77984" w:rsidP="001F61D9">
                      <w:pPr>
                        <w:spacing w:before="80"/>
                        <w:ind w:left="357" w:hanging="215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 w:rsidRPr="0096060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11. If a Winner </w:t>
                      </w:r>
                      <w:r w:rsidRPr="00960607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cannot be contacted after 6 months, any winnings on that number will be donated to the Lions </w:t>
                      </w:r>
                      <w:r w:rsidR="002719BC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Club </w:t>
                      </w:r>
                      <w:r w:rsidRPr="00960607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Fun</w:t>
                      </w:r>
                      <w:r w:rsidR="002719BC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ds.</w:t>
                      </w:r>
                    </w:p>
                    <w:p w14:paraId="628C7C95" w14:textId="670F8667" w:rsidR="00960607" w:rsidRPr="00A81676" w:rsidRDefault="00F77984" w:rsidP="001F61D9">
                      <w:pPr>
                        <w:spacing w:before="80"/>
                        <w:ind w:left="360" w:hanging="218"/>
                        <w:rPr>
                          <w:rStyle w:val="Hyperlink"/>
                          <w:rFonts w:ascii="Times New Roman" w:hAnsi="Times New Roman" w:cs="Times New Roman"/>
                        </w:rPr>
                      </w:pPr>
                      <w:r w:rsidRPr="0096060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12. Enquiries </w:t>
                      </w:r>
                      <w:r w:rsidRPr="00960607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or </w:t>
                      </w:r>
                      <w:r w:rsidR="00433377" w:rsidRPr="00960607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m</w:t>
                      </w:r>
                      <w:r w:rsidRPr="00960607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ore detail</w:t>
                      </w:r>
                      <w:r w:rsidR="00042DC7" w:rsidRPr="00960607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s</w:t>
                      </w:r>
                      <w:r w:rsidRPr="00960607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?  </w:t>
                      </w:r>
                      <w:r w:rsidR="00151469" w:rsidRPr="00960607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Contact </w:t>
                      </w:r>
                      <w:r w:rsidR="00960607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our </w:t>
                      </w:r>
                      <w:r w:rsidRPr="00960607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Lions ‘100 Club’ Organiser</w:t>
                      </w:r>
                      <w:r w:rsidR="00960607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E02F48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whose details are </w:t>
                      </w:r>
                      <w:r w:rsidRPr="00960607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on the Lions website page at:</w:t>
                      </w:r>
                      <w:r w:rsidR="009909A8" w:rsidRPr="00960607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ab/>
                      </w:r>
                      <w:r w:rsidRPr="00A81676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 xml:space="preserve"> </w:t>
                      </w:r>
                      <w:hyperlink r:id="rId15" w:history="1">
                        <w:r w:rsidR="00151469" w:rsidRPr="00A81676">
                          <w:rPr>
                            <w:rStyle w:val="Hyperlink"/>
                            <w:rFonts w:ascii="Times New Roman" w:hAnsi="Times New Roman" w:cs="Times New Roman"/>
                          </w:rPr>
                          <w:t>www.newmiltonlions.org.uk/100club</w:t>
                        </w:r>
                      </w:hyperlink>
                      <w:r w:rsidR="00151469" w:rsidRPr="00A81676">
                        <w:rPr>
                          <w:rStyle w:val="Hyperlink"/>
                          <w:rFonts w:ascii="Times New Roman" w:hAnsi="Times New Roman" w:cs="Times New Roman"/>
                        </w:rPr>
                        <w:t xml:space="preserve"> </w:t>
                      </w:r>
                    </w:p>
                    <w:p w14:paraId="62DE504A" w14:textId="1651FE11" w:rsidR="00EB6B15" w:rsidRDefault="00151469" w:rsidP="00EB6B15">
                      <w:pPr>
                        <w:pStyle w:val="ListParagraph"/>
                        <w:ind w:left="142"/>
                        <w:rPr>
                          <w:rStyle w:val="Hyperlink"/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Style w:val="Hyperlink"/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6E2A4661" w14:textId="37CEDA21" w:rsidR="00F77984" w:rsidRPr="00151469" w:rsidRDefault="00960607" w:rsidP="00960607">
                      <w:pPr>
                        <w:pStyle w:val="ListParagraph"/>
                        <w:ind w:left="142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ab/>
                      </w:r>
                      <w:r w:rsidR="00EB6B15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ab/>
                      </w:r>
                      <w:bookmarkEnd w:id="6"/>
                      <w:bookmarkEnd w:id="7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D9FA6E9" wp14:editId="58985CA9">
                <wp:simplePos x="0" y="0"/>
                <wp:positionH relativeFrom="margin">
                  <wp:align>left</wp:align>
                </wp:positionH>
                <wp:positionV relativeFrom="paragraph">
                  <wp:posOffset>125730</wp:posOffset>
                </wp:positionV>
                <wp:extent cx="4839970" cy="68961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0800000">
                          <a:off x="0" y="0"/>
                          <a:ext cx="4839970" cy="6896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AAD909" w14:textId="5BD1BB1A" w:rsidR="00987022" w:rsidRDefault="00E95EF1" w:rsidP="00987022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2060"/>
                                <w:sz w:val="24"/>
                                <w:szCs w:val="24"/>
                              </w:rPr>
                            </w:pPr>
                            <w:bookmarkStart w:id="10" w:name="_Hlk68202986"/>
                            <w:bookmarkStart w:id="11" w:name="_Hlk67042326"/>
                            <w:bookmarkStart w:id="12" w:name="_Hlk68211310"/>
                            <w:bookmarkStart w:id="13" w:name="_Hlk68211311"/>
                            <w:r w:rsidRPr="00270A7D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2"/>
                                <w:szCs w:val="32"/>
                                <w:highlight w:val="yellow"/>
                              </w:rPr>
                              <w:t>How</w:t>
                            </w:r>
                            <w:r w:rsidRPr="00270A7D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DD32C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-</w:t>
                            </w:r>
                            <w:r w:rsidRPr="004D6EB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57665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to </w:t>
                            </w:r>
                            <w:r w:rsidRPr="004D6EB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join the ‘100 Club’?  </w:t>
                            </w:r>
                            <w:r w:rsidR="000D70A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Each </w:t>
                            </w:r>
                            <w:r w:rsidR="000D70AB" w:rsidRPr="004D6EB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‘Subscription’</w:t>
                            </w:r>
                            <w:r w:rsidR="000D70A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costs </w:t>
                            </w:r>
                            <w:r w:rsidR="000D70AB" w:rsidRPr="004D6EB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£5</w:t>
                            </w:r>
                            <w:r w:rsidR="000D70A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pm </w:t>
                            </w:r>
                            <w:r w:rsidR="000D70AB" w:rsidRPr="004D6EB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or £60</w:t>
                            </w:r>
                            <w:r w:rsidR="000D70A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pa</w:t>
                            </w:r>
                            <w:r w:rsidR="00DD32C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.</w:t>
                            </w:r>
                            <w:r w:rsidR="000D70A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</w:t>
                            </w:r>
                            <w:r w:rsidRPr="004D6EB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omplete</w:t>
                            </w:r>
                            <w:r w:rsidR="000D70A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this</w:t>
                            </w:r>
                            <w:r w:rsidRPr="004D6EB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14BCC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  <w:t>Application</w:t>
                            </w:r>
                            <w:r w:rsidRPr="00E723E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57665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&amp; </w:t>
                            </w:r>
                            <w:r w:rsidRPr="0057665B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  <w:t>Standing Order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(</w:t>
                            </w:r>
                            <w:r w:rsidR="00CD439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see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over</w:t>
                            </w:r>
                            <w:r w:rsidR="00270A7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)</w:t>
                            </w:r>
                            <w:r w:rsidR="00270A7D">
                              <w:rPr>
                                <w:rFonts w:ascii="Times New Roman" w:hAnsi="Times New Roman" w:cs="Times New Roman"/>
                                <w:color w:val="002060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="00270A7D" w:rsidRPr="00987022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2060"/>
                                <w:sz w:val="24"/>
                                <w:szCs w:val="24"/>
                                <w:u w:val="single"/>
                              </w:rPr>
                              <w:t>Or</w:t>
                            </w:r>
                            <w:r w:rsidR="00270A7D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0D70AB" w:rsidRPr="000D70AB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2060"/>
                                <w:sz w:val="24"/>
                                <w:szCs w:val="24"/>
                              </w:rPr>
                              <w:t xml:space="preserve">download </w:t>
                            </w:r>
                            <w:r w:rsidR="00DD32C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an </w:t>
                            </w:r>
                            <w:r w:rsidR="00DD32C0" w:rsidRPr="004D6EB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Application </w:t>
                            </w:r>
                            <w:r w:rsidR="00DD32C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&amp; </w:t>
                            </w:r>
                            <w:r w:rsidR="00DD32C0" w:rsidRPr="004D6EB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Standing Order </w:t>
                            </w:r>
                            <w:r w:rsidR="00DD32C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form at</w:t>
                            </w:r>
                            <w:r w:rsidRPr="004D6EB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16" w:history="1">
                              <w:r w:rsidR="00EA6F42" w:rsidRPr="001112F5">
                                <w:rPr>
                                  <w:rStyle w:val="Hyperlink"/>
                                  <w:rFonts w:ascii="Times New Roman" w:hAnsi="Times New Roman" w:cs="Times New Roman"/>
                                </w:rPr>
                                <w:t>www.newmiltonlions.org.uk/100club</w:t>
                              </w:r>
                            </w:hyperlink>
                            <w:r w:rsidR="00655448" w:rsidRPr="00655448">
                              <w:rPr>
                                <w:rStyle w:val="Hyperlink"/>
                                <w:rFonts w:ascii="Times New Roman" w:hAnsi="Times New Roman" w:cs="Times New Roman"/>
                                <w:u w:val="none"/>
                              </w:rPr>
                              <w:t xml:space="preserve"> </w:t>
                            </w:r>
                            <w:bookmarkEnd w:id="10"/>
                            <w:r w:rsidR="00DD32C0">
                              <w:rPr>
                                <w:rStyle w:val="Hyperlink"/>
                                <w:rFonts w:ascii="Times New Roman" w:hAnsi="Times New Roman" w:cs="Times New Roman"/>
                                <w:u w:val="none"/>
                              </w:rPr>
                              <w:t>.</w:t>
                            </w:r>
                            <w:r w:rsidR="000D70A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 Either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post </w:t>
                            </w:r>
                            <w:r w:rsidR="0098702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both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with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bidi="en-US"/>
                              </w:rPr>
                              <w:t>any cheque</w:t>
                            </w:r>
                            <w:r w:rsidR="008B0DD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bidi="en-US"/>
                              </w:rPr>
                              <w:t>(s)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bidi="en-US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2060"/>
                                <w:sz w:val="24"/>
                                <w:szCs w:val="24"/>
                              </w:rPr>
                              <w:t xml:space="preserve">to: </w:t>
                            </w:r>
                            <w:r w:rsidRPr="00E95EF1">
                              <w:rPr>
                                <w:rFonts w:ascii="Times New Roman" w:hAnsi="Times New Roman" w:cs="Times New Roman"/>
                                <w:color w:val="002060"/>
                                <w:sz w:val="24"/>
                                <w:szCs w:val="24"/>
                              </w:rPr>
                              <w:t xml:space="preserve">Lions ‘100 Club’ </w:t>
                            </w:r>
                            <w:bookmarkStart w:id="14" w:name="_Hlk71583079"/>
                            <w:r w:rsidRPr="00EC0530"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002060"/>
                                <w:sz w:val="24"/>
                                <w:szCs w:val="24"/>
                              </w:rPr>
                              <w:t>Organiser</w:t>
                            </w:r>
                            <w:bookmarkEnd w:id="14"/>
                            <w:r w:rsidRPr="00E95EF1">
                              <w:rPr>
                                <w:rFonts w:ascii="Times New Roman" w:hAnsi="Times New Roman" w:cs="Times New Roman"/>
                                <w:color w:val="002060"/>
                                <w:sz w:val="24"/>
                                <w:szCs w:val="24"/>
                              </w:rPr>
                              <w:t>,</w:t>
                            </w:r>
                            <w:r w:rsidR="00655448">
                              <w:rPr>
                                <w:rFonts w:ascii="Times New Roman" w:hAnsi="Times New Roman" w:cs="Times New Roman"/>
                                <w:color w:val="00206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E95EF1">
                              <w:rPr>
                                <w:rFonts w:ascii="Times New Roman" w:hAnsi="Times New Roman" w:cs="Times New Roman"/>
                                <w:color w:val="002060"/>
                                <w:sz w:val="24"/>
                                <w:szCs w:val="24"/>
                              </w:rPr>
                              <w:t>Jammin House, 29 Marley Avenue, New Milton, Hants  BH25 5LQ</w:t>
                            </w:r>
                            <w:r w:rsidR="000D70AB">
                              <w:rPr>
                                <w:rFonts w:ascii="Times New Roman" w:hAnsi="Times New Roman" w:cs="Times New Roman"/>
                                <w:color w:val="00206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987022">
                              <w:rPr>
                                <w:rFonts w:ascii="Times New Roman" w:hAnsi="Times New Roman" w:cs="Times New Roman"/>
                                <w:color w:val="002060"/>
                                <w:sz w:val="24"/>
                                <w:szCs w:val="24"/>
                              </w:rPr>
                              <w:t>–</w:t>
                            </w:r>
                            <w:r w:rsidR="000D70AB">
                              <w:rPr>
                                <w:rFonts w:ascii="Times New Roman" w:hAnsi="Times New Roman" w:cs="Times New Roman"/>
                                <w:color w:val="002060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05D4F1E4" w14:textId="65AFFDDC" w:rsidR="00DD32C0" w:rsidRDefault="000D70AB" w:rsidP="00987022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206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2060"/>
                                <w:sz w:val="24"/>
                                <w:szCs w:val="24"/>
                              </w:rPr>
                              <w:t>or hand to a Lions club member.</w:t>
                            </w:r>
                          </w:p>
                          <w:p w14:paraId="4E1533E3" w14:textId="77777777" w:rsidR="00987022" w:rsidRPr="00987022" w:rsidRDefault="00987022" w:rsidP="00987022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6"/>
                                <w:szCs w:val="16"/>
                                <w:highlight w:val="yellow"/>
                              </w:rPr>
                            </w:pPr>
                          </w:p>
                          <w:p w14:paraId="17E19AB2" w14:textId="54D36D4E" w:rsidR="00655448" w:rsidRPr="004D6EB2" w:rsidRDefault="00655448" w:rsidP="00987022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Style w:val="Hyperlink"/>
                                <w:rFonts w:ascii="Times New Roman" w:hAnsi="Times New Roman" w:cs="Times New Roman"/>
                              </w:rPr>
                            </w:pPr>
                            <w:r w:rsidRPr="00270A7D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2"/>
                                <w:szCs w:val="32"/>
                                <w:highlight w:val="yellow"/>
                              </w:rPr>
                              <w:t>When</w:t>
                            </w:r>
                            <w:r w:rsidRPr="004D6EB2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4D6EB2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- </w:t>
                            </w:r>
                            <w:r w:rsidRPr="004D6EB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re Prizes paid out?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  </w:t>
                            </w:r>
                            <w:r w:rsidRPr="004D6EB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Except June &amp; December, Monthly Prizes </w:t>
                            </w:r>
                            <w:r w:rsidR="00530A9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are </w:t>
                            </w:r>
                            <w:r w:rsidRPr="00586096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1</w:t>
                            </w:r>
                            <w:r w:rsidRPr="00586096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s</w:t>
                            </w:r>
                            <w:r w:rsidRPr="004D6EB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vertAlign w:val="superscript"/>
                              </w:rPr>
                              <w:t>t</w:t>
                            </w:r>
                            <w:r w:rsidRPr="004D6EB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 £50</w:t>
                            </w:r>
                            <w:r w:rsidR="00530A9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,</w:t>
                            </w:r>
                            <w:r w:rsidRPr="004D6EB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586096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2</w:t>
                            </w:r>
                            <w:r w:rsidRPr="00586096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nd</w:t>
                            </w:r>
                            <w:r w:rsidRPr="004D6EB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 £30</w:t>
                            </w:r>
                            <w:r w:rsidR="00530A9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,</w:t>
                            </w:r>
                            <w:r w:rsidRPr="004D6EB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586096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3</w:t>
                            </w:r>
                            <w:r w:rsidRPr="00586096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rd</w:t>
                            </w:r>
                            <w:r w:rsidRPr="004D6EB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: £20. In June &amp; December, Prizes are: </w:t>
                            </w:r>
                            <w:r w:rsidRPr="00586096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1</w:t>
                            </w:r>
                            <w:r w:rsidRPr="00586096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st</w:t>
                            </w:r>
                            <w:r w:rsidRPr="00586096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:</w:t>
                            </w:r>
                            <w:r w:rsidRPr="004D6EB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£250</w:t>
                            </w:r>
                            <w:r w:rsidR="00530A9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,</w:t>
                            </w:r>
                            <w:r w:rsidRPr="004D6EB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Pr="00586096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2</w:t>
                            </w:r>
                            <w:r w:rsidRPr="00586096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nd</w:t>
                            </w:r>
                            <w:r w:rsidRPr="004D6EB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 £150</w:t>
                            </w:r>
                            <w:r w:rsidR="00530A9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,</w:t>
                            </w:r>
                            <w:r w:rsidRPr="004D6EB2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58609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3</w:t>
                            </w:r>
                            <w:r w:rsidRPr="0058609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vertAlign w:val="superscript"/>
                              </w:rPr>
                              <w:t>rd</w:t>
                            </w:r>
                            <w:r w:rsidRPr="004D6EB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 £100.</w:t>
                            </w:r>
                            <w:r w:rsidR="008E6C7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   </w:t>
                            </w:r>
                            <w:r w:rsidR="00530A9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530A9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</w:r>
                            <w:r w:rsidRPr="004D6EB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Draw results are posted on</w:t>
                            </w:r>
                            <w:r w:rsidR="00270A7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our </w:t>
                            </w:r>
                            <w:r w:rsidRPr="004D6EB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web page</w:t>
                            </w:r>
                            <w:r w:rsidR="00270A7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.</w:t>
                            </w:r>
                            <w:r w:rsidR="00EC053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1B93807D" w14:textId="4395B852" w:rsidR="00E95EF1" w:rsidRPr="00FD60E1" w:rsidRDefault="00E95EF1" w:rsidP="00987022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2060"/>
                                <w:sz w:val="20"/>
                                <w:szCs w:val="20"/>
                              </w:rPr>
                            </w:pPr>
                            <w:r w:rsidRPr="00FD60E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2060"/>
                                <w:sz w:val="20"/>
                                <w:szCs w:val="20"/>
                              </w:rPr>
                              <w:t xml:space="preserve">……………………………………………………………………………………………… </w:t>
                            </w:r>
                          </w:p>
                          <w:p w14:paraId="698B5FAB" w14:textId="6D856D17" w:rsidR="00151469" w:rsidRPr="00C72628" w:rsidRDefault="00151469" w:rsidP="00987022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2060"/>
                              </w:rPr>
                            </w:pPr>
                            <w:r w:rsidRPr="00E73E31">
                              <w:rPr>
                                <w:rFonts w:ascii="Times New Roman" w:hAnsi="Times New Roman" w:cs="Times New Roman"/>
                                <w:color w:val="002060"/>
                                <w:sz w:val="20"/>
                                <w:szCs w:val="20"/>
                              </w:rPr>
                              <w:t>Lions Club of New Milton</w:t>
                            </w:r>
                            <w:r w:rsidR="00E73E31">
                              <w:rPr>
                                <w:rFonts w:ascii="Times New Roman" w:hAnsi="Times New Roman" w:cs="Times New Roman"/>
                                <w:color w:val="002060"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Pr="00270A7D">
                              <w:rPr>
                                <w:rFonts w:ascii="Times New Roman" w:hAnsi="Times New Roman" w:cs="Times New Roman"/>
                                <w:color w:val="002060"/>
                              </w:rPr>
                              <w:t>‘100 Club’</w:t>
                            </w:r>
                            <w:r w:rsidR="00655448">
                              <w:rPr>
                                <w:rFonts w:ascii="Times New Roman" w:hAnsi="Times New Roman" w:cs="Times New Roman"/>
                                <w:color w:val="00206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73E3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2060"/>
                                <w:sz w:val="24"/>
                                <w:szCs w:val="24"/>
                              </w:rPr>
                              <w:t xml:space="preserve">Lottery </w:t>
                            </w:r>
                            <w:r w:rsidRPr="008D687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2060"/>
                                <w:sz w:val="24"/>
                                <w:szCs w:val="24"/>
                              </w:rPr>
                              <w:t>Application Form</w:t>
                            </w:r>
                            <w:r w:rsidR="00270A7D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206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D6877" w:rsidRPr="00E73E31">
                              <w:rPr>
                                <w:rFonts w:ascii="Times New Roman" w:hAnsi="Times New Roman" w:cs="Times New Roman"/>
                                <w:color w:val="002060"/>
                                <w:sz w:val="18"/>
                                <w:szCs w:val="18"/>
                              </w:rPr>
                              <w:t>(</w:t>
                            </w:r>
                            <w:r w:rsidR="00E73E31" w:rsidRPr="00E73E31">
                              <w:rPr>
                                <w:rFonts w:ascii="Times New Roman" w:hAnsi="Times New Roman" w:cs="Times New Roman"/>
                                <w:color w:val="002060"/>
                                <w:sz w:val="18"/>
                                <w:szCs w:val="18"/>
                              </w:rPr>
                              <w:t xml:space="preserve">in </w:t>
                            </w:r>
                            <w:r w:rsidRPr="00655448">
                              <w:rPr>
                                <w:rFonts w:ascii="Times New Roman" w:hAnsi="Times New Roman" w:cs="Times New Roman"/>
                                <w:color w:val="002060"/>
                                <w:sz w:val="18"/>
                                <w:szCs w:val="18"/>
                              </w:rPr>
                              <w:t>B</w:t>
                            </w:r>
                            <w:r w:rsidR="00E73E31">
                              <w:rPr>
                                <w:rFonts w:ascii="Times New Roman" w:hAnsi="Times New Roman" w:cs="Times New Roman"/>
                                <w:color w:val="002060"/>
                                <w:sz w:val="18"/>
                                <w:szCs w:val="18"/>
                              </w:rPr>
                              <w:t xml:space="preserve">old </w:t>
                            </w:r>
                            <w:r w:rsidRPr="00655448">
                              <w:rPr>
                                <w:rFonts w:ascii="Times New Roman" w:hAnsi="Times New Roman" w:cs="Times New Roman"/>
                                <w:color w:val="002060"/>
                                <w:sz w:val="18"/>
                                <w:szCs w:val="18"/>
                              </w:rPr>
                              <w:t xml:space="preserve"> C</w:t>
                            </w:r>
                            <w:r w:rsidR="001621EE" w:rsidRPr="00655448">
                              <w:rPr>
                                <w:rFonts w:ascii="Times New Roman" w:hAnsi="Times New Roman" w:cs="Times New Roman"/>
                                <w:color w:val="002060"/>
                                <w:sz w:val="18"/>
                                <w:szCs w:val="18"/>
                              </w:rPr>
                              <w:t>apitals)</w:t>
                            </w:r>
                          </w:p>
                          <w:p w14:paraId="22E2056E" w14:textId="77777777" w:rsidR="00151469" w:rsidRPr="008D6877" w:rsidRDefault="00151469" w:rsidP="00987022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496113E6" w14:textId="0A4A72C2" w:rsidR="008D6877" w:rsidRDefault="00151469" w:rsidP="00987022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D687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Surname:</w:t>
                            </w:r>
                            <w:r w:rsidR="008D687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</w:r>
                            <w:r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…………………</w:t>
                            </w:r>
                            <w:r w:rsidR="000230AB"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</w:t>
                            </w:r>
                            <w:r w:rsidR="00C7262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</w:t>
                            </w:r>
                            <w:r w:rsidR="00187F23"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</w:t>
                            </w:r>
                            <w:r w:rsidR="000230AB"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...</w:t>
                            </w:r>
                            <w:r w:rsidR="000230AB"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</w:r>
                            <w:r w:rsidR="008D6877" w:rsidRPr="007772F6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title</w:t>
                            </w:r>
                            <w:r w:rsid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: …………….. </w:t>
                            </w:r>
                          </w:p>
                          <w:p w14:paraId="2BFFBD9A" w14:textId="77777777" w:rsidR="008D6877" w:rsidRDefault="008D6877" w:rsidP="00987022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53F70C6D" w14:textId="7FCB025D" w:rsidR="00151469" w:rsidRPr="008D6877" w:rsidRDefault="00151469" w:rsidP="00987022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D687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First Name: </w:t>
                            </w:r>
                            <w:r w:rsidR="00FD60E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</w:r>
                            <w:r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…………….…</w:t>
                            </w:r>
                            <w:r w:rsidR="00C7262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</w:t>
                            </w:r>
                            <w:r w:rsidR="00187F23"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</w:t>
                            </w:r>
                            <w:r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..…</w:t>
                            </w:r>
                          </w:p>
                          <w:p w14:paraId="1FA0C1B1" w14:textId="77777777" w:rsidR="008D6877" w:rsidRDefault="008D6877" w:rsidP="00987022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47A485AB" w14:textId="4D9983AA" w:rsidR="00151469" w:rsidRPr="008D6877" w:rsidRDefault="00151469" w:rsidP="00987022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D687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Postal Address</w:t>
                            </w:r>
                            <w:r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: ……………………………………………………………</w:t>
                            </w:r>
                          </w:p>
                          <w:p w14:paraId="60C8F4AC" w14:textId="77777777" w:rsidR="008D6877" w:rsidRDefault="008D6877" w:rsidP="00987022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1E59DE3C" w14:textId="47E326D8" w:rsidR="00151469" w:rsidRDefault="00151469" w:rsidP="00987022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……………</w:t>
                            </w:r>
                            <w:r w:rsidR="00597AF9"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………</w:t>
                            </w:r>
                            <w:r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…………</w:t>
                            </w:r>
                            <w:bookmarkStart w:id="15" w:name="_Hlk67003221"/>
                            <w:r w:rsidR="00FD60E1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Pr="008D687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Post Code: </w:t>
                            </w:r>
                            <w:r w:rsidR="008D687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</w:t>
                            </w:r>
                            <w:r w:rsidR="00FD60E1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..</w:t>
                            </w:r>
                            <w:r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..………</w:t>
                            </w:r>
                            <w:bookmarkEnd w:id="15"/>
                          </w:p>
                          <w:p w14:paraId="2F8F5312" w14:textId="77777777" w:rsidR="008D6877" w:rsidRPr="008D6877" w:rsidRDefault="008D6877" w:rsidP="00987022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44B40176" w14:textId="78EAD1EE" w:rsidR="008D6877" w:rsidRDefault="008D6877" w:rsidP="00987022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t</w:t>
                            </w:r>
                            <w:r w:rsidR="00151469" w:rsidRPr="008D687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el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n</w:t>
                            </w:r>
                            <w:r w:rsidR="00151469" w:rsidRPr="008D687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o: </w:t>
                            </w:r>
                            <w:r w:rsidR="00151469"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</w:t>
                            </w:r>
                            <w:r w:rsidR="00C25BF5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…………………..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.…</w:t>
                            </w:r>
                            <w:r w:rsidR="00151469"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………</w:t>
                            </w:r>
                            <w:r w:rsidR="002871BE"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</w:t>
                            </w:r>
                            <w:r w:rsidR="00C7262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</w:t>
                            </w:r>
                            <w:r w:rsidR="002871BE"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  <w:r w:rsidR="00151469"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</w:t>
                            </w:r>
                            <w:r w:rsidR="002871BE"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</w:t>
                            </w:r>
                            <w:r w:rsidR="00FD561D"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14:paraId="12EB7DA5" w14:textId="77777777" w:rsidR="008D6877" w:rsidRDefault="008D6877" w:rsidP="00987022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78AF552C" w14:textId="67D58A3A" w:rsidR="00151469" w:rsidRPr="008D6877" w:rsidRDefault="00FD561D" w:rsidP="00987022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D687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email</w:t>
                            </w:r>
                            <w:r w:rsidR="00151469" w:rsidRPr="008D687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="008D687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</w:r>
                            <w:r w:rsidR="00151469"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...</w:t>
                            </w:r>
                            <w:r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  <w:r w:rsid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.............................</w:t>
                            </w:r>
                            <w:r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.................</w:t>
                            </w:r>
                            <w:r w:rsidR="00151469"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............................</w:t>
                            </w:r>
                            <w:r w:rsidR="00F953F0"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.......</w:t>
                            </w:r>
                            <w:r w:rsidR="00151469"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........</w:t>
                            </w:r>
                            <w:r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..</w:t>
                            </w:r>
                            <w:r w:rsidR="00151469"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.........</w:t>
                            </w:r>
                          </w:p>
                          <w:p w14:paraId="79636DB8" w14:textId="6377674F" w:rsidR="00151469" w:rsidRPr="008D6877" w:rsidRDefault="00151469" w:rsidP="00987022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pacing w:before="100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I wish to apply</w:t>
                            </w:r>
                            <w:r w:rsidR="005928A8"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to be a </w:t>
                            </w:r>
                            <w:r w:rsidR="005928A8" w:rsidRPr="008D68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Subscriber </w:t>
                            </w:r>
                            <w:r w:rsidR="005928A8"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o</w:t>
                            </w:r>
                            <w:r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f Lions Club of New Milton ‘100 Club’ and the number of Subscription ‘Tickets’ I wish to purchase is</w:t>
                            </w:r>
                            <w:r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</w:r>
                            <w:r w:rsidRPr="008D6877"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28F87AE1" wp14:editId="230E1577">
                                  <wp:extent cx="455295" cy="171450"/>
                                  <wp:effectExtent l="0" t="0" r="1905" b="0"/>
                                  <wp:docPr id="16" name="Picture 1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23298" cy="19705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8D687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76752C0B" w14:textId="07AD6599" w:rsidR="00151469" w:rsidRPr="008D6877" w:rsidRDefault="00151469" w:rsidP="00987022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pacing w:before="80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I understand that the Lions Club will forward my Standing Order to the Bank indicated and that for each ‘Ticket’, </w:t>
                            </w:r>
                            <w:r w:rsidRPr="008D687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£5 </w:t>
                            </w:r>
                            <w:r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will be taken from my account on the 1</w:t>
                            </w:r>
                            <w:r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vertAlign w:val="superscript"/>
                              </w:rPr>
                              <w:t>st</w:t>
                            </w:r>
                            <w:r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of each month, or if paid annually, </w:t>
                            </w:r>
                            <w:r w:rsidRPr="008D687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£60</w:t>
                            </w:r>
                            <w:r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for each ‘Ticket’, until I advise Lions Club </w:t>
                            </w:r>
                            <w:r w:rsidR="00F953F0"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and</w:t>
                            </w:r>
                            <w:r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my Bank otherwise.</w:t>
                            </w:r>
                          </w:p>
                          <w:p w14:paraId="08279A1C" w14:textId="77777777" w:rsidR="00151469" w:rsidRPr="008D6877" w:rsidRDefault="00151469" w:rsidP="00987022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pacing w:before="80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D687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I confirm I have received a copy of and will comply with the ‘100 Club’ Rules.</w:t>
                            </w:r>
                          </w:p>
                          <w:p w14:paraId="724FDE3D" w14:textId="77777777" w:rsidR="00151469" w:rsidRPr="008D6877" w:rsidRDefault="00151469" w:rsidP="00987022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pacing w:before="80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7D0DC198" w14:textId="47743327" w:rsidR="00151469" w:rsidRPr="008D6877" w:rsidRDefault="00151469" w:rsidP="00987022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pacing w:before="80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D687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Signed: ………………………</w:t>
                            </w:r>
                            <w:r w:rsidR="009950DB" w:rsidRPr="008D687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……..</w:t>
                            </w:r>
                            <w:r w:rsidRPr="008D687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.…</w:t>
                            </w:r>
                            <w:r w:rsidRPr="008D687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  <w:t>Date: ………</w:t>
                            </w:r>
                            <w:r w:rsidR="009950DB" w:rsidRPr="008D687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…..</w:t>
                            </w:r>
                            <w:r w:rsidRPr="008D687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……</w:t>
                            </w:r>
                            <w:r w:rsidRPr="008D687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14:paraId="1A497381" w14:textId="33D036E1" w:rsidR="00151469" w:rsidRPr="00597AF9" w:rsidRDefault="00151469" w:rsidP="00987022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2060"/>
                                <w:sz w:val="20"/>
                                <w:szCs w:val="20"/>
                              </w:rPr>
                            </w:pPr>
                            <w:r w:rsidRPr="00597AF9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  <w:lang w:bidi="en-US"/>
                              </w:rPr>
                              <w:t>“Any personal information herein is processed in accordance with UK data protection legislation. All feasible security measures are in place. Further details are in our Privacy Notice.”</w:t>
                            </w:r>
                            <w:r w:rsidRPr="00597AF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bidi="en-US"/>
                              </w:rPr>
                              <w:t>.</w:t>
                            </w:r>
                            <w:bookmarkEnd w:id="11"/>
                            <w:bookmarkEnd w:id="12"/>
                            <w:bookmarkEnd w:id="13"/>
                            <w:r w:rsidR="00DA32D6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bidi="en-US"/>
                              </w:rPr>
                              <w:tab/>
                            </w:r>
                            <w:r w:rsidR="00DA32D6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bidi="en-US"/>
                              </w:rPr>
                              <w:tab/>
                            </w:r>
                            <w:r w:rsidR="00DA32D6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bidi="en-US"/>
                              </w:rPr>
                              <w:tab/>
                            </w:r>
                            <w:r w:rsidR="00DA32D6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bidi="en-US"/>
                              </w:rPr>
                              <w:tab/>
                            </w:r>
                            <w:r w:rsidR="00DA32D6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bidi="en-US"/>
                              </w:rPr>
                              <w:tab/>
                            </w:r>
                            <w:r w:rsidR="00DA32D6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bidi="en-US"/>
                              </w:rPr>
                              <w:tab/>
                            </w:r>
                            <w:r w:rsidR="008D7AAD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bidi="en-US"/>
                              </w:rPr>
                              <w:t xml:space="preserve">      </w:t>
                            </w:r>
                            <w:r w:rsidR="00DA32D6" w:rsidRPr="008D7AAD"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  <w:lang w:bidi="en-US"/>
                              </w:rPr>
                              <w:t>(final v.</w:t>
                            </w:r>
                            <w:r w:rsidR="00695C8B"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  <w:lang w:bidi="en-US"/>
                              </w:rPr>
                              <w:t>13</w:t>
                            </w:r>
                            <w:r w:rsidR="00FE42FD"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  <w:lang w:bidi="en-US"/>
                              </w:rPr>
                              <w:t xml:space="preserve">, </w:t>
                            </w:r>
                            <w:proofErr w:type="spellStart"/>
                            <w:r w:rsidR="00FE42FD"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  <w:lang w:bidi="en-US"/>
                              </w:rPr>
                              <w:t>upsi</w:t>
                            </w:r>
                            <w:proofErr w:type="spellEnd"/>
                            <w:r w:rsidR="00FE42FD"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  <w:lang w:bidi="en-US"/>
                              </w:rPr>
                              <w:t xml:space="preserve"> </w:t>
                            </w:r>
                            <w:r w:rsidR="00DA32D6" w:rsidRPr="008D7AAD"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  <w:lang w:bidi="en-US"/>
                              </w:rPr>
                              <w:t>- 202</w:t>
                            </w:r>
                            <w:r w:rsidR="00695C8B"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  <w:lang w:bidi="en-US"/>
                              </w:rPr>
                              <w:t>3</w:t>
                            </w:r>
                            <w:r w:rsidR="00DA32D6" w:rsidRPr="008D7AAD"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  <w:lang w:bidi="en-US"/>
                              </w:rPr>
                              <w:t>.0</w:t>
                            </w:r>
                            <w:r w:rsidR="00695C8B"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  <w:lang w:bidi="en-US"/>
                              </w:rPr>
                              <w:t>2</w:t>
                            </w:r>
                            <w:r w:rsidR="007772F6"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  <w:lang w:bidi="en-US"/>
                              </w:rPr>
                              <w:t>.</w:t>
                            </w:r>
                            <w:r w:rsidR="00695C8B"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  <w:lang w:bidi="en-US"/>
                              </w:rPr>
                              <w:t>01</w:t>
                            </w:r>
                            <w:r w:rsidR="00B9049A"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  <w:lang w:bidi="en-US"/>
                              </w:rPr>
                              <w:t xml:space="preserve"> </w:t>
                            </w:r>
                            <w:r w:rsidR="00DA32D6" w:rsidRPr="008D7AAD"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  <w:lang w:bidi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9FA6E9" id="_x0000_s1029" type="#_x0000_t202" style="position:absolute;margin-left:0;margin-top:9.9pt;width:381.1pt;height:543pt;rotation:180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" stroked="f">
                <v:textbox>
                  <w:txbxContent>
                    <w:p w14:paraId="2BAAD909" w14:textId="5BD1BB1A" w:rsidR="00987022" w:rsidRDefault="00E95EF1" w:rsidP="00987022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2060"/>
                          <w:sz w:val="24"/>
                          <w:szCs w:val="24"/>
                        </w:rPr>
                      </w:pPr>
                      <w:bookmarkStart w:id="16" w:name="_Hlk68202986"/>
                      <w:bookmarkStart w:id="17" w:name="_Hlk67042326"/>
                      <w:bookmarkStart w:id="18" w:name="_Hlk68211310"/>
                      <w:bookmarkStart w:id="19" w:name="_Hlk68211311"/>
                      <w:r w:rsidRPr="00270A7D">
                        <w:rPr>
                          <w:rFonts w:ascii="Times New Roman" w:hAnsi="Times New Roman" w:cs="Times New Roman"/>
                          <w:b/>
                          <w:bCs/>
                          <w:sz w:val="32"/>
                          <w:szCs w:val="32"/>
                          <w:highlight w:val="yellow"/>
                        </w:rPr>
                        <w:t>How</w:t>
                      </w:r>
                      <w:r w:rsidRPr="00270A7D">
                        <w:rPr>
                          <w:rFonts w:ascii="Times New Roman" w:hAnsi="Times New Roman" w:cs="Times New Roman"/>
                          <w:b/>
                          <w:bCs/>
                          <w:sz w:val="32"/>
                          <w:szCs w:val="32"/>
                        </w:rPr>
                        <w:t xml:space="preserve"> </w:t>
                      </w:r>
                      <w:r w:rsidR="00DD32C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-</w:t>
                      </w:r>
                      <w:r w:rsidRPr="004D6EB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="0057665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to </w:t>
                      </w:r>
                      <w:r w:rsidRPr="004D6EB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join the ‘100 Club’?  </w:t>
                      </w:r>
                      <w:r w:rsidR="000D70A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Each </w:t>
                      </w:r>
                      <w:r w:rsidR="000D70AB" w:rsidRPr="004D6EB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‘Subscription’</w:t>
                      </w:r>
                      <w:r w:rsidR="000D70A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costs </w:t>
                      </w:r>
                      <w:r w:rsidR="000D70AB" w:rsidRPr="004D6EB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£5</w:t>
                      </w:r>
                      <w:r w:rsidR="000D70A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pm </w:t>
                      </w:r>
                      <w:r w:rsidR="000D70AB" w:rsidRPr="004D6EB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or £60</w:t>
                      </w:r>
                      <w:r w:rsidR="000D70A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pa</w:t>
                      </w:r>
                      <w:r w:rsidR="00DD32C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.</w:t>
                      </w:r>
                      <w:r w:rsidR="000D70A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</w:t>
                      </w:r>
                      <w:r w:rsidRPr="004D6EB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omplete</w:t>
                      </w:r>
                      <w:r w:rsidR="000D70A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this</w:t>
                      </w:r>
                      <w:r w:rsidRPr="004D6EB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Pr="00B14BCC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u w:val="single"/>
                        </w:rPr>
                        <w:t>Application</w:t>
                      </w:r>
                      <w:r w:rsidRPr="00E723E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="0057665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&amp; </w:t>
                      </w:r>
                      <w:r w:rsidRPr="0057665B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u w:val="single"/>
                        </w:rPr>
                        <w:t>Standing Order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(</w:t>
                      </w:r>
                      <w:r w:rsidR="00CD439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see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over</w:t>
                      </w:r>
                      <w:r w:rsidR="00270A7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)</w:t>
                      </w:r>
                      <w:r w:rsidR="00270A7D">
                        <w:rPr>
                          <w:rFonts w:ascii="Times New Roman" w:hAnsi="Times New Roman" w:cs="Times New Roman"/>
                          <w:color w:val="002060"/>
                          <w:sz w:val="24"/>
                          <w:szCs w:val="24"/>
                        </w:rPr>
                        <w:t xml:space="preserve">. </w:t>
                      </w:r>
                      <w:r w:rsidR="00270A7D" w:rsidRPr="00987022">
                        <w:rPr>
                          <w:rFonts w:ascii="Times New Roman" w:hAnsi="Times New Roman" w:cs="Times New Roman"/>
                          <w:b/>
                          <w:bCs/>
                          <w:color w:val="002060"/>
                          <w:sz w:val="24"/>
                          <w:szCs w:val="24"/>
                          <w:u w:val="single"/>
                        </w:rPr>
                        <w:t>Or</w:t>
                      </w:r>
                      <w:r w:rsidR="00270A7D">
                        <w:rPr>
                          <w:rFonts w:ascii="Times New Roman" w:hAnsi="Times New Roman" w:cs="Times New Roman"/>
                          <w:b/>
                          <w:bCs/>
                          <w:color w:val="002060"/>
                          <w:sz w:val="28"/>
                          <w:szCs w:val="28"/>
                        </w:rPr>
                        <w:t xml:space="preserve"> </w:t>
                      </w:r>
                      <w:r w:rsidR="000D70AB" w:rsidRPr="000D70AB">
                        <w:rPr>
                          <w:rFonts w:ascii="Times New Roman" w:hAnsi="Times New Roman" w:cs="Times New Roman"/>
                          <w:b/>
                          <w:bCs/>
                          <w:color w:val="002060"/>
                          <w:sz w:val="24"/>
                          <w:szCs w:val="24"/>
                        </w:rPr>
                        <w:t xml:space="preserve">download </w:t>
                      </w:r>
                      <w:r w:rsidR="00DD32C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an </w:t>
                      </w:r>
                      <w:r w:rsidR="00DD32C0" w:rsidRPr="004D6EB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Application </w:t>
                      </w:r>
                      <w:r w:rsidR="00DD32C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&amp; </w:t>
                      </w:r>
                      <w:r w:rsidR="00DD32C0" w:rsidRPr="004D6EB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Standing Order </w:t>
                      </w:r>
                      <w:r w:rsidR="00DD32C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form at</w:t>
                      </w:r>
                      <w:r w:rsidRPr="004D6EB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hyperlink r:id="rId17" w:history="1">
                        <w:r w:rsidR="00EA6F42" w:rsidRPr="001112F5">
                          <w:rPr>
                            <w:rStyle w:val="Hyperlink"/>
                            <w:rFonts w:ascii="Times New Roman" w:hAnsi="Times New Roman" w:cs="Times New Roman"/>
                          </w:rPr>
                          <w:t>www.newmiltonlions.org.uk/100club</w:t>
                        </w:r>
                      </w:hyperlink>
                      <w:r w:rsidR="00655448" w:rsidRPr="00655448">
                        <w:rPr>
                          <w:rStyle w:val="Hyperlink"/>
                          <w:rFonts w:ascii="Times New Roman" w:hAnsi="Times New Roman" w:cs="Times New Roman"/>
                          <w:u w:val="none"/>
                        </w:rPr>
                        <w:t xml:space="preserve"> </w:t>
                      </w:r>
                      <w:bookmarkEnd w:id="16"/>
                      <w:r w:rsidR="00DD32C0">
                        <w:rPr>
                          <w:rStyle w:val="Hyperlink"/>
                          <w:rFonts w:ascii="Times New Roman" w:hAnsi="Times New Roman" w:cs="Times New Roman"/>
                          <w:u w:val="none"/>
                        </w:rPr>
                        <w:t>.</w:t>
                      </w:r>
                      <w:r w:rsidR="000D70A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 Either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post </w:t>
                      </w:r>
                      <w:r w:rsidR="0098702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both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with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bidi="en-US"/>
                        </w:rPr>
                        <w:t>any cheque</w:t>
                      </w:r>
                      <w:r w:rsidR="008B0DDB">
                        <w:rPr>
                          <w:rFonts w:ascii="Times New Roman" w:hAnsi="Times New Roman" w:cs="Times New Roman"/>
                          <w:sz w:val="24"/>
                          <w:szCs w:val="24"/>
                          <w:lang w:bidi="en-US"/>
                        </w:rPr>
                        <w:t>(s)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bidi="en-US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color w:val="002060"/>
                          <w:sz w:val="24"/>
                          <w:szCs w:val="24"/>
                        </w:rPr>
                        <w:t xml:space="preserve">to: </w:t>
                      </w:r>
                      <w:r w:rsidRPr="00E95EF1">
                        <w:rPr>
                          <w:rFonts w:ascii="Times New Roman" w:hAnsi="Times New Roman" w:cs="Times New Roman"/>
                          <w:color w:val="002060"/>
                          <w:sz w:val="24"/>
                          <w:szCs w:val="24"/>
                        </w:rPr>
                        <w:t xml:space="preserve">Lions ‘100 Club’ </w:t>
                      </w:r>
                      <w:bookmarkStart w:id="20" w:name="_Hlk71583079"/>
                      <w:r w:rsidRPr="00EC0530">
                        <w:rPr>
                          <w:rFonts w:ascii="Times New Roman" w:hAnsi="Times New Roman" w:cs="Times New Roman"/>
                          <w:i/>
                          <w:iCs/>
                          <w:color w:val="002060"/>
                          <w:sz w:val="24"/>
                          <w:szCs w:val="24"/>
                        </w:rPr>
                        <w:t>Organiser</w:t>
                      </w:r>
                      <w:bookmarkEnd w:id="20"/>
                      <w:r w:rsidRPr="00E95EF1">
                        <w:rPr>
                          <w:rFonts w:ascii="Times New Roman" w:hAnsi="Times New Roman" w:cs="Times New Roman"/>
                          <w:color w:val="002060"/>
                          <w:sz w:val="24"/>
                          <w:szCs w:val="24"/>
                        </w:rPr>
                        <w:t>,</w:t>
                      </w:r>
                      <w:r w:rsidR="00655448">
                        <w:rPr>
                          <w:rFonts w:ascii="Times New Roman" w:hAnsi="Times New Roman" w:cs="Times New Roman"/>
                          <w:color w:val="002060"/>
                          <w:sz w:val="24"/>
                          <w:szCs w:val="24"/>
                        </w:rPr>
                        <w:t xml:space="preserve"> </w:t>
                      </w:r>
                      <w:r w:rsidRPr="00E95EF1">
                        <w:rPr>
                          <w:rFonts w:ascii="Times New Roman" w:hAnsi="Times New Roman" w:cs="Times New Roman"/>
                          <w:color w:val="002060"/>
                          <w:sz w:val="24"/>
                          <w:szCs w:val="24"/>
                        </w:rPr>
                        <w:t>Jammin House, 29 Marley Avenue, New Milton, Hants  BH25 5LQ</w:t>
                      </w:r>
                      <w:r w:rsidR="000D70AB">
                        <w:rPr>
                          <w:rFonts w:ascii="Times New Roman" w:hAnsi="Times New Roman" w:cs="Times New Roman"/>
                          <w:color w:val="002060"/>
                          <w:sz w:val="24"/>
                          <w:szCs w:val="24"/>
                        </w:rPr>
                        <w:t xml:space="preserve"> </w:t>
                      </w:r>
                      <w:r w:rsidR="00987022">
                        <w:rPr>
                          <w:rFonts w:ascii="Times New Roman" w:hAnsi="Times New Roman" w:cs="Times New Roman"/>
                          <w:color w:val="002060"/>
                          <w:sz w:val="24"/>
                          <w:szCs w:val="24"/>
                        </w:rPr>
                        <w:t>–</w:t>
                      </w:r>
                      <w:r w:rsidR="000D70AB">
                        <w:rPr>
                          <w:rFonts w:ascii="Times New Roman" w:hAnsi="Times New Roman" w:cs="Times New Roman"/>
                          <w:color w:val="002060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05D4F1E4" w14:textId="65AFFDDC" w:rsidR="00DD32C0" w:rsidRDefault="000D70AB" w:rsidP="00987022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2060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2060"/>
                          <w:sz w:val="24"/>
                          <w:szCs w:val="24"/>
                        </w:rPr>
                        <w:t>or hand to a Lions club member.</w:t>
                      </w:r>
                    </w:p>
                    <w:p w14:paraId="4E1533E3" w14:textId="77777777" w:rsidR="00987022" w:rsidRPr="00987022" w:rsidRDefault="00987022" w:rsidP="00987022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b/>
                          <w:bCs/>
                          <w:sz w:val="16"/>
                          <w:szCs w:val="16"/>
                          <w:highlight w:val="yellow"/>
                        </w:rPr>
                      </w:pPr>
                    </w:p>
                    <w:p w14:paraId="17E19AB2" w14:textId="54D36D4E" w:rsidR="00655448" w:rsidRPr="004D6EB2" w:rsidRDefault="00655448" w:rsidP="00987022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Style w:val="Hyperlink"/>
                          <w:rFonts w:ascii="Times New Roman" w:hAnsi="Times New Roman" w:cs="Times New Roman"/>
                        </w:rPr>
                      </w:pPr>
                      <w:r w:rsidRPr="00270A7D">
                        <w:rPr>
                          <w:rFonts w:ascii="Times New Roman" w:hAnsi="Times New Roman" w:cs="Times New Roman"/>
                          <w:b/>
                          <w:bCs/>
                          <w:sz w:val="32"/>
                          <w:szCs w:val="32"/>
                          <w:highlight w:val="yellow"/>
                        </w:rPr>
                        <w:t>When</w:t>
                      </w:r>
                      <w:r w:rsidRPr="004D6EB2">
                        <w:rPr>
                          <w:rFonts w:ascii="Times New Roman" w:hAnsi="Times New Roman" w:cs="Times New Roman"/>
                          <w:b/>
                          <w:bCs/>
                          <w:sz w:val="32"/>
                          <w:szCs w:val="32"/>
                        </w:rPr>
                        <w:t xml:space="preserve"> </w:t>
                      </w:r>
                      <w:r w:rsidRPr="004D6EB2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 xml:space="preserve">- </w:t>
                      </w:r>
                      <w:r w:rsidRPr="004D6EB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re Prizes paid out?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  </w:t>
                      </w:r>
                      <w:r w:rsidRPr="004D6EB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Except June &amp; December, Monthly Prizes </w:t>
                      </w:r>
                      <w:r w:rsidR="00530A9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are </w:t>
                      </w:r>
                      <w:r w:rsidRPr="00586096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1</w:t>
                      </w:r>
                      <w:r w:rsidRPr="00586096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s</w:t>
                      </w:r>
                      <w:r w:rsidRPr="004D6EB2">
                        <w:rPr>
                          <w:rFonts w:ascii="Times New Roman" w:hAnsi="Times New Roman" w:cs="Times New Roman"/>
                          <w:sz w:val="24"/>
                          <w:szCs w:val="24"/>
                          <w:vertAlign w:val="superscript"/>
                        </w:rPr>
                        <w:t>t</w:t>
                      </w:r>
                      <w:r w:rsidRPr="004D6EB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 £50</w:t>
                      </w:r>
                      <w:r w:rsidR="00530A9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,</w:t>
                      </w:r>
                      <w:r w:rsidRPr="004D6EB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Pr="00586096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2</w:t>
                      </w:r>
                      <w:r w:rsidRPr="00586096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nd</w:t>
                      </w:r>
                      <w:r w:rsidRPr="004D6EB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 £30</w:t>
                      </w:r>
                      <w:r w:rsidR="00530A9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,</w:t>
                      </w:r>
                      <w:r w:rsidRPr="004D6EB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Pr="00586096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3</w:t>
                      </w:r>
                      <w:r w:rsidRPr="00586096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rd</w:t>
                      </w:r>
                      <w:r w:rsidRPr="004D6EB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: £20. In June &amp; December, Prizes are: </w:t>
                      </w:r>
                      <w:r w:rsidRPr="00586096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1</w:t>
                      </w:r>
                      <w:r w:rsidRPr="00586096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st</w:t>
                      </w:r>
                      <w:r w:rsidRPr="00586096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:</w:t>
                      </w:r>
                      <w:r w:rsidRPr="004D6EB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£250</w:t>
                      </w:r>
                      <w:r w:rsidR="00530A9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,</w:t>
                      </w:r>
                      <w:r w:rsidRPr="004D6EB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 </w:t>
                      </w:r>
                      <w:r w:rsidRPr="00586096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2</w:t>
                      </w:r>
                      <w:r w:rsidRPr="00586096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nd</w:t>
                      </w:r>
                      <w:r w:rsidRPr="004D6EB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 £150</w:t>
                      </w:r>
                      <w:r w:rsidR="00530A9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,</w:t>
                      </w:r>
                      <w:r w:rsidRPr="004D6EB2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 xml:space="preserve">  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Pr="00586096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3</w:t>
                      </w:r>
                      <w:r w:rsidRPr="00586096">
                        <w:rPr>
                          <w:rFonts w:ascii="Times New Roman" w:hAnsi="Times New Roman" w:cs="Times New Roman"/>
                          <w:sz w:val="24"/>
                          <w:szCs w:val="24"/>
                          <w:vertAlign w:val="superscript"/>
                        </w:rPr>
                        <w:t>rd</w:t>
                      </w:r>
                      <w:r w:rsidRPr="004D6EB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 £100.</w:t>
                      </w:r>
                      <w:r w:rsidR="008E6C73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   </w:t>
                      </w:r>
                      <w:r w:rsidR="00530A9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="00530A9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</w:r>
                      <w:r w:rsidRPr="004D6EB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Draw results are posted on</w:t>
                      </w:r>
                      <w:r w:rsidR="00270A7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our </w:t>
                      </w:r>
                      <w:r w:rsidRPr="004D6EB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web page</w:t>
                      </w:r>
                      <w:r w:rsidR="00270A7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.</w:t>
                      </w:r>
                      <w:r w:rsidR="00EC053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1B93807D" w14:textId="4395B852" w:rsidR="00E95EF1" w:rsidRPr="00FD60E1" w:rsidRDefault="00E95EF1" w:rsidP="00987022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b/>
                          <w:bCs/>
                          <w:color w:val="002060"/>
                          <w:sz w:val="20"/>
                          <w:szCs w:val="20"/>
                        </w:rPr>
                      </w:pPr>
                      <w:r w:rsidRPr="00FD60E1">
                        <w:rPr>
                          <w:rFonts w:ascii="Times New Roman" w:hAnsi="Times New Roman" w:cs="Times New Roman"/>
                          <w:b/>
                          <w:bCs/>
                          <w:color w:val="002060"/>
                          <w:sz w:val="20"/>
                          <w:szCs w:val="20"/>
                        </w:rPr>
                        <w:t xml:space="preserve">……………………………………………………………………………………………… </w:t>
                      </w:r>
                    </w:p>
                    <w:p w14:paraId="698B5FAB" w14:textId="6D856D17" w:rsidR="00151469" w:rsidRPr="00C72628" w:rsidRDefault="00151469" w:rsidP="00987022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2060"/>
                        </w:rPr>
                      </w:pPr>
                      <w:r w:rsidRPr="00E73E31">
                        <w:rPr>
                          <w:rFonts w:ascii="Times New Roman" w:hAnsi="Times New Roman" w:cs="Times New Roman"/>
                          <w:color w:val="002060"/>
                          <w:sz w:val="20"/>
                          <w:szCs w:val="20"/>
                        </w:rPr>
                        <w:t>Lions Club of New Milton</w:t>
                      </w:r>
                      <w:r w:rsidR="00E73E31">
                        <w:rPr>
                          <w:rFonts w:ascii="Times New Roman" w:hAnsi="Times New Roman" w:cs="Times New Roman"/>
                          <w:color w:val="002060"/>
                          <w:sz w:val="20"/>
                          <w:szCs w:val="20"/>
                        </w:rPr>
                        <w:t xml:space="preserve">: </w:t>
                      </w:r>
                      <w:r w:rsidRPr="00270A7D">
                        <w:rPr>
                          <w:rFonts w:ascii="Times New Roman" w:hAnsi="Times New Roman" w:cs="Times New Roman"/>
                          <w:color w:val="002060"/>
                        </w:rPr>
                        <w:t>‘100 Club’</w:t>
                      </w:r>
                      <w:r w:rsidR="00655448">
                        <w:rPr>
                          <w:rFonts w:ascii="Times New Roman" w:hAnsi="Times New Roman" w:cs="Times New Roman"/>
                          <w:color w:val="002060"/>
                          <w:sz w:val="24"/>
                          <w:szCs w:val="24"/>
                        </w:rPr>
                        <w:t xml:space="preserve"> </w:t>
                      </w:r>
                      <w:r w:rsidR="00E73E31">
                        <w:rPr>
                          <w:rFonts w:ascii="Times New Roman" w:hAnsi="Times New Roman" w:cs="Times New Roman"/>
                          <w:b/>
                          <w:bCs/>
                          <w:color w:val="002060"/>
                          <w:sz w:val="24"/>
                          <w:szCs w:val="24"/>
                        </w:rPr>
                        <w:t xml:space="preserve">Lottery </w:t>
                      </w:r>
                      <w:r w:rsidRPr="008D6877">
                        <w:rPr>
                          <w:rFonts w:ascii="Times New Roman" w:hAnsi="Times New Roman" w:cs="Times New Roman"/>
                          <w:b/>
                          <w:bCs/>
                          <w:color w:val="002060"/>
                          <w:sz w:val="24"/>
                          <w:szCs w:val="24"/>
                        </w:rPr>
                        <w:t>Application Form</w:t>
                      </w:r>
                      <w:r w:rsidR="00270A7D">
                        <w:rPr>
                          <w:rFonts w:ascii="Times New Roman" w:hAnsi="Times New Roman" w:cs="Times New Roman"/>
                          <w:b/>
                          <w:bCs/>
                          <w:color w:val="002060"/>
                          <w:sz w:val="24"/>
                          <w:szCs w:val="24"/>
                        </w:rPr>
                        <w:t xml:space="preserve"> </w:t>
                      </w:r>
                      <w:r w:rsidR="008D6877" w:rsidRPr="00E73E31">
                        <w:rPr>
                          <w:rFonts w:ascii="Times New Roman" w:hAnsi="Times New Roman" w:cs="Times New Roman"/>
                          <w:color w:val="002060"/>
                          <w:sz w:val="18"/>
                          <w:szCs w:val="18"/>
                        </w:rPr>
                        <w:t>(</w:t>
                      </w:r>
                      <w:r w:rsidR="00E73E31" w:rsidRPr="00E73E31">
                        <w:rPr>
                          <w:rFonts w:ascii="Times New Roman" w:hAnsi="Times New Roman" w:cs="Times New Roman"/>
                          <w:color w:val="002060"/>
                          <w:sz w:val="18"/>
                          <w:szCs w:val="18"/>
                        </w:rPr>
                        <w:t xml:space="preserve">in </w:t>
                      </w:r>
                      <w:r w:rsidRPr="00655448">
                        <w:rPr>
                          <w:rFonts w:ascii="Times New Roman" w:hAnsi="Times New Roman" w:cs="Times New Roman"/>
                          <w:color w:val="002060"/>
                          <w:sz w:val="18"/>
                          <w:szCs w:val="18"/>
                        </w:rPr>
                        <w:t>B</w:t>
                      </w:r>
                      <w:r w:rsidR="00E73E31">
                        <w:rPr>
                          <w:rFonts w:ascii="Times New Roman" w:hAnsi="Times New Roman" w:cs="Times New Roman"/>
                          <w:color w:val="002060"/>
                          <w:sz w:val="18"/>
                          <w:szCs w:val="18"/>
                        </w:rPr>
                        <w:t xml:space="preserve">old </w:t>
                      </w:r>
                      <w:r w:rsidRPr="00655448">
                        <w:rPr>
                          <w:rFonts w:ascii="Times New Roman" w:hAnsi="Times New Roman" w:cs="Times New Roman"/>
                          <w:color w:val="002060"/>
                          <w:sz w:val="18"/>
                          <w:szCs w:val="18"/>
                        </w:rPr>
                        <w:t xml:space="preserve"> C</w:t>
                      </w:r>
                      <w:r w:rsidR="001621EE" w:rsidRPr="00655448">
                        <w:rPr>
                          <w:rFonts w:ascii="Times New Roman" w:hAnsi="Times New Roman" w:cs="Times New Roman"/>
                          <w:color w:val="002060"/>
                          <w:sz w:val="18"/>
                          <w:szCs w:val="18"/>
                        </w:rPr>
                        <w:t>apitals)</w:t>
                      </w:r>
                    </w:p>
                    <w:p w14:paraId="22E2056E" w14:textId="77777777" w:rsidR="00151469" w:rsidRPr="008D6877" w:rsidRDefault="00151469" w:rsidP="00987022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496113E6" w14:textId="0A4A72C2" w:rsidR="008D6877" w:rsidRDefault="00151469" w:rsidP="00987022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8D687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Surname:</w:t>
                      </w:r>
                      <w:r w:rsidR="008D687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ab/>
                      </w:r>
                      <w:r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…………………</w:t>
                      </w:r>
                      <w:r w:rsidR="000230AB"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</w:t>
                      </w:r>
                      <w:r w:rsidR="00C7262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</w:t>
                      </w:r>
                      <w:r w:rsidR="00187F23"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</w:t>
                      </w:r>
                      <w:r w:rsidR="000230AB"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...</w:t>
                      </w:r>
                      <w:r w:rsidR="000230AB"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ab/>
                      </w:r>
                      <w:r w:rsidR="008D6877" w:rsidRPr="007772F6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title</w:t>
                      </w:r>
                      <w:r w:rsid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: …………….. </w:t>
                      </w:r>
                    </w:p>
                    <w:p w14:paraId="2BFFBD9A" w14:textId="77777777" w:rsidR="008D6877" w:rsidRDefault="008D6877" w:rsidP="00987022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53F70C6D" w14:textId="7FCB025D" w:rsidR="00151469" w:rsidRPr="008D6877" w:rsidRDefault="00151469" w:rsidP="00987022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8D687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 xml:space="preserve">First Name: </w:t>
                      </w:r>
                      <w:r w:rsidR="00FD60E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ab/>
                      </w:r>
                      <w:r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…………….…</w:t>
                      </w:r>
                      <w:r w:rsidR="00C7262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</w:t>
                      </w:r>
                      <w:r w:rsidR="00187F23"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</w:t>
                      </w:r>
                      <w:r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..…</w:t>
                      </w:r>
                    </w:p>
                    <w:p w14:paraId="1FA0C1B1" w14:textId="77777777" w:rsidR="008D6877" w:rsidRDefault="008D6877" w:rsidP="00987022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47A485AB" w14:textId="4D9983AA" w:rsidR="00151469" w:rsidRPr="008D6877" w:rsidRDefault="00151469" w:rsidP="00987022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8D687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Postal Address</w:t>
                      </w:r>
                      <w:r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: ……………………………………………………………</w:t>
                      </w:r>
                    </w:p>
                    <w:p w14:paraId="60C8F4AC" w14:textId="77777777" w:rsidR="008D6877" w:rsidRDefault="008D6877" w:rsidP="00987022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1E59DE3C" w14:textId="47E326D8" w:rsidR="00151469" w:rsidRDefault="00151469" w:rsidP="00987022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……………</w:t>
                      </w:r>
                      <w:r w:rsidR="00597AF9"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………</w:t>
                      </w:r>
                      <w:r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…………</w:t>
                      </w:r>
                      <w:bookmarkStart w:id="21" w:name="_Hlk67003221"/>
                      <w:r w:rsidR="00FD60E1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  </w:t>
                      </w:r>
                      <w:r w:rsidRPr="008D687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 xml:space="preserve">Post Code: </w:t>
                      </w:r>
                      <w:r w:rsidR="008D687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r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</w:t>
                      </w:r>
                      <w:r w:rsidR="00FD60E1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..</w:t>
                      </w:r>
                      <w:r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..………</w:t>
                      </w:r>
                      <w:bookmarkEnd w:id="21"/>
                    </w:p>
                    <w:p w14:paraId="2F8F5312" w14:textId="77777777" w:rsidR="008D6877" w:rsidRPr="008D6877" w:rsidRDefault="008D6877" w:rsidP="00987022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44B40176" w14:textId="78EAD1EE" w:rsidR="008D6877" w:rsidRDefault="008D6877" w:rsidP="00987022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t</w:t>
                      </w:r>
                      <w:r w:rsidR="00151469" w:rsidRPr="008D687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el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 xml:space="preserve"> n</w:t>
                      </w:r>
                      <w:r w:rsidR="00151469" w:rsidRPr="008D687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 xml:space="preserve">o: </w:t>
                      </w:r>
                      <w:r w:rsidR="00151469"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</w:t>
                      </w:r>
                      <w:r w:rsidR="00C25BF5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…………………..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.…</w:t>
                      </w:r>
                      <w:r w:rsidR="00151469"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………</w:t>
                      </w:r>
                      <w:r w:rsidR="002871BE"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</w:t>
                      </w:r>
                      <w:r w:rsidR="00C7262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</w:t>
                      </w:r>
                      <w:r w:rsidR="002871BE"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  <w:r w:rsidR="00151469"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</w:t>
                      </w:r>
                      <w:r w:rsidR="002871BE"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</w:t>
                      </w:r>
                      <w:r w:rsidR="00FD561D"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ab/>
                      </w:r>
                    </w:p>
                    <w:p w14:paraId="12EB7DA5" w14:textId="77777777" w:rsidR="008D6877" w:rsidRDefault="008D6877" w:rsidP="00987022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78AF552C" w14:textId="67D58A3A" w:rsidR="00151469" w:rsidRPr="008D6877" w:rsidRDefault="00FD561D" w:rsidP="00987022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8D687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email</w:t>
                      </w:r>
                      <w:r w:rsidR="00151469" w:rsidRPr="008D687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 xml:space="preserve">: </w:t>
                      </w:r>
                      <w:r w:rsidR="008D687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ab/>
                      </w:r>
                      <w:r w:rsidR="00151469"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...</w:t>
                      </w:r>
                      <w:r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  <w:r w:rsid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.............................</w:t>
                      </w:r>
                      <w:r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.................</w:t>
                      </w:r>
                      <w:r w:rsidR="00151469"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............................</w:t>
                      </w:r>
                      <w:r w:rsidR="00F953F0"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.......</w:t>
                      </w:r>
                      <w:r w:rsidR="00151469"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........</w:t>
                      </w:r>
                      <w:r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..</w:t>
                      </w:r>
                      <w:r w:rsidR="00151469"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.........</w:t>
                      </w:r>
                    </w:p>
                    <w:p w14:paraId="79636DB8" w14:textId="6377674F" w:rsidR="00151469" w:rsidRPr="008D6877" w:rsidRDefault="00151469" w:rsidP="00987022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pacing w:before="100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I wish to apply</w:t>
                      </w:r>
                      <w:r w:rsidR="005928A8"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 to be a </w:t>
                      </w:r>
                      <w:r w:rsidR="005928A8" w:rsidRPr="008D68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Subscriber </w:t>
                      </w:r>
                      <w:r w:rsidR="005928A8"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o</w:t>
                      </w:r>
                      <w:r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f Lions Club of New Milton ‘100 Club’ and the number of Subscription ‘Tickets’ I wish to purchase is</w:t>
                      </w:r>
                      <w:r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ab/>
                      </w:r>
                      <w:r w:rsidRPr="008D6877"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</w:rPr>
                        <w:drawing>
                          <wp:inline distT="0" distB="0" distL="0" distR="0" wp14:anchorId="28F87AE1" wp14:editId="230E1577">
                            <wp:extent cx="455295" cy="171450"/>
                            <wp:effectExtent l="0" t="0" r="1905" b="0"/>
                            <wp:docPr id="16" name="Picture 1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23298" cy="19705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8D687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</w:p>
                    <w:p w14:paraId="76752C0B" w14:textId="07AD6599" w:rsidR="00151469" w:rsidRPr="008D6877" w:rsidRDefault="00151469" w:rsidP="00987022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pacing w:before="80"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I understand that the Lions Club will forward my Standing Order to the Bank indicated and that for each ‘Ticket’, </w:t>
                      </w:r>
                      <w:r w:rsidRPr="008D687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 xml:space="preserve">£5 </w:t>
                      </w:r>
                      <w:r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will be taken from my account on the 1</w:t>
                      </w:r>
                      <w:r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  <w:vertAlign w:val="superscript"/>
                        </w:rPr>
                        <w:t>st</w:t>
                      </w:r>
                      <w:r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 of each month, or if paid annually, </w:t>
                      </w:r>
                      <w:r w:rsidRPr="008D687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£60</w:t>
                      </w:r>
                      <w:r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 for each ‘Ticket’, until I advise Lions Club </w:t>
                      </w:r>
                      <w:r w:rsidR="00F953F0"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and</w:t>
                      </w:r>
                      <w:r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 my Bank otherwise.</w:t>
                      </w:r>
                    </w:p>
                    <w:p w14:paraId="08279A1C" w14:textId="77777777" w:rsidR="00151469" w:rsidRPr="008D6877" w:rsidRDefault="00151469" w:rsidP="00987022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pacing w:before="80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 w:rsidRPr="008D687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I confirm I have received a copy of and will comply with the ‘100 Club’ Rules.</w:t>
                      </w:r>
                    </w:p>
                    <w:p w14:paraId="724FDE3D" w14:textId="77777777" w:rsidR="00151469" w:rsidRPr="008D6877" w:rsidRDefault="00151469" w:rsidP="00987022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pacing w:before="80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7D0DC198" w14:textId="47743327" w:rsidR="00151469" w:rsidRPr="008D6877" w:rsidRDefault="00151469" w:rsidP="00987022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pacing w:before="80"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8D687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Signed: ………………………</w:t>
                      </w:r>
                      <w:r w:rsidR="009950DB" w:rsidRPr="008D687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……..</w:t>
                      </w:r>
                      <w:r w:rsidRPr="008D687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.…</w:t>
                      </w:r>
                      <w:r w:rsidRPr="008D687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ab/>
                        <w:t>Date: ………</w:t>
                      </w:r>
                      <w:r w:rsidR="009950DB" w:rsidRPr="008D687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…..</w:t>
                      </w:r>
                      <w:r w:rsidRPr="008D687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……</w:t>
                      </w:r>
                      <w:r w:rsidRPr="008D687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ab/>
                      </w:r>
                    </w:p>
                    <w:p w14:paraId="1A497381" w14:textId="33D036E1" w:rsidR="00151469" w:rsidRPr="00597AF9" w:rsidRDefault="00151469" w:rsidP="00987022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b/>
                          <w:bCs/>
                          <w:color w:val="002060"/>
                          <w:sz w:val="20"/>
                          <w:szCs w:val="20"/>
                        </w:rPr>
                      </w:pPr>
                      <w:r w:rsidRPr="00597AF9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  <w:lang w:bidi="en-US"/>
                        </w:rPr>
                        <w:t>“Any personal information herein is processed in accordance with UK data protection legislation. All feasible security measures are in place. Further details are in our Privacy Notice.”</w:t>
                      </w:r>
                      <w:r w:rsidRPr="00597AF9">
                        <w:rPr>
                          <w:rFonts w:ascii="Times New Roman" w:hAnsi="Times New Roman" w:cs="Times New Roman"/>
                          <w:sz w:val="20"/>
                          <w:szCs w:val="20"/>
                          <w:lang w:bidi="en-US"/>
                        </w:rPr>
                        <w:t>.</w:t>
                      </w:r>
                      <w:bookmarkEnd w:id="17"/>
                      <w:bookmarkEnd w:id="18"/>
                      <w:bookmarkEnd w:id="19"/>
                      <w:r w:rsidR="00DA32D6">
                        <w:rPr>
                          <w:rFonts w:ascii="Times New Roman" w:hAnsi="Times New Roman" w:cs="Times New Roman"/>
                          <w:sz w:val="20"/>
                          <w:szCs w:val="20"/>
                          <w:lang w:bidi="en-US"/>
                        </w:rPr>
                        <w:tab/>
                      </w:r>
                      <w:r w:rsidR="00DA32D6">
                        <w:rPr>
                          <w:rFonts w:ascii="Times New Roman" w:hAnsi="Times New Roman" w:cs="Times New Roman"/>
                          <w:sz w:val="20"/>
                          <w:szCs w:val="20"/>
                          <w:lang w:bidi="en-US"/>
                        </w:rPr>
                        <w:tab/>
                      </w:r>
                      <w:r w:rsidR="00DA32D6">
                        <w:rPr>
                          <w:rFonts w:ascii="Times New Roman" w:hAnsi="Times New Roman" w:cs="Times New Roman"/>
                          <w:sz w:val="20"/>
                          <w:szCs w:val="20"/>
                          <w:lang w:bidi="en-US"/>
                        </w:rPr>
                        <w:tab/>
                      </w:r>
                      <w:r w:rsidR="00DA32D6">
                        <w:rPr>
                          <w:rFonts w:ascii="Times New Roman" w:hAnsi="Times New Roman" w:cs="Times New Roman"/>
                          <w:sz w:val="20"/>
                          <w:szCs w:val="20"/>
                          <w:lang w:bidi="en-US"/>
                        </w:rPr>
                        <w:tab/>
                      </w:r>
                      <w:r w:rsidR="00DA32D6">
                        <w:rPr>
                          <w:rFonts w:ascii="Times New Roman" w:hAnsi="Times New Roman" w:cs="Times New Roman"/>
                          <w:sz w:val="20"/>
                          <w:szCs w:val="20"/>
                          <w:lang w:bidi="en-US"/>
                        </w:rPr>
                        <w:tab/>
                      </w:r>
                      <w:r w:rsidR="00DA32D6">
                        <w:rPr>
                          <w:rFonts w:ascii="Times New Roman" w:hAnsi="Times New Roman" w:cs="Times New Roman"/>
                          <w:sz w:val="20"/>
                          <w:szCs w:val="20"/>
                          <w:lang w:bidi="en-US"/>
                        </w:rPr>
                        <w:tab/>
                      </w:r>
                      <w:r w:rsidR="008D7AAD">
                        <w:rPr>
                          <w:rFonts w:ascii="Times New Roman" w:hAnsi="Times New Roman" w:cs="Times New Roman"/>
                          <w:sz w:val="20"/>
                          <w:szCs w:val="20"/>
                          <w:lang w:bidi="en-US"/>
                        </w:rPr>
                        <w:t xml:space="preserve">      </w:t>
                      </w:r>
                      <w:r w:rsidR="00DA32D6" w:rsidRPr="008D7AAD">
                        <w:rPr>
                          <w:rFonts w:ascii="Times New Roman" w:hAnsi="Times New Roman" w:cs="Times New Roman"/>
                          <w:sz w:val="14"/>
                          <w:szCs w:val="14"/>
                          <w:lang w:bidi="en-US"/>
                        </w:rPr>
                        <w:t>(final v.</w:t>
                      </w:r>
                      <w:r w:rsidR="00695C8B">
                        <w:rPr>
                          <w:rFonts w:ascii="Times New Roman" w:hAnsi="Times New Roman" w:cs="Times New Roman"/>
                          <w:sz w:val="14"/>
                          <w:szCs w:val="14"/>
                          <w:lang w:bidi="en-US"/>
                        </w:rPr>
                        <w:t>13</w:t>
                      </w:r>
                      <w:r w:rsidR="00FE42FD">
                        <w:rPr>
                          <w:rFonts w:ascii="Times New Roman" w:hAnsi="Times New Roman" w:cs="Times New Roman"/>
                          <w:sz w:val="14"/>
                          <w:szCs w:val="14"/>
                          <w:lang w:bidi="en-US"/>
                        </w:rPr>
                        <w:t xml:space="preserve">, </w:t>
                      </w:r>
                      <w:proofErr w:type="spellStart"/>
                      <w:r w:rsidR="00FE42FD">
                        <w:rPr>
                          <w:rFonts w:ascii="Times New Roman" w:hAnsi="Times New Roman" w:cs="Times New Roman"/>
                          <w:sz w:val="14"/>
                          <w:szCs w:val="14"/>
                          <w:lang w:bidi="en-US"/>
                        </w:rPr>
                        <w:t>upsi</w:t>
                      </w:r>
                      <w:proofErr w:type="spellEnd"/>
                      <w:r w:rsidR="00FE42FD">
                        <w:rPr>
                          <w:rFonts w:ascii="Times New Roman" w:hAnsi="Times New Roman" w:cs="Times New Roman"/>
                          <w:sz w:val="14"/>
                          <w:szCs w:val="14"/>
                          <w:lang w:bidi="en-US"/>
                        </w:rPr>
                        <w:t xml:space="preserve"> </w:t>
                      </w:r>
                      <w:r w:rsidR="00DA32D6" w:rsidRPr="008D7AAD">
                        <w:rPr>
                          <w:rFonts w:ascii="Times New Roman" w:hAnsi="Times New Roman" w:cs="Times New Roman"/>
                          <w:sz w:val="14"/>
                          <w:szCs w:val="14"/>
                          <w:lang w:bidi="en-US"/>
                        </w:rPr>
                        <w:t>- 202</w:t>
                      </w:r>
                      <w:r w:rsidR="00695C8B">
                        <w:rPr>
                          <w:rFonts w:ascii="Times New Roman" w:hAnsi="Times New Roman" w:cs="Times New Roman"/>
                          <w:sz w:val="14"/>
                          <w:szCs w:val="14"/>
                          <w:lang w:bidi="en-US"/>
                        </w:rPr>
                        <w:t>3</w:t>
                      </w:r>
                      <w:r w:rsidR="00DA32D6" w:rsidRPr="008D7AAD">
                        <w:rPr>
                          <w:rFonts w:ascii="Times New Roman" w:hAnsi="Times New Roman" w:cs="Times New Roman"/>
                          <w:sz w:val="14"/>
                          <w:szCs w:val="14"/>
                          <w:lang w:bidi="en-US"/>
                        </w:rPr>
                        <w:t>.0</w:t>
                      </w:r>
                      <w:r w:rsidR="00695C8B">
                        <w:rPr>
                          <w:rFonts w:ascii="Times New Roman" w:hAnsi="Times New Roman" w:cs="Times New Roman"/>
                          <w:sz w:val="14"/>
                          <w:szCs w:val="14"/>
                          <w:lang w:bidi="en-US"/>
                        </w:rPr>
                        <w:t>2</w:t>
                      </w:r>
                      <w:r w:rsidR="007772F6">
                        <w:rPr>
                          <w:rFonts w:ascii="Times New Roman" w:hAnsi="Times New Roman" w:cs="Times New Roman"/>
                          <w:sz w:val="14"/>
                          <w:szCs w:val="14"/>
                          <w:lang w:bidi="en-US"/>
                        </w:rPr>
                        <w:t>.</w:t>
                      </w:r>
                      <w:r w:rsidR="00695C8B">
                        <w:rPr>
                          <w:rFonts w:ascii="Times New Roman" w:hAnsi="Times New Roman" w:cs="Times New Roman"/>
                          <w:sz w:val="14"/>
                          <w:szCs w:val="14"/>
                          <w:lang w:bidi="en-US"/>
                        </w:rPr>
                        <w:t>01</w:t>
                      </w:r>
                      <w:r w:rsidR="00B9049A">
                        <w:rPr>
                          <w:rFonts w:ascii="Times New Roman" w:hAnsi="Times New Roman" w:cs="Times New Roman"/>
                          <w:sz w:val="14"/>
                          <w:szCs w:val="14"/>
                          <w:lang w:bidi="en-US"/>
                        </w:rPr>
                        <w:t xml:space="preserve"> </w:t>
                      </w:r>
                      <w:r w:rsidR="00DA32D6" w:rsidRPr="008D7AAD">
                        <w:rPr>
                          <w:rFonts w:ascii="Times New Roman" w:hAnsi="Times New Roman" w:cs="Times New Roman"/>
                          <w:sz w:val="14"/>
                          <w:szCs w:val="14"/>
                          <w:lang w:bidi="en-US"/>
                        </w:rPr>
                        <w:t>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543A9F0" w14:textId="4FDB3FC4" w:rsidR="00695C8B" w:rsidRPr="00695C8B" w:rsidRDefault="00695C8B" w:rsidP="00695C8B"/>
    <w:p w14:paraId="292A2B67" w14:textId="51CFE928" w:rsidR="00695C8B" w:rsidRPr="00695C8B" w:rsidRDefault="00695C8B" w:rsidP="00695C8B"/>
    <w:p w14:paraId="30307C19" w14:textId="4F159962" w:rsidR="00695C8B" w:rsidRPr="00695C8B" w:rsidRDefault="00695C8B" w:rsidP="00695C8B"/>
    <w:p w14:paraId="0AAA1753" w14:textId="3A4D9302" w:rsidR="00695C8B" w:rsidRPr="00695C8B" w:rsidRDefault="00695C8B" w:rsidP="00695C8B"/>
    <w:p w14:paraId="4D0D94FC" w14:textId="1D19588C" w:rsidR="00695C8B" w:rsidRPr="00695C8B" w:rsidRDefault="00695C8B" w:rsidP="00695C8B"/>
    <w:p w14:paraId="7066B3E5" w14:textId="2F104B82" w:rsidR="00695C8B" w:rsidRPr="00695C8B" w:rsidRDefault="00695C8B" w:rsidP="00695C8B"/>
    <w:p w14:paraId="1F2D82AF" w14:textId="2FFB3FDA" w:rsidR="00695C8B" w:rsidRPr="00695C8B" w:rsidRDefault="00695C8B" w:rsidP="00695C8B"/>
    <w:p w14:paraId="54CD6496" w14:textId="6698B8E3" w:rsidR="00695C8B" w:rsidRPr="00695C8B" w:rsidRDefault="00695C8B" w:rsidP="00695C8B"/>
    <w:p w14:paraId="0BF9D9F9" w14:textId="0B2BE274" w:rsidR="00695C8B" w:rsidRPr="00695C8B" w:rsidRDefault="00695C8B" w:rsidP="00695C8B"/>
    <w:p w14:paraId="2D9B2A13" w14:textId="34A9DBA4" w:rsidR="00695C8B" w:rsidRPr="00695C8B" w:rsidRDefault="00695C8B" w:rsidP="00695C8B"/>
    <w:p w14:paraId="735BFA04" w14:textId="2A936AAF" w:rsidR="00695C8B" w:rsidRPr="00695C8B" w:rsidRDefault="00695C8B" w:rsidP="00695C8B"/>
    <w:p w14:paraId="74707F88" w14:textId="1AD97AF2" w:rsidR="00695C8B" w:rsidRPr="00695C8B" w:rsidRDefault="00695C8B" w:rsidP="00695C8B"/>
    <w:p w14:paraId="244E572E" w14:textId="6C733B34" w:rsidR="00695C8B" w:rsidRDefault="00695C8B" w:rsidP="00695C8B"/>
    <w:p w14:paraId="1BB31C46" w14:textId="41506FF0" w:rsidR="00695C8B" w:rsidRDefault="00695C8B" w:rsidP="00695C8B"/>
    <w:p w14:paraId="45E3211B" w14:textId="77777777" w:rsidR="00695C8B" w:rsidRPr="00695C8B" w:rsidRDefault="00695C8B" w:rsidP="00695C8B"/>
    <w:sectPr w:rsidR="00695C8B" w:rsidRPr="00695C8B" w:rsidSect="0021599E">
      <w:pgSz w:w="16838" w:h="11906" w:orient="landscape"/>
      <w:pgMar w:top="397" w:right="397" w:bottom="397" w:left="39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703714" w14:textId="77777777" w:rsidR="005111B6" w:rsidRDefault="005111B6" w:rsidP="005A466E">
      <w:r>
        <w:separator/>
      </w:r>
    </w:p>
  </w:endnote>
  <w:endnote w:type="continuationSeparator" w:id="0">
    <w:p w14:paraId="452FD5FD" w14:textId="77777777" w:rsidR="005111B6" w:rsidRDefault="005111B6" w:rsidP="005A46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4A2219" w14:textId="77777777" w:rsidR="005111B6" w:rsidRDefault="005111B6" w:rsidP="005A466E">
      <w:r>
        <w:separator/>
      </w:r>
    </w:p>
  </w:footnote>
  <w:footnote w:type="continuationSeparator" w:id="0">
    <w:p w14:paraId="5627AFA6" w14:textId="77777777" w:rsidR="005111B6" w:rsidRDefault="005111B6" w:rsidP="005A46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E7225"/>
    <w:multiLevelType w:val="hybridMultilevel"/>
    <w:tmpl w:val="69DA63F0"/>
    <w:lvl w:ilvl="0" w:tplc="0E147674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8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17" w:hanging="360"/>
      </w:pPr>
      <w:rPr>
        <w:rFonts w:ascii="Wingdings" w:hAnsi="Wingdings" w:hint="default"/>
      </w:rPr>
    </w:lvl>
  </w:abstractNum>
  <w:abstractNum w:abstractNumId="1" w15:restartNumberingAfterBreak="0">
    <w:nsid w:val="12115770"/>
    <w:multiLevelType w:val="hybridMultilevel"/>
    <w:tmpl w:val="5C5A652C"/>
    <w:lvl w:ilvl="0" w:tplc="0E147674">
      <w:start w:val="1"/>
      <w:numFmt w:val="bullet"/>
      <w:lvlText w:val=""/>
      <w:lvlJc w:val="left"/>
      <w:pPr>
        <w:ind w:left="643" w:hanging="360"/>
      </w:pPr>
      <w:rPr>
        <w:rFonts w:ascii="Symbol" w:eastAsiaTheme="minorHAnsi" w:hAnsi="Symbol" w:cstheme="minorBidi" w:hint="default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B3498A"/>
    <w:multiLevelType w:val="hybridMultilevel"/>
    <w:tmpl w:val="E53609A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DFC75F1"/>
    <w:multiLevelType w:val="hybridMultilevel"/>
    <w:tmpl w:val="0342557A"/>
    <w:lvl w:ilvl="0" w:tplc="0E147674">
      <w:start w:val="1"/>
      <w:numFmt w:val="bullet"/>
      <w:lvlText w:val=""/>
      <w:lvlJc w:val="left"/>
      <w:pPr>
        <w:ind w:left="643" w:hanging="360"/>
      </w:pPr>
      <w:rPr>
        <w:rFonts w:ascii="Symbol" w:eastAsiaTheme="minorHAnsi" w:hAnsi="Symbol" w:cstheme="minorBidi" w:hint="default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A574F2"/>
    <w:multiLevelType w:val="hybridMultilevel"/>
    <w:tmpl w:val="77602A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D029E5"/>
    <w:multiLevelType w:val="hybridMultilevel"/>
    <w:tmpl w:val="06DEE46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296319E"/>
    <w:multiLevelType w:val="hybridMultilevel"/>
    <w:tmpl w:val="23526B5A"/>
    <w:lvl w:ilvl="0" w:tplc="D7D6D446">
      <w:start w:val="1"/>
      <w:numFmt w:val="bullet"/>
      <w:lvlText w:val=""/>
      <w:lvlJc w:val="left"/>
      <w:pPr>
        <w:ind w:left="643" w:hanging="360"/>
      </w:pPr>
      <w:rPr>
        <w:rFonts w:ascii="Symbol" w:eastAsiaTheme="minorHAnsi" w:hAnsi="Symbol" w:cstheme="minorBidi" w:hint="default"/>
        <w:color w:val="000000" w:themeColor="text1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045769"/>
    <w:multiLevelType w:val="hybridMultilevel"/>
    <w:tmpl w:val="13089448"/>
    <w:lvl w:ilvl="0" w:tplc="18002566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9F1A68"/>
    <w:multiLevelType w:val="hybridMultilevel"/>
    <w:tmpl w:val="7E2850FC"/>
    <w:lvl w:ilvl="0" w:tplc="0E147674">
      <w:start w:val="1"/>
      <w:numFmt w:val="bullet"/>
      <w:lvlText w:val=""/>
      <w:lvlJc w:val="left"/>
      <w:pPr>
        <w:ind w:left="643" w:hanging="360"/>
      </w:pPr>
      <w:rPr>
        <w:rFonts w:ascii="Symbol" w:eastAsiaTheme="minorHAnsi" w:hAnsi="Symbol" w:cstheme="minorBidi" w:hint="default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1E15C0"/>
    <w:multiLevelType w:val="hybridMultilevel"/>
    <w:tmpl w:val="36ACD6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697B40"/>
    <w:multiLevelType w:val="hybridMultilevel"/>
    <w:tmpl w:val="3288D1FE"/>
    <w:lvl w:ilvl="0" w:tplc="0E147674">
      <w:start w:val="1"/>
      <w:numFmt w:val="bullet"/>
      <w:lvlText w:val=""/>
      <w:lvlJc w:val="left"/>
      <w:pPr>
        <w:ind w:left="643" w:hanging="360"/>
      </w:pPr>
      <w:rPr>
        <w:rFonts w:ascii="Symbol" w:eastAsiaTheme="minorHAnsi" w:hAnsi="Symbol" w:cstheme="minorBidi" w:hint="default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A3190A"/>
    <w:multiLevelType w:val="hybridMultilevel"/>
    <w:tmpl w:val="956A9206"/>
    <w:lvl w:ilvl="0" w:tplc="0E147674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  <w:sz w:val="22"/>
        <w:szCs w:val="22"/>
      </w:rPr>
    </w:lvl>
    <w:lvl w:ilvl="1" w:tplc="08090003">
      <w:start w:val="1"/>
      <w:numFmt w:val="bullet"/>
      <w:lvlText w:val="o"/>
      <w:lvlJc w:val="left"/>
      <w:pPr>
        <w:ind w:left="18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17" w:hanging="360"/>
      </w:pPr>
      <w:rPr>
        <w:rFonts w:ascii="Wingdings" w:hAnsi="Wingdings" w:hint="default"/>
      </w:rPr>
    </w:lvl>
  </w:abstractNum>
  <w:num w:numId="1" w16cid:durableId="1232427717">
    <w:abstractNumId w:val="2"/>
  </w:num>
  <w:num w:numId="2" w16cid:durableId="805049904">
    <w:abstractNumId w:val="5"/>
  </w:num>
  <w:num w:numId="3" w16cid:durableId="389157664">
    <w:abstractNumId w:val="6"/>
  </w:num>
  <w:num w:numId="4" w16cid:durableId="201211896">
    <w:abstractNumId w:val="10"/>
  </w:num>
  <w:num w:numId="5" w16cid:durableId="509878697">
    <w:abstractNumId w:val="0"/>
  </w:num>
  <w:num w:numId="6" w16cid:durableId="1346665569">
    <w:abstractNumId w:val="3"/>
  </w:num>
  <w:num w:numId="7" w16cid:durableId="1402293236">
    <w:abstractNumId w:val="8"/>
  </w:num>
  <w:num w:numId="8" w16cid:durableId="493303916">
    <w:abstractNumId w:val="11"/>
  </w:num>
  <w:num w:numId="9" w16cid:durableId="408307942">
    <w:abstractNumId w:val="1"/>
  </w:num>
  <w:num w:numId="10" w16cid:durableId="1287739616">
    <w:abstractNumId w:val="7"/>
  </w:num>
  <w:num w:numId="11" w16cid:durableId="541476898">
    <w:abstractNumId w:val="9"/>
  </w:num>
  <w:num w:numId="12" w16cid:durableId="44403844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xMTUyMDQzMjI1NjVR0lEKTi0uzszPAykwrAUAaCl4HywAAAA="/>
  </w:docVars>
  <w:rsids>
    <w:rsidRoot w:val="0021599E"/>
    <w:rsid w:val="0000229C"/>
    <w:rsid w:val="000037BF"/>
    <w:rsid w:val="00012F63"/>
    <w:rsid w:val="000130C2"/>
    <w:rsid w:val="0001785A"/>
    <w:rsid w:val="000230AB"/>
    <w:rsid w:val="00023106"/>
    <w:rsid w:val="00023A8D"/>
    <w:rsid w:val="000422A4"/>
    <w:rsid w:val="00042DC7"/>
    <w:rsid w:val="00056A27"/>
    <w:rsid w:val="00061F6F"/>
    <w:rsid w:val="000638D5"/>
    <w:rsid w:val="00067310"/>
    <w:rsid w:val="00086BAB"/>
    <w:rsid w:val="00093E37"/>
    <w:rsid w:val="00095C17"/>
    <w:rsid w:val="000D70AB"/>
    <w:rsid w:val="000E0648"/>
    <w:rsid w:val="000E50F0"/>
    <w:rsid w:val="000F04A6"/>
    <w:rsid w:val="000F11CF"/>
    <w:rsid w:val="00100ECB"/>
    <w:rsid w:val="0012479D"/>
    <w:rsid w:val="0012541F"/>
    <w:rsid w:val="00127F18"/>
    <w:rsid w:val="00136259"/>
    <w:rsid w:val="001440B5"/>
    <w:rsid w:val="00146ED7"/>
    <w:rsid w:val="00147385"/>
    <w:rsid w:val="00147B0A"/>
    <w:rsid w:val="00151469"/>
    <w:rsid w:val="001565B4"/>
    <w:rsid w:val="001621EE"/>
    <w:rsid w:val="001706FD"/>
    <w:rsid w:val="00186069"/>
    <w:rsid w:val="00187F23"/>
    <w:rsid w:val="00192DDD"/>
    <w:rsid w:val="001A0CFF"/>
    <w:rsid w:val="001B78E7"/>
    <w:rsid w:val="001C5C93"/>
    <w:rsid w:val="001E3CBC"/>
    <w:rsid w:val="001F61D9"/>
    <w:rsid w:val="002073D2"/>
    <w:rsid w:val="00210FBE"/>
    <w:rsid w:val="00211E6D"/>
    <w:rsid w:val="0021599E"/>
    <w:rsid w:val="0021735D"/>
    <w:rsid w:val="00223E83"/>
    <w:rsid w:val="0024282F"/>
    <w:rsid w:val="002430C0"/>
    <w:rsid w:val="00243D4A"/>
    <w:rsid w:val="0026600D"/>
    <w:rsid w:val="00270A7D"/>
    <w:rsid w:val="002719BC"/>
    <w:rsid w:val="00281B37"/>
    <w:rsid w:val="00286606"/>
    <w:rsid w:val="002871BE"/>
    <w:rsid w:val="002A632F"/>
    <w:rsid w:val="002B05CF"/>
    <w:rsid w:val="002C4432"/>
    <w:rsid w:val="002D0871"/>
    <w:rsid w:val="002D671E"/>
    <w:rsid w:val="002E61CC"/>
    <w:rsid w:val="002F46D6"/>
    <w:rsid w:val="0034394F"/>
    <w:rsid w:val="003933C2"/>
    <w:rsid w:val="00394013"/>
    <w:rsid w:val="00396439"/>
    <w:rsid w:val="00396E9F"/>
    <w:rsid w:val="003A2C6D"/>
    <w:rsid w:val="003A3B38"/>
    <w:rsid w:val="003B7CB3"/>
    <w:rsid w:val="00403C55"/>
    <w:rsid w:val="0040706F"/>
    <w:rsid w:val="00412D09"/>
    <w:rsid w:val="0041350E"/>
    <w:rsid w:val="00433377"/>
    <w:rsid w:val="00442E74"/>
    <w:rsid w:val="00446E20"/>
    <w:rsid w:val="004547BC"/>
    <w:rsid w:val="00457807"/>
    <w:rsid w:val="004760CF"/>
    <w:rsid w:val="00484F20"/>
    <w:rsid w:val="004B051A"/>
    <w:rsid w:val="004B22E8"/>
    <w:rsid w:val="004C6352"/>
    <w:rsid w:val="004D19A7"/>
    <w:rsid w:val="004D2868"/>
    <w:rsid w:val="004D46AD"/>
    <w:rsid w:val="004D6EB2"/>
    <w:rsid w:val="004E0D5A"/>
    <w:rsid w:val="004E4AF4"/>
    <w:rsid w:val="004F0D98"/>
    <w:rsid w:val="0050384F"/>
    <w:rsid w:val="005072D2"/>
    <w:rsid w:val="005111B6"/>
    <w:rsid w:val="0051554A"/>
    <w:rsid w:val="00521214"/>
    <w:rsid w:val="00530A97"/>
    <w:rsid w:val="005330C5"/>
    <w:rsid w:val="00550964"/>
    <w:rsid w:val="00562C14"/>
    <w:rsid w:val="0057665B"/>
    <w:rsid w:val="00586096"/>
    <w:rsid w:val="005928A8"/>
    <w:rsid w:val="00597AF9"/>
    <w:rsid w:val="005A466E"/>
    <w:rsid w:val="005F77C9"/>
    <w:rsid w:val="00600D7E"/>
    <w:rsid w:val="006031F4"/>
    <w:rsid w:val="00603826"/>
    <w:rsid w:val="006177DE"/>
    <w:rsid w:val="006209C7"/>
    <w:rsid w:val="00635784"/>
    <w:rsid w:val="00647581"/>
    <w:rsid w:val="00655448"/>
    <w:rsid w:val="00660B7B"/>
    <w:rsid w:val="00665B77"/>
    <w:rsid w:val="006814EB"/>
    <w:rsid w:val="00682316"/>
    <w:rsid w:val="0069477F"/>
    <w:rsid w:val="00695C8B"/>
    <w:rsid w:val="006A7DE0"/>
    <w:rsid w:val="006C2FC0"/>
    <w:rsid w:val="006C7C0C"/>
    <w:rsid w:val="006D5489"/>
    <w:rsid w:val="006D6007"/>
    <w:rsid w:val="006E0E3F"/>
    <w:rsid w:val="006E4AA4"/>
    <w:rsid w:val="00712D1B"/>
    <w:rsid w:val="00732B25"/>
    <w:rsid w:val="007365D3"/>
    <w:rsid w:val="00753959"/>
    <w:rsid w:val="007628A7"/>
    <w:rsid w:val="00774720"/>
    <w:rsid w:val="00775E2D"/>
    <w:rsid w:val="00776AA8"/>
    <w:rsid w:val="007772F6"/>
    <w:rsid w:val="00791CF8"/>
    <w:rsid w:val="00792A47"/>
    <w:rsid w:val="00796236"/>
    <w:rsid w:val="007A0483"/>
    <w:rsid w:val="007A572D"/>
    <w:rsid w:val="007C317B"/>
    <w:rsid w:val="007C59FF"/>
    <w:rsid w:val="007E7F0E"/>
    <w:rsid w:val="007F5652"/>
    <w:rsid w:val="00806E32"/>
    <w:rsid w:val="00813D4F"/>
    <w:rsid w:val="008249EF"/>
    <w:rsid w:val="0082722D"/>
    <w:rsid w:val="00830C36"/>
    <w:rsid w:val="00841884"/>
    <w:rsid w:val="00842D92"/>
    <w:rsid w:val="00867BFD"/>
    <w:rsid w:val="00882DDB"/>
    <w:rsid w:val="008A1A2F"/>
    <w:rsid w:val="008A4C77"/>
    <w:rsid w:val="008A6BA4"/>
    <w:rsid w:val="008A7E44"/>
    <w:rsid w:val="008B0DDB"/>
    <w:rsid w:val="008B7F6B"/>
    <w:rsid w:val="008C4177"/>
    <w:rsid w:val="008C6E1C"/>
    <w:rsid w:val="008C6E34"/>
    <w:rsid w:val="008D6877"/>
    <w:rsid w:val="008D7AAD"/>
    <w:rsid w:val="008E6C73"/>
    <w:rsid w:val="008F16FF"/>
    <w:rsid w:val="008F4C36"/>
    <w:rsid w:val="00917AC0"/>
    <w:rsid w:val="0092347B"/>
    <w:rsid w:val="00950701"/>
    <w:rsid w:val="00951B91"/>
    <w:rsid w:val="00952683"/>
    <w:rsid w:val="00955285"/>
    <w:rsid w:val="00960607"/>
    <w:rsid w:val="00967345"/>
    <w:rsid w:val="0097161A"/>
    <w:rsid w:val="00974079"/>
    <w:rsid w:val="00975624"/>
    <w:rsid w:val="00982E9D"/>
    <w:rsid w:val="00987022"/>
    <w:rsid w:val="009909A8"/>
    <w:rsid w:val="0099344D"/>
    <w:rsid w:val="009950DB"/>
    <w:rsid w:val="0099783F"/>
    <w:rsid w:val="009A2CA4"/>
    <w:rsid w:val="009C584A"/>
    <w:rsid w:val="009C5A00"/>
    <w:rsid w:val="009D66FE"/>
    <w:rsid w:val="009E17BF"/>
    <w:rsid w:val="009E2FEA"/>
    <w:rsid w:val="009E65AF"/>
    <w:rsid w:val="009F2D33"/>
    <w:rsid w:val="00A0798A"/>
    <w:rsid w:val="00A121DF"/>
    <w:rsid w:val="00A40795"/>
    <w:rsid w:val="00A72131"/>
    <w:rsid w:val="00A72F0A"/>
    <w:rsid w:val="00A73861"/>
    <w:rsid w:val="00A81676"/>
    <w:rsid w:val="00A94EA2"/>
    <w:rsid w:val="00A97A91"/>
    <w:rsid w:val="00AA40A0"/>
    <w:rsid w:val="00AE7744"/>
    <w:rsid w:val="00AF49AF"/>
    <w:rsid w:val="00B03CF1"/>
    <w:rsid w:val="00B04F08"/>
    <w:rsid w:val="00B14BCC"/>
    <w:rsid w:val="00B23D54"/>
    <w:rsid w:val="00B261C4"/>
    <w:rsid w:val="00B3469C"/>
    <w:rsid w:val="00B347F9"/>
    <w:rsid w:val="00B356B1"/>
    <w:rsid w:val="00B41C38"/>
    <w:rsid w:val="00B62152"/>
    <w:rsid w:val="00B7691F"/>
    <w:rsid w:val="00B81857"/>
    <w:rsid w:val="00B9049A"/>
    <w:rsid w:val="00BA6A40"/>
    <w:rsid w:val="00BB30F3"/>
    <w:rsid w:val="00BB67FC"/>
    <w:rsid w:val="00BC1E50"/>
    <w:rsid w:val="00BC7167"/>
    <w:rsid w:val="00BD1925"/>
    <w:rsid w:val="00BE169F"/>
    <w:rsid w:val="00BE5D77"/>
    <w:rsid w:val="00BF493F"/>
    <w:rsid w:val="00BF4CEC"/>
    <w:rsid w:val="00C0005C"/>
    <w:rsid w:val="00C02A16"/>
    <w:rsid w:val="00C25BF5"/>
    <w:rsid w:val="00C34E1C"/>
    <w:rsid w:val="00C37075"/>
    <w:rsid w:val="00C62572"/>
    <w:rsid w:val="00C72628"/>
    <w:rsid w:val="00C7290C"/>
    <w:rsid w:val="00C87235"/>
    <w:rsid w:val="00C87F46"/>
    <w:rsid w:val="00CA3718"/>
    <w:rsid w:val="00CD4390"/>
    <w:rsid w:val="00CE48CD"/>
    <w:rsid w:val="00CE49F4"/>
    <w:rsid w:val="00D0391D"/>
    <w:rsid w:val="00D10601"/>
    <w:rsid w:val="00D218F9"/>
    <w:rsid w:val="00D24BF5"/>
    <w:rsid w:val="00D35713"/>
    <w:rsid w:val="00D35BE4"/>
    <w:rsid w:val="00D42799"/>
    <w:rsid w:val="00D61B46"/>
    <w:rsid w:val="00D73306"/>
    <w:rsid w:val="00D761EF"/>
    <w:rsid w:val="00D860E4"/>
    <w:rsid w:val="00DA32D6"/>
    <w:rsid w:val="00DA4DA8"/>
    <w:rsid w:val="00DB040D"/>
    <w:rsid w:val="00DC21E0"/>
    <w:rsid w:val="00DC5A57"/>
    <w:rsid w:val="00DD32C0"/>
    <w:rsid w:val="00DD50A5"/>
    <w:rsid w:val="00DE2007"/>
    <w:rsid w:val="00DF33F0"/>
    <w:rsid w:val="00DF43FC"/>
    <w:rsid w:val="00DF47A6"/>
    <w:rsid w:val="00DF48FC"/>
    <w:rsid w:val="00DF5489"/>
    <w:rsid w:val="00E02F48"/>
    <w:rsid w:val="00E12B22"/>
    <w:rsid w:val="00E17BA0"/>
    <w:rsid w:val="00E20622"/>
    <w:rsid w:val="00E27159"/>
    <w:rsid w:val="00E27CA1"/>
    <w:rsid w:val="00E31A20"/>
    <w:rsid w:val="00E36453"/>
    <w:rsid w:val="00E51293"/>
    <w:rsid w:val="00E56FEE"/>
    <w:rsid w:val="00E62739"/>
    <w:rsid w:val="00E64EBD"/>
    <w:rsid w:val="00E71406"/>
    <w:rsid w:val="00E723E1"/>
    <w:rsid w:val="00E72FAD"/>
    <w:rsid w:val="00E73E31"/>
    <w:rsid w:val="00E7600C"/>
    <w:rsid w:val="00E8785A"/>
    <w:rsid w:val="00E951DB"/>
    <w:rsid w:val="00E95C34"/>
    <w:rsid w:val="00E95EF1"/>
    <w:rsid w:val="00EA3E09"/>
    <w:rsid w:val="00EA6F42"/>
    <w:rsid w:val="00EA7FEF"/>
    <w:rsid w:val="00EB6B15"/>
    <w:rsid w:val="00EC0530"/>
    <w:rsid w:val="00EC2837"/>
    <w:rsid w:val="00EC7634"/>
    <w:rsid w:val="00ED110B"/>
    <w:rsid w:val="00ED3959"/>
    <w:rsid w:val="00EF7C80"/>
    <w:rsid w:val="00F070A5"/>
    <w:rsid w:val="00F2090F"/>
    <w:rsid w:val="00F21884"/>
    <w:rsid w:val="00F21F23"/>
    <w:rsid w:val="00F34014"/>
    <w:rsid w:val="00F365CC"/>
    <w:rsid w:val="00F508E0"/>
    <w:rsid w:val="00F556BD"/>
    <w:rsid w:val="00F65B64"/>
    <w:rsid w:val="00F70712"/>
    <w:rsid w:val="00F77984"/>
    <w:rsid w:val="00F80F18"/>
    <w:rsid w:val="00F92DF9"/>
    <w:rsid w:val="00F93634"/>
    <w:rsid w:val="00F953F0"/>
    <w:rsid w:val="00FB09A5"/>
    <w:rsid w:val="00FB42AF"/>
    <w:rsid w:val="00FB73CD"/>
    <w:rsid w:val="00FD561D"/>
    <w:rsid w:val="00FD60E1"/>
    <w:rsid w:val="00FE42FD"/>
    <w:rsid w:val="00FE6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7862CF"/>
  <w15:chartTrackingRefBased/>
  <w15:docId w15:val="{A2AA2C43-76A2-4B3D-94C2-5746D7CE0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59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1060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BE169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77984"/>
    <w:rPr>
      <w:color w:val="0563C1" w:themeColor="hyperlink"/>
      <w:u w:val="single"/>
    </w:rPr>
  </w:style>
  <w:style w:type="paragraph" w:customStyle="1" w:styleId="auto-style3">
    <w:name w:val="auto-style3"/>
    <w:basedOn w:val="Normal"/>
    <w:rsid w:val="00F7798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auto-style2">
    <w:name w:val="auto-style2"/>
    <w:basedOn w:val="Normal"/>
    <w:rsid w:val="00F7798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15146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209C7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A466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A466E"/>
  </w:style>
  <w:style w:type="paragraph" w:styleId="Footer">
    <w:name w:val="footer"/>
    <w:basedOn w:val="Normal"/>
    <w:link w:val="FooterChar"/>
    <w:uiPriority w:val="99"/>
    <w:unhideWhenUsed/>
    <w:rsid w:val="005A466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46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479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mailto:100club@newmiltonlions.org.uk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hyperlink" Target="http://www.newmiltonlions.org.uk" TargetMode="External"/><Relationship Id="rId17" Type="http://schemas.openxmlformats.org/officeDocument/2006/relationships/hyperlink" Target="http://www.newmiltonlions.org.uk/100club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newmiltonlions.org.uk/100club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100club@newmiltonlions.org.uk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newmiltonlions.org.uk/100club" TargetMode="External"/><Relationship Id="rId10" Type="http://schemas.openxmlformats.org/officeDocument/2006/relationships/hyperlink" Target="http://www.newmiltonlions.org.uk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://www.newmiltonlions.org.uk/100clu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n Watson</dc:creator>
  <cp:keywords/>
  <dc:description/>
  <cp:lastModifiedBy>Chris Clarke</cp:lastModifiedBy>
  <cp:revision>2</cp:revision>
  <cp:lastPrinted>2021-07-14T09:28:00Z</cp:lastPrinted>
  <dcterms:created xsi:type="dcterms:W3CDTF">2023-01-31T14:39:00Z</dcterms:created>
  <dcterms:modified xsi:type="dcterms:W3CDTF">2023-01-31T14:39:00Z</dcterms:modified>
</cp:coreProperties>
</file>